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ECB8FE" w14:textId="4B4A6345" w:rsidR="00DE1121" w:rsidRPr="00C6629F" w:rsidRDefault="00C6629F" w:rsidP="00810FC2">
      <w:pPr>
        <w:tabs>
          <w:tab w:val="left" w:pos="284"/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</w:tabs>
        <w:spacing w:after="0" w:line="240" w:lineRule="auto"/>
        <w:rPr>
          <w:rFonts w:ascii="TH SarabunPSK" w:eastAsia="Calibri" w:hAnsi="TH SarabunPSK" w:cs="TH SarabunPSK"/>
          <w:b/>
          <w:bCs/>
          <w:snapToGrid w:val="0"/>
          <w:sz w:val="32"/>
          <w:szCs w:val="32"/>
          <w:lang w:eastAsia="th-TH"/>
        </w:rPr>
      </w:pPr>
      <w:r>
        <w:rPr>
          <w:rFonts w:ascii="TH SarabunPSK" w:eastAsia="Calibri" w:hAnsi="TH SarabunPSK" w:cs="TH SarabunPSK"/>
          <w:b/>
          <w:bCs/>
          <w:snapToGrid w:val="0"/>
          <w:sz w:val="32"/>
          <w:szCs w:val="32"/>
          <w:lang w:eastAsia="th-TH"/>
        </w:rPr>
        <w:t>1</w:t>
      </w:r>
      <w:r w:rsidR="00810FC2" w:rsidRPr="00C6629F">
        <w:rPr>
          <w:rFonts w:ascii="TH SarabunPSK" w:eastAsia="Calibri" w:hAnsi="TH SarabunPSK" w:cs="TH SarabunPSK"/>
          <w:b/>
          <w:bCs/>
          <w:snapToGrid w:val="0"/>
          <w:sz w:val="32"/>
          <w:szCs w:val="32"/>
          <w:lang w:eastAsia="th-TH"/>
        </w:rPr>
        <w:t xml:space="preserve">. </w:t>
      </w:r>
      <w:r w:rsidR="00810FC2" w:rsidRPr="00C6629F">
        <w:rPr>
          <w:rFonts w:ascii="TH SarabunPSK" w:eastAsia="Calibri" w:hAnsi="TH SarabunPSK" w:cs="TH SarabunPSK"/>
          <w:b/>
          <w:bCs/>
          <w:snapToGrid w:val="0"/>
          <w:sz w:val="32"/>
          <w:szCs w:val="32"/>
          <w:cs/>
          <w:lang w:eastAsia="th-TH"/>
        </w:rPr>
        <w:t>โรคที่สำคัญในพื้นที่จังหวัดศร</w:t>
      </w:r>
      <w:r w:rsidR="006A1DAF" w:rsidRPr="00C6629F">
        <w:rPr>
          <w:rFonts w:ascii="TH SarabunPSK" w:eastAsia="Calibri" w:hAnsi="TH SarabunPSK" w:cs="TH SarabunPSK"/>
          <w:b/>
          <w:bCs/>
          <w:snapToGrid w:val="0"/>
          <w:sz w:val="32"/>
          <w:szCs w:val="32"/>
          <w:cs/>
          <w:lang w:eastAsia="th-TH"/>
        </w:rPr>
        <w:t>ีสะ</w:t>
      </w:r>
      <w:r w:rsidR="00810FC2" w:rsidRPr="00C6629F">
        <w:rPr>
          <w:rFonts w:ascii="TH SarabunPSK" w:eastAsia="Calibri" w:hAnsi="TH SarabunPSK" w:cs="TH SarabunPSK"/>
          <w:b/>
          <w:bCs/>
          <w:snapToGrid w:val="0"/>
          <w:sz w:val="32"/>
          <w:szCs w:val="32"/>
          <w:cs/>
          <w:lang w:eastAsia="th-TH"/>
        </w:rPr>
        <w:t>เกษ</w:t>
      </w:r>
      <w:r w:rsidR="00C026F3" w:rsidRPr="00C6629F">
        <w:rPr>
          <w:rFonts w:ascii="TH SarabunPSK" w:eastAsia="Calibri" w:hAnsi="TH SarabunPSK" w:cs="TH SarabunPSK"/>
          <w:b/>
          <w:bCs/>
          <w:snapToGrid w:val="0"/>
          <w:sz w:val="32"/>
          <w:szCs w:val="32"/>
          <w:lang w:eastAsia="th-TH"/>
        </w:rPr>
        <w:t xml:space="preserve"> </w:t>
      </w:r>
      <w:r w:rsidR="005D7B3F" w:rsidRPr="00C6629F">
        <w:rPr>
          <w:rFonts w:ascii="TH SarabunPSK" w:eastAsia="Calibri" w:hAnsi="TH SarabunPSK" w:cs="TH SarabunPSK"/>
          <w:b/>
          <w:bCs/>
          <w:snapToGrid w:val="0"/>
          <w:sz w:val="32"/>
          <w:szCs w:val="32"/>
          <w:lang w:eastAsia="th-TH"/>
        </w:rPr>
        <w:t>(</w:t>
      </w:r>
      <w:r w:rsidR="005D7B3F" w:rsidRPr="00C6629F">
        <w:rPr>
          <w:rFonts w:ascii="TH SarabunPSK" w:eastAsia="Calibri" w:hAnsi="TH SarabunPSK" w:cs="TH SarabunPSK"/>
          <w:b/>
          <w:bCs/>
          <w:snapToGrid w:val="0"/>
          <w:sz w:val="32"/>
          <w:szCs w:val="32"/>
          <w:cs/>
          <w:lang w:eastAsia="th-TH"/>
        </w:rPr>
        <w:t>นำเสนอแบบสไลด์)</w:t>
      </w:r>
    </w:p>
    <w:p w14:paraId="0D065AA5" w14:textId="0D13920D" w:rsidR="002E429A" w:rsidRPr="00C6629F" w:rsidRDefault="002E429A" w:rsidP="002E429A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color w:val="000000"/>
          <w:sz w:val="32"/>
          <w:szCs w:val="32"/>
        </w:rPr>
        <w:tab/>
      </w:r>
      <w:r>
        <w:rPr>
          <w:rFonts w:ascii="TH SarabunPSK" w:hAnsi="TH SarabunPSK" w:cs="TH SarabunPSK"/>
          <w:b/>
          <w:bCs/>
          <w:color w:val="000000"/>
          <w:sz w:val="32"/>
          <w:szCs w:val="32"/>
        </w:rPr>
        <w:tab/>
        <w:t>1</w:t>
      </w:r>
      <w:r w:rsidRPr="00C6629F">
        <w:rPr>
          <w:rFonts w:ascii="TH SarabunPSK" w:hAnsi="TH SarabunPSK" w:cs="TH SarabunPSK"/>
          <w:b/>
          <w:bCs/>
          <w:color w:val="000000"/>
          <w:sz w:val="32"/>
          <w:szCs w:val="32"/>
        </w:rPr>
        <w:t>.</w:t>
      </w:r>
      <w:r w:rsidR="00DE1121">
        <w:rPr>
          <w:rFonts w:ascii="TH SarabunPSK" w:hAnsi="TH SarabunPSK" w:cs="TH SarabunPSK"/>
          <w:b/>
          <w:bCs/>
          <w:color w:val="000000"/>
          <w:sz w:val="32"/>
          <w:szCs w:val="32"/>
        </w:rPr>
        <w:t>1</w:t>
      </w:r>
      <w:r w:rsidRPr="00C6629F">
        <w:rPr>
          <w:rFonts w:ascii="TH SarabunPSK" w:hAnsi="TH SarabunPSK" w:cs="TH SarabunPSK"/>
          <w:b/>
          <w:bCs/>
          <w:color w:val="000000"/>
          <w:sz w:val="32"/>
          <w:szCs w:val="32"/>
        </w:rPr>
        <w:t xml:space="preserve"> </w:t>
      </w:r>
      <w:r w:rsidRPr="00C6629F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สถานการณ์โรค</w:t>
      </w:r>
      <w:r w:rsidR="00B92DEF"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>ลมร้อน</w:t>
      </w:r>
      <w:r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 xml:space="preserve"> </w:t>
      </w:r>
      <w:r w:rsidRPr="00C6629F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 xml:space="preserve"> </w:t>
      </w:r>
    </w:p>
    <w:p w14:paraId="6BBFF230" w14:textId="484EC731" w:rsidR="006F0784" w:rsidRPr="003243AF" w:rsidRDefault="006F0784" w:rsidP="006F0784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firstLine="156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>สถานการณ์โรค</w:t>
      </w:r>
      <w:r w:rsidR="001E6861">
        <w:rPr>
          <w:rFonts w:ascii="TH SarabunPSK" w:hAnsi="TH SarabunPSK" w:cs="TH SarabunPSK" w:hint="cs"/>
          <w:color w:val="000000"/>
          <w:sz w:val="32"/>
          <w:szCs w:val="32"/>
          <w:cs/>
        </w:rPr>
        <w:t>ลมร้อน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ภ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าพรวมของประเทศไทย นับจากวันที่ </w:t>
      </w:r>
      <w:r>
        <w:rPr>
          <w:rFonts w:ascii="TH SarabunPSK" w:hAnsi="TH SarabunPSK" w:cs="TH SarabunPSK"/>
          <w:color w:val="000000"/>
          <w:sz w:val="32"/>
          <w:szCs w:val="32"/>
        </w:rPr>
        <w:t>1</w:t>
      </w:r>
      <w:r w:rsidRPr="00C6629F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>มกราคม –</w:t>
      </w:r>
      <w:r w:rsidRPr="00C6629F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19 </w:t>
      </w:r>
      <w:r w:rsidR="001E6861">
        <w:rPr>
          <w:rFonts w:ascii="TH SarabunPSK" w:hAnsi="TH SarabunPSK" w:cs="TH SarabunPSK" w:hint="cs"/>
          <w:color w:val="000000"/>
          <w:sz w:val="32"/>
          <w:szCs w:val="32"/>
          <w:cs/>
        </w:rPr>
        <w:t>มีนาคม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r w:rsidRPr="00C6629F">
        <w:rPr>
          <w:rFonts w:ascii="TH SarabunPSK" w:hAnsi="TH SarabunPSK" w:cs="TH SarabunPSK"/>
          <w:color w:val="000000"/>
          <w:sz w:val="32"/>
          <w:szCs w:val="32"/>
        </w:rPr>
        <w:t>256</w:t>
      </w:r>
      <w:r w:rsidR="001E6861">
        <w:rPr>
          <w:rFonts w:ascii="TH SarabunPSK" w:hAnsi="TH SarabunPSK" w:cs="TH SarabunPSK"/>
          <w:color w:val="000000"/>
          <w:sz w:val="32"/>
          <w:szCs w:val="32"/>
        </w:rPr>
        <w:t>9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 พบผู้ป่วย </w:t>
      </w:r>
      <w:r w:rsidR="001E6861">
        <w:rPr>
          <w:rFonts w:ascii="TH SarabunPSK" w:hAnsi="TH SarabunPSK" w:cs="TH SarabunPSK"/>
          <w:color w:val="000000"/>
          <w:sz w:val="32"/>
          <w:szCs w:val="32"/>
        </w:rPr>
        <w:t>36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ราย อัตราป่วย </w:t>
      </w:r>
      <w:r w:rsidR="001E6861">
        <w:rPr>
          <w:rFonts w:ascii="TH SarabunPSK" w:hAnsi="TH SarabunPSK" w:cs="TH SarabunPSK"/>
          <w:color w:val="000000"/>
          <w:sz w:val="32"/>
          <w:szCs w:val="32"/>
        </w:rPr>
        <w:t>0.055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 ต่อแสนประชากร </w:t>
      </w:r>
      <w:r w:rsidR="001E6861">
        <w:rPr>
          <w:rFonts w:ascii="TH SarabunPSK" w:hAnsi="TH SarabunPSK" w:cs="TH SarabunPSK" w:hint="cs"/>
          <w:color w:val="000000"/>
          <w:sz w:val="32"/>
          <w:szCs w:val="32"/>
          <w:cs/>
        </w:rPr>
        <w:t>ไม่พบ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ผู้ป่วย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>เสียชีวิต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กลุ่มอายุที่ป่วยมากที่สุด </w:t>
      </w:r>
      <w:r w:rsidRPr="00C6629F">
        <w:rPr>
          <w:rFonts w:ascii="TH SarabunPSK" w:hAnsi="TH SarabunPSK" w:cs="TH SarabunPSK"/>
          <w:color w:val="000000"/>
          <w:sz w:val="32"/>
          <w:szCs w:val="32"/>
        </w:rPr>
        <w:t xml:space="preserve">3 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อันดับแรก คือ อายุ </w:t>
      </w:r>
      <w:r w:rsidR="009F3AD4">
        <w:rPr>
          <w:rFonts w:ascii="TH SarabunPSK" w:hAnsi="TH SarabunPSK" w:cs="TH SarabunPSK"/>
          <w:color w:val="000000"/>
          <w:sz w:val="32"/>
          <w:szCs w:val="32"/>
        </w:rPr>
        <w:t>60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ปี</w:t>
      </w:r>
      <w:r w:rsidR="009F3AD4">
        <w:rPr>
          <w:rFonts w:ascii="TH SarabunPSK" w:hAnsi="TH SarabunPSK" w:cs="TH SarabunPSK" w:hint="cs"/>
          <w:color w:val="000000"/>
          <w:sz w:val="32"/>
          <w:szCs w:val="32"/>
          <w:cs/>
        </w:rPr>
        <w:t>ขึ้นไป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r w:rsidR="009F3AD4">
        <w:rPr>
          <w:rFonts w:ascii="TH SarabunPSK" w:hAnsi="TH SarabunPSK" w:cs="TH SarabunPSK"/>
          <w:color w:val="000000"/>
          <w:sz w:val="32"/>
          <w:szCs w:val="32"/>
        </w:rPr>
        <w:t>20</w:t>
      </w:r>
      <w:r>
        <w:rPr>
          <w:rFonts w:ascii="TH SarabunPSK" w:hAnsi="TH SarabunPSK" w:cs="TH SarabunPSK"/>
          <w:color w:val="000000"/>
          <w:sz w:val="32"/>
          <w:szCs w:val="32"/>
        </w:rPr>
        <w:t>-</w:t>
      </w:r>
      <w:r w:rsidR="009F3AD4">
        <w:rPr>
          <w:rFonts w:ascii="TH SarabunPSK" w:hAnsi="TH SarabunPSK" w:cs="TH SarabunPSK"/>
          <w:color w:val="000000"/>
          <w:sz w:val="32"/>
          <w:szCs w:val="32"/>
        </w:rPr>
        <w:t>2</w:t>
      </w:r>
      <w:r>
        <w:rPr>
          <w:rFonts w:ascii="TH SarabunPSK" w:hAnsi="TH SarabunPSK" w:cs="TH SarabunPSK"/>
          <w:color w:val="000000"/>
          <w:sz w:val="32"/>
          <w:szCs w:val="32"/>
        </w:rPr>
        <w:t>9</w:t>
      </w:r>
      <w:r w:rsidRPr="00C6629F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>ปี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และ </w:t>
      </w:r>
      <w:r w:rsidR="009F3AD4">
        <w:rPr>
          <w:rFonts w:ascii="TH SarabunPSK" w:hAnsi="TH SarabunPSK" w:cs="TH SarabunPSK"/>
          <w:color w:val="000000"/>
          <w:sz w:val="32"/>
          <w:szCs w:val="32"/>
        </w:rPr>
        <w:t>40</w:t>
      </w:r>
      <w:r>
        <w:rPr>
          <w:rFonts w:ascii="TH SarabunPSK" w:hAnsi="TH SarabunPSK" w:cs="TH SarabunPSK"/>
          <w:color w:val="000000"/>
          <w:sz w:val="32"/>
          <w:szCs w:val="32"/>
        </w:rPr>
        <w:t>-</w:t>
      </w:r>
      <w:r w:rsidR="009F3AD4">
        <w:rPr>
          <w:rFonts w:ascii="TH SarabunPSK" w:hAnsi="TH SarabunPSK" w:cs="TH SarabunPSK"/>
          <w:color w:val="000000"/>
          <w:sz w:val="32"/>
          <w:szCs w:val="32"/>
        </w:rPr>
        <w:t>4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9 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ปี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 </w:t>
      </w:r>
      <w:r w:rsidR="009F3AD4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จำนวนผู้ป่วย </w:t>
      </w:r>
      <w:r w:rsidR="009F3AD4">
        <w:rPr>
          <w:rFonts w:ascii="TH SarabunPSK" w:hAnsi="TH SarabunPSK" w:cs="TH SarabunPSK"/>
          <w:color w:val="000000"/>
          <w:sz w:val="32"/>
          <w:szCs w:val="32"/>
        </w:rPr>
        <w:t>13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,6 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และ </w:t>
      </w:r>
      <w:r w:rsidR="009F3AD4">
        <w:rPr>
          <w:rFonts w:ascii="TH SarabunPSK" w:hAnsi="TH SarabunPSK" w:cs="TH SarabunPSK"/>
          <w:color w:val="000000"/>
          <w:sz w:val="32"/>
          <w:szCs w:val="32"/>
        </w:rPr>
        <w:t>5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="009F3AD4">
        <w:rPr>
          <w:rFonts w:ascii="TH SarabunPSK" w:hAnsi="TH SarabunPSK" w:cs="TH SarabunPSK" w:hint="cs"/>
          <w:color w:val="000000"/>
          <w:sz w:val="32"/>
          <w:szCs w:val="32"/>
          <w:cs/>
        </w:rPr>
        <w:t>ราย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>ตามลำดับ จังหวัดที่มีอัตราป่วยโรค</w:t>
      </w:r>
      <w:r w:rsidR="0075593C">
        <w:rPr>
          <w:rFonts w:ascii="TH SarabunPSK" w:hAnsi="TH SarabunPSK" w:cs="TH SarabunPSK" w:hint="cs"/>
          <w:color w:val="000000"/>
          <w:sz w:val="32"/>
          <w:szCs w:val="32"/>
          <w:cs/>
        </w:rPr>
        <w:t>ลมร้อน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สูงสุด 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10 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อันดับแรก ได้แก่ </w:t>
      </w:r>
      <w:r w:rsidR="003243AF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พังงา พิษณุโลก สมุทรสงคราม สิงห์บุรี แพร่ เพชรบุรี </w:t>
      </w:r>
      <w:r w:rsidR="001F5736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ศรีสะเกษ </w:t>
      </w:r>
      <w:r w:rsidR="003243AF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เลย ชัยนาท </w:t>
      </w:r>
      <w:r w:rsidR="001F5736">
        <w:rPr>
          <w:rFonts w:ascii="TH SarabunPSK" w:hAnsi="TH SarabunPSK" w:cs="TH SarabunPSK" w:hint="cs"/>
          <w:color w:val="000000"/>
          <w:sz w:val="32"/>
          <w:szCs w:val="32"/>
          <w:cs/>
        </w:rPr>
        <w:t>และ</w:t>
      </w:r>
      <w:r w:rsidR="003243AF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สงขลา 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ตา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มลำดับ 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อัตราป่วย </w:t>
      </w:r>
      <w:r w:rsidR="003243AF">
        <w:rPr>
          <w:rFonts w:ascii="TH SarabunPSK" w:hAnsi="TH SarabunPSK" w:cs="TH SarabunPSK"/>
          <w:color w:val="000000"/>
          <w:sz w:val="32"/>
          <w:szCs w:val="32"/>
        </w:rPr>
        <w:t>0.76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, </w:t>
      </w:r>
      <w:r w:rsidR="003243AF">
        <w:rPr>
          <w:rFonts w:ascii="TH SarabunPSK" w:hAnsi="TH SarabunPSK" w:cs="TH SarabunPSK"/>
          <w:color w:val="000000"/>
          <w:sz w:val="32"/>
          <w:szCs w:val="32"/>
        </w:rPr>
        <w:t>0.71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, </w:t>
      </w:r>
      <w:r w:rsidR="00843255">
        <w:rPr>
          <w:rFonts w:ascii="TH SarabunPSK" w:hAnsi="TH SarabunPSK" w:cs="TH SarabunPSK"/>
          <w:color w:val="000000"/>
          <w:sz w:val="32"/>
          <w:szCs w:val="32"/>
        </w:rPr>
        <w:t>0.53, 0.49, 0.46, 0.42, 0.</w:t>
      </w:r>
      <w:r w:rsidR="004C1460">
        <w:rPr>
          <w:rFonts w:ascii="TH SarabunPSK" w:hAnsi="TH SarabunPSK" w:cs="TH SarabunPSK"/>
          <w:color w:val="000000"/>
          <w:sz w:val="32"/>
          <w:szCs w:val="32"/>
        </w:rPr>
        <w:t>41</w:t>
      </w:r>
      <w:r w:rsidR="00843255">
        <w:rPr>
          <w:rFonts w:ascii="TH SarabunPSK" w:hAnsi="TH SarabunPSK" w:cs="TH SarabunPSK"/>
          <w:color w:val="000000"/>
          <w:sz w:val="32"/>
          <w:szCs w:val="32"/>
        </w:rPr>
        <w:t>, 0.32, 0.</w:t>
      </w:r>
      <w:r w:rsidR="004C1460">
        <w:rPr>
          <w:rFonts w:ascii="TH SarabunPSK" w:hAnsi="TH SarabunPSK" w:cs="TH SarabunPSK"/>
          <w:color w:val="000000"/>
          <w:sz w:val="32"/>
          <w:szCs w:val="32"/>
        </w:rPr>
        <w:t>32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และ </w:t>
      </w:r>
      <w:r w:rsidR="00843255">
        <w:rPr>
          <w:rFonts w:ascii="TH SarabunPSK" w:hAnsi="TH SarabunPSK" w:cs="TH SarabunPSK"/>
          <w:color w:val="000000"/>
          <w:sz w:val="32"/>
          <w:szCs w:val="32"/>
        </w:rPr>
        <w:t>0.2</w:t>
      </w:r>
      <w:r w:rsidR="004C1460">
        <w:rPr>
          <w:rFonts w:ascii="TH SarabunPSK" w:hAnsi="TH SarabunPSK" w:cs="TH SarabunPSK"/>
          <w:color w:val="000000"/>
          <w:sz w:val="32"/>
          <w:szCs w:val="32"/>
        </w:rPr>
        <w:t>1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ต่อแสนประชากร ตามลำดับ 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ดังตารางที่ </w:t>
      </w:r>
      <w:r>
        <w:rPr>
          <w:rFonts w:ascii="TH SarabunPSK" w:hAnsi="TH SarabunPSK" w:cs="TH SarabunPSK"/>
          <w:color w:val="000000"/>
          <w:sz w:val="32"/>
          <w:szCs w:val="32"/>
        </w:rPr>
        <w:t>1</w:t>
      </w:r>
    </w:p>
    <w:p w14:paraId="3DBB1CD7" w14:textId="77777777" w:rsidR="006F0784" w:rsidRPr="00C6629F" w:rsidRDefault="006F0784" w:rsidP="006F0784">
      <w:pPr>
        <w:spacing w:after="0" w:line="240" w:lineRule="auto"/>
        <w:jc w:val="thaiDistribute"/>
        <w:rPr>
          <w:rFonts w:ascii="TH SarabunPSK" w:eastAsia="Calibri" w:hAnsi="TH SarabunPSK" w:cs="TH SarabunPSK"/>
          <w:b/>
          <w:bCs/>
          <w:sz w:val="32"/>
          <w:szCs w:val="32"/>
        </w:rPr>
      </w:pPr>
    </w:p>
    <w:p w14:paraId="4E4E3241" w14:textId="4720EB9C" w:rsidR="006F0784" w:rsidRPr="00C6629F" w:rsidRDefault="006F0784" w:rsidP="006F0784">
      <w:pPr>
        <w:spacing w:after="0" w:line="240" w:lineRule="auto"/>
        <w:jc w:val="thaiDistribute"/>
        <w:rPr>
          <w:rFonts w:ascii="TH SarabunPSK" w:eastAsia="Calibri" w:hAnsi="TH SarabunPSK" w:cs="TH SarabunPSK"/>
          <w:sz w:val="32"/>
          <w:szCs w:val="32"/>
          <w:cs/>
        </w:rPr>
      </w:pPr>
      <w:r w:rsidRPr="00C6629F">
        <w:rPr>
          <w:rFonts w:ascii="TH SarabunPSK" w:eastAsia="Calibri" w:hAnsi="TH SarabunPSK" w:cs="TH SarabunPSK"/>
          <w:b/>
          <w:bCs/>
          <w:sz w:val="32"/>
          <w:szCs w:val="32"/>
          <w:cs/>
        </w:rPr>
        <w:t xml:space="preserve">ตารางที่ </w:t>
      </w:r>
      <w:r>
        <w:rPr>
          <w:rFonts w:ascii="TH SarabunPSK" w:eastAsia="Calibri" w:hAnsi="TH SarabunPSK" w:cs="TH SarabunPSK"/>
          <w:sz w:val="32"/>
          <w:szCs w:val="32"/>
        </w:rPr>
        <w:t>1</w:t>
      </w:r>
      <w:r w:rsidRPr="00C6629F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Pr="00C6629F">
        <w:rPr>
          <w:rFonts w:ascii="TH SarabunPSK" w:eastAsia="Calibri" w:hAnsi="TH SarabunPSK" w:cs="TH SarabunPSK"/>
          <w:sz w:val="32"/>
          <w:szCs w:val="32"/>
          <w:cs/>
        </w:rPr>
        <w:t>จังหวัดที่มีอัตราป่วยโรค</w:t>
      </w:r>
      <w:r w:rsidR="003243AF">
        <w:rPr>
          <w:rFonts w:ascii="TH SarabunPSK" w:eastAsia="Calibri" w:hAnsi="TH SarabunPSK" w:cs="TH SarabunPSK" w:hint="cs"/>
          <w:sz w:val="32"/>
          <w:szCs w:val="32"/>
          <w:cs/>
        </w:rPr>
        <w:t>ลมร้อน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 </w:t>
      </w:r>
      <w:r w:rsidRPr="00C6629F">
        <w:rPr>
          <w:rFonts w:ascii="TH SarabunPSK" w:eastAsia="Calibri" w:hAnsi="TH SarabunPSK" w:cs="TH SarabunPSK"/>
          <w:sz w:val="32"/>
          <w:szCs w:val="32"/>
          <w:cs/>
        </w:rPr>
        <w:t xml:space="preserve"> </w:t>
      </w:r>
      <w:r>
        <w:rPr>
          <w:rFonts w:ascii="TH SarabunPSK" w:eastAsia="Calibri" w:hAnsi="TH SarabunPSK" w:cs="TH SarabunPSK"/>
          <w:sz w:val="32"/>
          <w:szCs w:val="32"/>
        </w:rPr>
        <w:t>1</w:t>
      </w:r>
      <w:r w:rsidRPr="00C6629F">
        <w:rPr>
          <w:rFonts w:ascii="TH SarabunPSK" w:eastAsia="Calibri" w:hAnsi="TH SarabunPSK" w:cs="TH SarabunPSK"/>
          <w:sz w:val="32"/>
          <w:szCs w:val="32"/>
        </w:rPr>
        <w:t xml:space="preserve">0 </w:t>
      </w:r>
      <w:r w:rsidRPr="00C6629F">
        <w:rPr>
          <w:rFonts w:ascii="TH SarabunPSK" w:eastAsia="Calibri" w:hAnsi="TH SarabunPSK" w:cs="TH SarabunPSK"/>
          <w:sz w:val="32"/>
          <w:szCs w:val="32"/>
          <w:cs/>
        </w:rPr>
        <w:t xml:space="preserve">อันดับแรก </w:t>
      </w:r>
    </w:p>
    <w:tbl>
      <w:tblPr>
        <w:tblW w:w="5104" w:type="pct"/>
        <w:jc w:val="center"/>
        <w:tblLook w:val="04A0" w:firstRow="1" w:lastRow="0" w:firstColumn="1" w:lastColumn="0" w:noHBand="0" w:noVBand="1"/>
      </w:tblPr>
      <w:tblGrid>
        <w:gridCol w:w="660"/>
        <w:gridCol w:w="1468"/>
        <w:gridCol w:w="1821"/>
        <w:gridCol w:w="830"/>
        <w:gridCol w:w="2256"/>
        <w:gridCol w:w="943"/>
        <w:gridCol w:w="1282"/>
      </w:tblGrid>
      <w:tr w:rsidR="006F0784" w:rsidRPr="00C6629F" w14:paraId="3009E129" w14:textId="77777777" w:rsidTr="001B27B4">
        <w:trPr>
          <w:trHeight w:val="400"/>
          <w:jc w:val="center"/>
        </w:trPr>
        <w:tc>
          <w:tcPr>
            <w:tcW w:w="356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28EAD2C3" w14:textId="77777777" w:rsidR="006F0784" w:rsidRPr="00C6629F" w:rsidRDefault="006F0784" w:rsidP="001B27B4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</w:pPr>
            <w:r w:rsidRPr="00C6629F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ลำดับ</w:t>
            </w:r>
          </w:p>
        </w:tc>
        <w:tc>
          <w:tcPr>
            <w:tcW w:w="793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53A452F0" w14:textId="77777777" w:rsidR="006F0784" w:rsidRPr="00C6629F" w:rsidRDefault="006F0784" w:rsidP="001B27B4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จังหวัด</w:t>
            </w:r>
          </w:p>
        </w:tc>
        <w:tc>
          <w:tcPr>
            <w:tcW w:w="983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620EA1B2" w14:textId="77777777" w:rsidR="006F0784" w:rsidRPr="00C6629F" w:rsidRDefault="006F0784" w:rsidP="001B27B4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จำนวนผู้ป่วย</w:t>
            </w:r>
          </w:p>
        </w:tc>
        <w:tc>
          <w:tcPr>
            <w:tcW w:w="448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665E01B4" w14:textId="77777777" w:rsidR="006F0784" w:rsidRPr="00C6629F" w:rsidRDefault="006F0784" w:rsidP="001B27B4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</w:pPr>
            <w:r w:rsidRPr="00C6629F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เสียชีวิต</w:t>
            </w:r>
          </w:p>
        </w:tc>
        <w:tc>
          <w:tcPr>
            <w:tcW w:w="1218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3F7440A4" w14:textId="77777777" w:rsidR="006F0784" w:rsidRPr="00C6629F" w:rsidRDefault="006F0784" w:rsidP="001B27B4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อัตราป่วยต่อแสนประชากร</w:t>
            </w:r>
          </w:p>
        </w:tc>
        <w:tc>
          <w:tcPr>
            <w:tcW w:w="509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69E09CC8" w14:textId="77777777" w:rsidR="006F0784" w:rsidRPr="00C6629F" w:rsidRDefault="006F0784" w:rsidP="001B27B4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อัตราตาย</w:t>
            </w:r>
          </w:p>
        </w:tc>
        <w:tc>
          <w:tcPr>
            <w:tcW w:w="692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68EB9040" w14:textId="77777777" w:rsidR="006F0784" w:rsidRPr="00C6629F" w:rsidRDefault="006F0784" w:rsidP="001B27B4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อัตราป่วยตาย</w:t>
            </w:r>
          </w:p>
        </w:tc>
      </w:tr>
      <w:tr w:rsidR="00557347" w:rsidRPr="00C6629F" w14:paraId="0467CD5D" w14:textId="77777777" w:rsidTr="00F7738B">
        <w:trPr>
          <w:trHeight w:val="400"/>
          <w:jc w:val="center"/>
        </w:trPr>
        <w:tc>
          <w:tcPr>
            <w:tcW w:w="356" w:type="pct"/>
            <w:tcBorders>
              <w:top w:val="single" w:sz="4" w:space="0" w:color="auto"/>
            </w:tcBorders>
            <w:shd w:val="clear" w:color="auto" w:fill="D0CECE"/>
            <w:noWrap/>
            <w:vAlign w:val="center"/>
            <w:hideMark/>
          </w:tcPr>
          <w:p w14:paraId="060FA9AE" w14:textId="77777777" w:rsidR="00557347" w:rsidRPr="00C6629F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  <w:t>1</w:t>
            </w:r>
          </w:p>
        </w:tc>
        <w:tc>
          <w:tcPr>
            <w:tcW w:w="793" w:type="pct"/>
            <w:tcBorders>
              <w:top w:val="single" w:sz="4" w:space="0" w:color="auto"/>
            </w:tcBorders>
            <w:shd w:val="clear" w:color="auto" w:fill="D0CECE"/>
            <w:noWrap/>
          </w:tcPr>
          <w:p w14:paraId="21ED2C23" w14:textId="62B8B9EA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cs/>
              </w:rPr>
            </w:pPr>
            <w:r w:rsidRPr="00557347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พังงา</w:t>
            </w:r>
          </w:p>
        </w:tc>
        <w:tc>
          <w:tcPr>
            <w:tcW w:w="983" w:type="pct"/>
            <w:tcBorders>
              <w:top w:val="single" w:sz="4" w:space="0" w:color="auto"/>
            </w:tcBorders>
            <w:shd w:val="clear" w:color="auto" w:fill="D0CECE"/>
            <w:noWrap/>
            <w:vAlign w:val="center"/>
          </w:tcPr>
          <w:p w14:paraId="22C30FD6" w14:textId="05B8796F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557347">
              <w:rPr>
                <w:rFonts w:ascii="TH SarabunPSK" w:hAnsi="TH SarabunPSK" w:cs="TH SarabunPSK"/>
                <w:color w:val="000000"/>
                <w:sz w:val="32"/>
                <w:szCs w:val="32"/>
              </w:rPr>
              <w:t>2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noWrap/>
            <w:vAlign w:val="center"/>
          </w:tcPr>
          <w:p w14:paraId="30434568" w14:textId="37A523AE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  <w:t>0</w:t>
            </w:r>
          </w:p>
        </w:tc>
        <w:tc>
          <w:tcPr>
            <w:tcW w:w="1218" w:type="pct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noWrap/>
            <w:vAlign w:val="center"/>
          </w:tcPr>
          <w:p w14:paraId="1FCA7742" w14:textId="6C189DB2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557347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76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noWrap/>
            <w:vAlign w:val="bottom"/>
          </w:tcPr>
          <w:p w14:paraId="354DD59A" w14:textId="6BC41D79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  <w:t>0.0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noWrap/>
            <w:vAlign w:val="bottom"/>
          </w:tcPr>
          <w:p w14:paraId="06083862" w14:textId="7B6C3762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  <w:t>0.00</w:t>
            </w:r>
          </w:p>
        </w:tc>
      </w:tr>
      <w:tr w:rsidR="00557347" w:rsidRPr="00C6629F" w14:paraId="679F52AC" w14:textId="77777777" w:rsidTr="00F7738B">
        <w:trPr>
          <w:trHeight w:val="400"/>
          <w:jc w:val="center"/>
        </w:trPr>
        <w:tc>
          <w:tcPr>
            <w:tcW w:w="356" w:type="pct"/>
            <w:noWrap/>
            <w:vAlign w:val="center"/>
            <w:hideMark/>
          </w:tcPr>
          <w:p w14:paraId="1D3E2062" w14:textId="77777777" w:rsidR="00557347" w:rsidRPr="00C6629F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color w:val="000000"/>
                <w:sz w:val="28"/>
              </w:rPr>
              <w:t>2</w:t>
            </w:r>
          </w:p>
        </w:tc>
        <w:tc>
          <w:tcPr>
            <w:tcW w:w="793" w:type="pct"/>
            <w:noWrap/>
          </w:tcPr>
          <w:p w14:paraId="736D20E5" w14:textId="5233D9D4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557347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พิษณุโลก</w:t>
            </w:r>
          </w:p>
        </w:tc>
        <w:tc>
          <w:tcPr>
            <w:tcW w:w="983" w:type="pct"/>
            <w:noWrap/>
            <w:vAlign w:val="center"/>
          </w:tcPr>
          <w:p w14:paraId="3C93F477" w14:textId="56BAFC73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557347">
              <w:rPr>
                <w:rFonts w:ascii="TH SarabunPSK" w:hAnsi="TH SarabunPSK" w:cs="TH SarabunPSK"/>
                <w:color w:val="000000"/>
                <w:sz w:val="32"/>
                <w:szCs w:val="32"/>
              </w:rPr>
              <w:t>6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3165C10" w14:textId="55569B6F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1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BD69BB1" w14:textId="5FF68FA1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557347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71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31FB2E3" w14:textId="4BC6FECD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21E834A" w14:textId="01959B39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</w:tr>
      <w:tr w:rsidR="00557347" w:rsidRPr="00C6629F" w14:paraId="780A289F" w14:textId="77777777" w:rsidTr="00F7738B">
        <w:trPr>
          <w:trHeight w:val="400"/>
          <w:jc w:val="center"/>
        </w:trPr>
        <w:tc>
          <w:tcPr>
            <w:tcW w:w="356" w:type="pct"/>
            <w:noWrap/>
            <w:vAlign w:val="center"/>
            <w:hideMark/>
          </w:tcPr>
          <w:p w14:paraId="66337171" w14:textId="77777777" w:rsidR="00557347" w:rsidRPr="00C6629F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color w:val="000000"/>
                <w:sz w:val="28"/>
              </w:rPr>
              <w:t>3</w:t>
            </w:r>
          </w:p>
        </w:tc>
        <w:tc>
          <w:tcPr>
            <w:tcW w:w="793" w:type="pct"/>
            <w:noWrap/>
          </w:tcPr>
          <w:p w14:paraId="5E93EE8A" w14:textId="0812AEE9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557347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สมุทรสงคราม</w:t>
            </w:r>
          </w:p>
        </w:tc>
        <w:tc>
          <w:tcPr>
            <w:tcW w:w="983" w:type="pct"/>
            <w:noWrap/>
            <w:vAlign w:val="center"/>
          </w:tcPr>
          <w:p w14:paraId="6C3312F3" w14:textId="7DA81550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557347">
              <w:rPr>
                <w:rFonts w:ascii="TH SarabunPSK" w:hAnsi="TH SarabunPSK" w:cs="TH SarabunPSK"/>
                <w:color w:val="000000"/>
                <w:sz w:val="32"/>
                <w:szCs w:val="32"/>
              </w:rPr>
              <w:t>1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E6AE6EA" w14:textId="7695C744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1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6299BE9" w14:textId="729E32AE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557347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53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54F320D" w14:textId="5FB20053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A4018F5" w14:textId="63708D7B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</w:tr>
      <w:tr w:rsidR="00557347" w:rsidRPr="00C6629F" w14:paraId="2906D75A" w14:textId="77777777" w:rsidTr="00F7738B">
        <w:trPr>
          <w:trHeight w:val="400"/>
          <w:jc w:val="center"/>
        </w:trPr>
        <w:tc>
          <w:tcPr>
            <w:tcW w:w="356" w:type="pct"/>
            <w:noWrap/>
            <w:vAlign w:val="center"/>
            <w:hideMark/>
          </w:tcPr>
          <w:p w14:paraId="38C54FC0" w14:textId="77777777" w:rsidR="00557347" w:rsidRPr="00C6629F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color w:val="000000"/>
                <w:sz w:val="28"/>
              </w:rPr>
              <w:t>4</w:t>
            </w:r>
          </w:p>
        </w:tc>
        <w:tc>
          <w:tcPr>
            <w:tcW w:w="793" w:type="pct"/>
            <w:noWrap/>
          </w:tcPr>
          <w:p w14:paraId="0491597D" w14:textId="2323F2C4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557347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สิงห์บุรี</w:t>
            </w:r>
          </w:p>
        </w:tc>
        <w:tc>
          <w:tcPr>
            <w:tcW w:w="983" w:type="pct"/>
            <w:noWrap/>
            <w:vAlign w:val="center"/>
          </w:tcPr>
          <w:p w14:paraId="5722B0A1" w14:textId="6B2EA0A4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557347">
              <w:rPr>
                <w:rFonts w:ascii="TH SarabunPSK" w:hAnsi="TH SarabunPSK" w:cs="TH SarabunPSK"/>
                <w:color w:val="000000"/>
                <w:sz w:val="32"/>
                <w:szCs w:val="32"/>
              </w:rPr>
              <w:t>1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8DEEE5F" w14:textId="6B0A62A7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1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B6BA334" w14:textId="7FFCD9EB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557347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49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60E2EB" w14:textId="4AC34D37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EEE5A31" w14:textId="6FF0953A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</w:tr>
      <w:tr w:rsidR="00557347" w:rsidRPr="00C6629F" w14:paraId="6FF317B8" w14:textId="77777777" w:rsidTr="00F7738B">
        <w:trPr>
          <w:trHeight w:val="400"/>
          <w:jc w:val="center"/>
        </w:trPr>
        <w:tc>
          <w:tcPr>
            <w:tcW w:w="356" w:type="pct"/>
            <w:noWrap/>
            <w:vAlign w:val="center"/>
            <w:hideMark/>
          </w:tcPr>
          <w:p w14:paraId="06807177" w14:textId="77777777" w:rsidR="00557347" w:rsidRPr="00C6629F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color w:val="000000"/>
                <w:sz w:val="28"/>
              </w:rPr>
              <w:t>5</w:t>
            </w:r>
          </w:p>
        </w:tc>
        <w:tc>
          <w:tcPr>
            <w:tcW w:w="793" w:type="pct"/>
            <w:noWrap/>
          </w:tcPr>
          <w:p w14:paraId="088D8693" w14:textId="142D6155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557347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แพร่</w:t>
            </w:r>
          </w:p>
        </w:tc>
        <w:tc>
          <w:tcPr>
            <w:tcW w:w="983" w:type="pct"/>
            <w:noWrap/>
            <w:vAlign w:val="center"/>
          </w:tcPr>
          <w:p w14:paraId="38706C8D" w14:textId="74BA0540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557347">
              <w:rPr>
                <w:rFonts w:ascii="TH SarabunPSK" w:hAnsi="TH SarabunPSK" w:cs="TH SarabunPSK"/>
                <w:color w:val="000000"/>
                <w:sz w:val="32"/>
                <w:szCs w:val="32"/>
              </w:rPr>
              <w:t>2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C012B13" w14:textId="087790B1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1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DE472D" w14:textId="3918E7E6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557347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46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15D69EE" w14:textId="41760162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B5AE78" w14:textId="7B99CCCD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</w:tr>
      <w:tr w:rsidR="00557347" w:rsidRPr="00C6629F" w14:paraId="4698EC87" w14:textId="77777777" w:rsidTr="00F7738B">
        <w:trPr>
          <w:trHeight w:val="400"/>
          <w:jc w:val="center"/>
        </w:trPr>
        <w:tc>
          <w:tcPr>
            <w:tcW w:w="356" w:type="pct"/>
            <w:noWrap/>
            <w:vAlign w:val="center"/>
            <w:hideMark/>
          </w:tcPr>
          <w:p w14:paraId="5BE1DDC9" w14:textId="77777777" w:rsidR="00557347" w:rsidRPr="00C6629F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color w:val="000000"/>
                <w:sz w:val="28"/>
              </w:rPr>
              <w:t>6</w:t>
            </w:r>
          </w:p>
        </w:tc>
        <w:tc>
          <w:tcPr>
            <w:tcW w:w="793" w:type="pct"/>
            <w:noWrap/>
          </w:tcPr>
          <w:p w14:paraId="03065040" w14:textId="2C4131F6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557347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เพชรบุรี</w:t>
            </w:r>
          </w:p>
        </w:tc>
        <w:tc>
          <w:tcPr>
            <w:tcW w:w="983" w:type="pct"/>
            <w:noWrap/>
            <w:vAlign w:val="center"/>
          </w:tcPr>
          <w:p w14:paraId="24414DC4" w14:textId="4AF2EAB6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557347">
              <w:rPr>
                <w:rFonts w:ascii="TH SarabunPSK" w:hAnsi="TH SarabunPSK" w:cs="TH SarabunPSK"/>
                <w:color w:val="000000"/>
                <w:sz w:val="32"/>
                <w:szCs w:val="32"/>
              </w:rPr>
              <w:t>2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51199D" w14:textId="6DF678B1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1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A50A2D4" w14:textId="02034964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557347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42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2839686" w14:textId="671FF49A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D328804" w14:textId="5652C2B1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</w:tr>
      <w:tr w:rsidR="00557347" w:rsidRPr="00C6629F" w14:paraId="4DCD1904" w14:textId="77777777" w:rsidTr="00F7738B">
        <w:trPr>
          <w:trHeight w:val="400"/>
          <w:jc w:val="center"/>
        </w:trPr>
        <w:tc>
          <w:tcPr>
            <w:tcW w:w="356" w:type="pct"/>
            <w:noWrap/>
            <w:vAlign w:val="center"/>
            <w:hideMark/>
          </w:tcPr>
          <w:p w14:paraId="73B6C03F" w14:textId="77777777" w:rsidR="00557347" w:rsidRPr="00C6629F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color w:val="000000"/>
                <w:sz w:val="28"/>
              </w:rPr>
              <w:t>7</w:t>
            </w:r>
          </w:p>
        </w:tc>
        <w:tc>
          <w:tcPr>
            <w:tcW w:w="793" w:type="pct"/>
            <w:noWrap/>
          </w:tcPr>
          <w:p w14:paraId="44FA1C7C" w14:textId="46D4EE51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557347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ศรีสะเกษ</w:t>
            </w:r>
          </w:p>
        </w:tc>
        <w:tc>
          <w:tcPr>
            <w:tcW w:w="983" w:type="pct"/>
            <w:noWrap/>
            <w:vAlign w:val="center"/>
          </w:tcPr>
          <w:p w14:paraId="4A239497" w14:textId="0BF125A1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557347">
              <w:rPr>
                <w:rFonts w:ascii="TH SarabunPSK" w:hAnsi="TH SarabunPSK" w:cs="TH SarabunPSK"/>
                <w:color w:val="000000"/>
                <w:sz w:val="32"/>
                <w:szCs w:val="32"/>
              </w:rPr>
              <w:t>6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2085300" w14:textId="23810674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1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465014A" w14:textId="7EC17F85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557347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41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1EF4900" w14:textId="4FF79648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3D06C06" w14:textId="6FF3DBD1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</w:tr>
      <w:tr w:rsidR="00557347" w:rsidRPr="00C6629F" w14:paraId="64643F79" w14:textId="77777777" w:rsidTr="00F7738B">
        <w:trPr>
          <w:trHeight w:val="400"/>
          <w:jc w:val="center"/>
        </w:trPr>
        <w:tc>
          <w:tcPr>
            <w:tcW w:w="356" w:type="pct"/>
            <w:noWrap/>
            <w:vAlign w:val="center"/>
            <w:hideMark/>
          </w:tcPr>
          <w:p w14:paraId="50458B70" w14:textId="77777777" w:rsidR="00557347" w:rsidRPr="00C6629F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color w:val="000000"/>
                <w:sz w:val="28"/>
              </w:rPr>
              <w:t>8</w:t>
            </w:r>
          </w:p>
        </w:tc>
        <w:tc>
          <w:tcPr>
            <w:tcW w:w="793" w:type="pct"/>
            <w:noWrap/>
          </w:tcPr>
          <w:p w14:paraId="1703317D" w14:textId="1574AB1C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557347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เลย</w:t>
            </w:r>
          </w:p>
        </w:tc>
        <w:tc>
          <w:tcPr>
            <w:tcW w:w="983" w:type="pct"/>
            <w:noWrap/>
            <w:vAlign w:val="center"/>
          </w:tcPr>
          <w:p w14:paraId="708E4E2A" w14:textId="05871ECB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557347">
              <w:rPr>
                <w:rFonts w:ascii="TH SarabunPSK" w:hAnsi="TH SarabunPSK" w:cs="TH SarabunPSK"/>
                <w:color w:val="000000"/>
                <w:sz w:val="32"/>
                <w:szCs w:val="32"/>
              </w:rPr>
              <w:t>2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E59A595" w14:textId="27E15633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1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321693" w14:textId="7CD85B55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557347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32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C98F040" w14:textId="704F3A21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245A1FE" w14:textId="7944C434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</w:tr>
      <w:tr w:rsidR="00557347" w:rsidRPr="00C6629F" w14:paraId="3A94A481" w14:textId="77777777" w:rsidTr="00F7738B">
        <w:trPr>
          <w:trHeight w:val="400"/>
          <w:jc w:val="center"/>
        </w:trPr>
        <w:tc>
          <w:tcPr>
            <w:tcW w:w="356" w:type="pct"/>
            <w:noWrap/>
            <w:vAlign w:val="center"/>
            <w:hideMark/>
          </w:tcPr>
          <w:p w14:paraId="74E3F99E" w14:textId="77777777" w:rsidR="00557347" w:rsidRPr="00C6629F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color w:val="000000"/>
                <w:sz w:val="28"/>
              </w:rPr>
              <w:t>9</w:t>
            </w:r>
          </w:p>
        </w:tc>
        <w:tc>
          <w:tcPr>
            <w:tcW w:w="793" w:type="pct"/>
            <w:noWrap/>
          </w:tcPr>
          <w:p w14:paraId="68EC1B7B" w14:textId="02AD2DEF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557347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ชัยนาท</w:t>
            </w:r>
          </w:p>
        </w:tc>
        <w:tc>
          <w:tcPr>
            <w:tcW w:w="983" w:type="pct"/>
            <w:noWrap/>
            <w:vAlign w:val="center"/>
          </w:tcPr>
          <w:p w14:paraId="44E72BE7" w14:textId="368A4442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557347">
              <w:rPr>
                <w:rFonts w:ascii="TH SarabunPSK" w:hAnsi="TH SarabunPSK" w:cs="TH SarabunPSK"/>
                <w:color w:val="000000"/>
                <w:sz w:val="32"/>
                <w:szCs w:val="32"/>
              </w:rPr>
              <w:t>1</w:t>
            </w:r>
          </w:p>
        </w:tc>
        <w:tc>
          <w:tcPr>
            <w:tcW w:w="448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738C1E2C" w14:textId="0AB4B600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18" w:type="pct"/>
            <w:tcBorders>
              <w:top w:val="nil"/>
              <w:left w:val="nil"/>
              <w:right w:val="nil"/>
            </w:tcBorders>
            <w:noWrap/>
            <w:vAlign w:val="center"/>
          </w:tcPr>
          <w:p w14:paraId="616E7558" w14:textId="49FB1813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557347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32</w:t>
            </w:r>
          </w:p>
        </w:tc>
        <w:tc>
          <w:tcPr>
            <w:tcW w:w="509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65989871" w14:textId="2A75E8B2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  <w:tc>
          <w:tcPr>
            <w:tcW w:w="692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2A1D2156" w14:textId="5E27F2A7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</w:tr>
      <w:tr w:rsidR="00557347" w:rsidRPr="00C6629F" w14:paraId="5EC640C3" w14:textId="77777777" w:rsidTr="00F7738B">
        <w:trPr>
          <w:trHeight w:val="400"/>
          <w:jc w:val="center"/>
        </w:trPr>
        <w:tc>
          <w:tcPr>
            <w:tcW w:w="356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7377AE8B" w14:textId="77777777" w:rsidR="00557347" w:rsidRPr="00C6629F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>
              <w:rPr>
                <w:rFonts w:ascii="TH SarabunPSK" w:hAnsi="TH SarabunPSK" w:cs="TH SarabunPSK"/>
                <w:color w:val="000000"/>
                <w:sz w:val="28"/>
              </w:rPr>
              <w:t>1</w:t>
            </w:r>
            <w:r w:rsidRPr="00C6629F">
              <w:rPr>
                <w:rFonts w:ascii="TH SarabunPSK" w:hAnsi="TH SarabunPSK" w:cs="TH SarabunPSK"/>
                <w:color w:val="000000"/>
                <w:sz w:val="28"/>
              </w:rPr>
              <w:t>0</w:t>
            </w:r>
          </w:p>
        </w:tc>
        <w:tc>
          <w:tcPr>
            <w:tcW w:w="793" w:type="pct"/>
            <w:tcBorders>
              <w:bottom w:val="single" w:sz="4" w:space="0" w:color="auto"/>
            </w:tcBorders>
            <w:noWrap/>
          </w:tcPr>
          <w:p w14:paraId="517007DA" w14:textId="0AF73D47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557347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สงขลา</w:t>
            </w:r>
          </w:p>
        </w:tc>
        <w:tc>
          <w:tcPr>
            <w:tcW w:w="983" w:type="pct"/>
            <w:tcBorders>
              <w:bottom w:val="single" w:sz="4" w:space="0" w:color="auto"/>
            </w:tcBorders>
            <w:noWrap/>
            <w:vAlign w:val="center"/>
          </w:tcPr>
          <w:p w14:paraId="51EA0BB0" w14:textId="11E2BA63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557347">
              <w:rPr>
                <w:rFonts w:ascii="TH SarabunPSK" w:hAnsi="TH SarabunPSK" w:cs="TH SarabunPSK"/>
                <w:color w:val="000000"/>
                <w:sz w:val="32"/>
                <w:szCs w:val="32"/>
              </w:rPr>
              <w:t>3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ACF4272" w14:textId="51B6DED0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1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C34CB49" w14:textId="7500637F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557347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21</w:t>
            </w:r>
          </w:p>
        </w:tc>
        <w:tc>
          <w:tcPr>
            <w:tcW w:w="50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0676804" w14:textId="086CACF0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A0E39A6" w14:textId="3D94E2EF" w:rsidR="00557347" w:rsidRPr="00557347" w:rsidRDefault="00557347" w:rsidP="0055734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</w:tr>
    </w:tbl>
    <w:p w14:paraId="76AF602A" w14:textId="54FBA87F" w:rsidR="006F0784" w:rsidRDefault="006F0784" w:rsidP="006F0784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color w:val="000000"/>
          <w:sz w:val="24"/>
          <w:szCs w:val="24"/>
        </w:rPr>
      </w:pPr>
      <w:r w:rsidRPr="00C6629F">
        <w:rPr>
          <w:rFonts w:ascii="TH SarabunPSK" w:hAnsi="TH SarabunPSK" w:cs="TH SarabunPSK"/>
          <w:b/>
          <w:bCs/>
          <w:color w:val="000000"/>
          <w:sz w:val="24"/>
          <w:szCs w:val="24"/>
          <w:cs/>
        </w:rPr>
        <w:t>หมายเหตุ</w:t>
      </w:r>
      <w:r w:rsidRPr="00C6629F">
        <w:rPr>
          <w:rFonts w:ascii="TH SarabunPSK" w:hAnsi="TH SarabunPSK" w:cs="TH SarabunPSK"/>
          <w:b/>
          <w:bCs/>
          <w:color w:val="000000"/>
          <w:sz w:val="24"/>
          <w:szCs w:val="24"/>
        </w:rPr>
        <w:t>:</w:t>
      </w:r>
      <w:r w:rsidRPr="00C6629F">
        <w:rPr>
          <w:rFonts w:ascii="TH SarabunPSK" w:hAnsi="TH SarabunPSK" w:cs="TH SarabunPSK"/>
          <w:color w:val="000000"/>
          <w:sz w:val="24"/>
          <w:szCs w:val="24"/>
        </w:rPr>
        <w:t xml:space="preserve"> </w:t>
      </w:r>
      <w:r w:rsidRPr="00C6629F">
        <w:rPr>
          <w:rFonts w:ascii="TH SarabunPSK" w:hAnsi="TH SarabunPSK" w:cs="TH SarabunPSK"/>
          <w:color w:val="000000"/>
          <w:sz w:val="24"/>
          <w:szCs w:val="24"/>
          <w:cs/>
        </w:rPr>
        <w:t xml:space="preserve">ข้อมูล ณ วันที่ </w:t>
      </w:r>
      <w:r w:rsidR="009F3AD4">
        <w:rPr>
          <w:rFonts w:ascii="TH SarabunPSK" w:hAnsi="TH SarabunPSK" w:cs="TH SarabunPSK"/>
          <w:color w:val="000000"/>
          <w:sz w:val="24"/>
          <w:szCs w:val="24"/>
        </w:rPr>
        <w:t xml:space="preserve">19 </w:t>
      </w:r>
      <w:r w:rsidR="009F3AD4">
        <w:rPr>
          <w:rFonts w:ascii="TH SarabunPSK" w:hAnsi="TH SarabunPSK" w:cs="TH SarabunPSK"/>
          <w:color w:val="000000"/>
          <w:sz w:val="24"/>
          <w:szCs w:val="24"/>
          <w:cs/>
        </w:rPr>
        <w:t xml:space="preserve">มีนาคม </w:t>
      </w:r>
      <w:r w:rsidR="009F3AD4">
        <w:rPr>
          <w:rFonts w:ascii="TH SarabunPSK" w:hAnsi="TH SarabunPSK" w:cs="TH SarabunPSK"/>
          <w:color w:val="000000"/>
          <w:sz w:val="24"/>
          <w:szCs w:val="24"/>
        </w:rPr>
        <w:t>2569</w:t>
      </w:r>
      <w:r w:rsidR="003243AF">
        <w:rPr>
          <w:rFonts w:ascii="TH SarabunPSK" w:hAnsi="TH SarabunPSK" w:cs="TH SarabunPSK" w:hint="cs"/>
          <w:color w:val="000000"/>
          <w:sz w:val="24"/>
          <w:szCs w:val="24"/>
          <w:cs/>
        </w:rPr>
        <w:t xml:space="preserve"> </w:t>
      </w:r>
      <w:r w:rsidRPr="00C6629F">
        <w:rPr>
          <w:rFonts w:ascii="TH SarabunPSK" w:hAnsi="TH SarabunPSK" w:cs="TH SarabunPSK"/>
          <w:color w:val="000000"/>
          <w:sz w:val="24"/>
          <w:szCs w:val="24"/>
          <w:cs/>
        </w:rPr>
        <w:t>กองระบาดวิทยา กรมควบคุมโรค</w:t>
      </w:r>
    </w:p>
    <w:p w14:paraId="5F6FAC80" w14:textId="77777777" w:rsidR="006F0784" w:rsidRDefault="006F0784" w:rsidP="006F0784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color w:val="000000"/>
          <w:sz w:val="24"/>
          <w:szCs w:val="24"/>
        </w:rPr>
      </w:pPr>
    </w:p>
    <w:p w14:paraId="14DB61F7" w14:textId="2DB0282F" w:rsidR="006F0784" w:rsidRDefault="006F0784" w:rsidP="006F0784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firstLine="156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ab/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ab/>
        <w:t>สถานการณ์โรค</w:t>
      </w:r>
      <w:r w:rsidR="0075593C">
        <w:rPr>
          <w:rFonts w:ascii="TH SarabunPSK" w:hAnsi="TH SarabunPSK" w:cs="TH SarabunPSK" w:hint="cs"/>
          <w:color w:val="000000"/>
          <w:sz w:val="32"/>
          <w:szCs w:val="32"/>
          <w:cs/>
        </w:rPr>
        <w:t>ลมร้อน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ในภาคตะวันออกเฉียงเหนือ ตั้งแต่วันที่ </w:t>
      </w:r>
      <w:r>
        <w:rPr>
          <w:rFonts w:ascii="TH SarabunPSK" w:hAnsi="TH SarabunPSK" w:cs="TH SarabunPSK"/>
          <w:color w:val="000000"/>
          <w:sz w:val="32"/>
          <w:szCs w:val="32"/>
          <w:cs/>
        </w:rPr>
        <w:t>1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 มกราคม – </w:t>
      </w:r>
      <w:r w:rsidR="009F3AD4">
        <w:rPr>
          <w:rFonts w:ascii="TH SarabunPSK" w:hAnsi="TH SarabunPSK" w:cs="TH SarabunPSK"/>
          <w:color w:val="000000"/>
          <w:sz w:val="32"/>
          <w:szCs w:val="32"/>
        </w:rPr>
        <w:t xml:space="preserve">19 </w:t>
      </w:r>
      <w:r w:rsidR="009F3AD4">
        <w:rPr>
          <w:rFonts w:ascii="TH SarabunPSK" w:hAnsi="TH SarabunPSK" w:cs="TH SarabunPSK"/>
          <w:color w:val="000000"/>
          <w:sz w:val="32"/>
          <w:szCs w:val="32"/>
          <w:cs/>
        </w:rPr>
        <w:t xml:space="preserve">มีนาคม </w:t>
      </w:r>
      <w:r w:rsidR="009F3AD4">
        <w:rPr>
          <w:rFonts w:ascii="TH SarabunPSK" w:hAnsi="TH SarabunPSK" w:cs="TH SarabunPSK"/>
          <w:color w:val="000000"/>
          <w:sz w:val="32"/>
          <w:szCs w:val="32"/>
        </w:rPr>
        <w:t>2569</w:t>
      </w:r>
      <w:r w:rsidR="0075593C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>พบผู้ป่วย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โรค</w:t>
      </w:r>
      <w:r w:rsidR="0075593C">
        <w:rPr>
          <w:rFonts w:ascii="TH SarabunPSK" w:hAnsi="TH SarabunPSK" w:cs="TH SarabunPSK" w:hint="cs"/>
          <w:color w:val="000000"/>
          <w:sz w:val="32"/>
          <w:szCs w:val="32"/>
          <w:cs/>
        </w:rPr>
        <w:t>ลมร้อน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 จำนวน </w:t>
      </w:r>
      <w:r w:rsidR="0075593C">
        <w:rPr>
          <w:rFonts w:ascii="TH SarabunPSK" w:hAnsi="TH SarabunPSK" w:cs="TH SarabunPSK"/>
          <w:color w:val="000000"/>
          <w:sz w:val="32"/>
          <w:szCs w:val="32"/>
        </w:rPr>
        <w:t>11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>ราย อัตราป่วย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="0075593C">
        <w:rPr>
          <w:rFonts w:ascii="TH SarabunPSK" w:hAnsi="TH SarabunPSK" w:cs="TH SarabunPSK"/>
          <w:color w:val="000000"/>
          <w:sz w:val="32"/>
          <w:szCs w:val="32"/>
        </w:rPr>
        <w:t>0.023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ต่อแสนประชากร </w:t>
      </w:r>
      <w:r w:rsidR="0075593C">
        <w:rPr>
          <w:rFonts w:ascii="TH SarabunPSK" w:hAnsi="TH SarabunPSK" w:cs="TH SarabunPSK" w:hint="cs"/>
          <w:color w:val="000000"/>
          <w:sz w:val="32"/>
          <w:szCs w:val="32"/>
          <w:cs/>
        </w:rPr>
        <w:t>ไม่พบ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ผู้ป่วย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>เสียชีวิต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r w:rsidRPr="00565BE9">
        <w:rPr>
          <w:rFonts w:ascii="TH SarabunPSK" w:hAnsi="TH SarabunPSK" w:cs="TH SarabunPSK"/>
          <w:color w:val="000000"/>
          <w:sz w:val="32"/>
          <w:szCs w:val="32"/>
          <w:cs/>
        </w:rPr>
        <w:t xml:space="preserve">กลุ่มอายุที่ป่วยมากที่สุด 3 อันดับแรก คือ </w:t>
      </w:r>
      <w:r w:rsidRPr="006B1993">
        <w:rPr>
          <w:rFonts w:ascii="TH SarabunPSK" w:hAnsi="TH SarabunPSK" w:cs="TH SarabunPSK"/>
          <w:color w:val="000000"/>
          <w:sz w:val="32"/>
          <w:szCs w:val="32"/>
          <w:cs/>
        </w:rPr>
        <w:t xml:space="preserve">อายุ </w:t>
      </w:r>
      <w:r w:rsidR="0075593C">
        <w:rPr>
          <w:rFonts w:ascii="TH SarabunPSK" w:hAnsi="TH SarabunPSK" w:cs="TH SarabunPSK"/>
          <w:color w:val="000000"/>
          <w:sz w:val="32"/>
          <w:szCs w:val="32"/>
        </w:rPr>
        <w:t>60</w:t>
      </w:r>
      <w:r w:rsidRPr="006B1993">
        <w:rPr>
          <w:rFonts w:ascii="TH SarabunPSK" w:hAnsi="TH SarabunPSK" w:cs="TH SarabunPSK"/>
          <w:color w:val="000000"/>
          <w:sz w:val="32"/>
          <w:szCs w:val="32"/>
          <w:cs/>
        </w:rPr>
        <w:t xml:space="preserve"> ปี</w:t>
      </w:r>
      <w:r w:rsidR="0075593C">
        <w:rPr>
          <w:rFonts w:ascii="TH SarabunPSK" w:hAnsi="TH SarabunPSK" w:cs="TH SarabunPSK" w:hint="cs"/>
          <w:color w:val="000000"/>
          <w:sz w:val="32"/>
          <w:szCs w:val="32"/>
          <w:cs/>
        </w:rPr>
        <w:t>ขึ้นไป</w:t>
      </w:r>
      <w:r w:rsidRPr="006B1993">
        <w:rPr>
          <w:rFonts w:ascii="TH SarabunPSK" w:hAnsi="TH SarabunPSK" w:cs="TH SarabunPSK"/>
          <w:color w:val="000000"/>
          <w:sz w:val="32"/>
          <w:szCs w:val="32"/>
          <w:cs/>
        </w:rPr>
        <w:t xml:space="preserve"> 5</w:t>
      </w:r>
      <w:r w:rsidR="0075593C">
        <w:rPr>
          <w:rFonts w:ascii="TH SarabunPSK" w:hAnsi="TH SarabunPSK" w:cs="TH SarabunPSK"/>
          <w:color w:val="000000"/>
          <w:sz w:val="32"/>
          <w:szCs w:val="32"/>
        </w:rPr>
        <w:t>0</w:t>
      </w:r>
      <w:r w:rsidRPr="006B1993">
        <w:rPr>
          <w:rFonts w:ascii="TH SarabunPSK" w:hAnsi="TH SarabunPSK" w:cs="TH SarabunPSK"/>
          <w:color w:val="000000"/>
          <w:sz w:val="32"/>
          <w:szCs w:val="32"/>
          <w:cs/>
        </w:rPr>
        <w:t>-</w:t>
      </w:r>
      <w:r w:rsidR="0075593C">
        <w:rPr>
          <w:rFonts w:ascii="TH SarabunPSK" w:hAnsi="TH SarabunPSK" w:cs="TH SarabunPSK"/>
          <w:color w:val="000000"/>
          <w:sz w:val="32"/>
          <w:szCs w:val="32"/>
        </w:rPr>
        <w:t>5</w:t>
      </w:r>
      <w:r w:rsidRPr="006B1993">
        <w:rPr>
          <w:rFonts w:ascii="TH SarabunPSK" w:hAnsi="TH SarabunPSK" w:cs="TH SarabunPSK"/>
          <w:color w:val="000000"/>
          <w:sz w:val="32"/>
          <w:szCs w:val="32"/>
          <w:cs/>
        </w:rPr>
        <w:t xml:space="preserve">9 ปี และ </w:t>
      </w:r>
      <w:r w:rsidR="0075593C">
        <w:rPr>
          <w:rFonts w:ascii="TH SarabunPSK" w:hAnsi="TH SarabunPSK" w:cs="TH SarabunPSK"/>
          <w:color w:val="000000"/>
          <w:sz w:val="32"/>
          <w:szCs w:val="32"/>
        </w:rPr>
        <w:t>40-49</w:t>
      </w:r>
      <w:r w:rsidRPr="006B1993">
        <w:rPr>
          <w:rFonts w:ascii="TH SarabunPSK" w:hAnsi="TH SarabunPSK" w:cs="TH SarabunPSK"/>
          <w:color w:val="000000"/>
          <w:sz w:val="32"/>
          <w:szCs w:val="32"/>
          <w:cs/>
        </w:rPr>
        <w:t xml:space="preserve"> ปี </w:t>
      </w:r>
      <w:r w:rsidR="0075593C">
        <w:rPr>
          <w:rFonts w:ascii="TH SarabunPSK" w:hAnsi="TH SarabunPSK" w:cs="TH SarabunPSK" w:hint="cs"/>
          <w:color w:val="000000"/>
          <w:sz w:val="32"/>
          <w:szCs w:val="32"/>
          <w:cs/>
        </w:rPr>
        <w:t>จำนวนผู้ป่วย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="0075593C">
        <w:rPr>
          <w:rFonts w:ascii="TH SarabunPSK" w:hAnsi="TH SarabunPSK" w:cs="TH SarabunPSK"/>
          <w:color w:val="000000"/>
          <w:sz w:val="32"/>
          <w:szCs w:val="32"/>
        </w:rPr>
        <w:t>2</w:t>
      </w:r>
      <w:r w:rsidRPr="006B1993">
        <w:rPr>
          <w:rFonts w:ascii="TH SarabunPSK" w:hAnsi="TH SarabunPSK" w:cs="TH SarabunPSK"/>
          <w:color w:val="000000"/>
          <w:sz w:val="32"/>
          <w:szCs w:val="32"/>
        </w:rPr>
        <w:t xml:space="preserve">, </w:t>
      </w:r>
      <w:r w:rsidR="0075593C">
        <w:rPr>
          <w:rFonts w:ascii="TH SarabunPSK" w:hAnsi="TH SarabunPSK" w:cs="TH SarabunPSK"/>
          <w:color w:val="000000"/>
          <w:sz w:val="32"/>
          <w:szCs w:val="32"/>
        </w:rPr>
        <w:t>2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Pr="006B1993">
        <w:rPr>
          <w:rFonts w:ascii="TH SarabunPSK" w:hAnsi="TH SarabunPSK" w:cs="TH SarabunPSK"/>
          <w:color w:val="000000"/>
          <w:sz w:val="32"/>
          <w:szCs w:val="32"/>
          <w:cs/>
        </w:rPr>
        <w:t xml:space="preserve">และ </w:t>
      </w:r>
      <w:r w:rsidR="0075593C">
        <w:rPr>
          <w:rFonts w:ascii="TH SarabunPSK" w:hAnsi="TH SarabunPSK" w:cs="TH SarabunPSK"/>
          <w:color w:val="000000"/>
          <w:sz w:val="32"/>
          <w:szCs w:val="32"/>
        </w:rPr>
        <w:t>1</w:t>
      </w:r>
      <w:r w:rsidR="0075593C">
        <w:rPr>
          <w:rFonts w:ascii="TH SarabunPSK" w:hAnsi="TH SarabunPSK" w:cs="TH SarabunPSK" w:hint="cs"/>
          <w:color w:val="000000"/>
          <w:sz w:val="32"/>
          <w:szCs w:val="32"/>
          <w:cs/>
        </w:rPr>
        <w:t>ราย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Pr="006B1993">
        <w:rPr>
          <w:rFonts w:ascii="TH SarabunPSK" w:hAnsi="TH SarabunPSK" w:cs="TH SarabunPSK"/>
          <w:color w:val="000000"/>
          <w:sz w:val="32"/>
          <w:szCs w:val="32"/>
          <w:cs/>
        </w:rPr>
        <w:t>ตามลำดับ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r w:rsidRPr="000B545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จังหวัดที่มีอัตราป่วยสูงสุด 5 อันดับแรก ได้แก่ </w:t>
      </w:r>
      <w:r w:rsidRPr="000B545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ศรีสะเกษ </w:t>
      </w:r>
      <w:r w:rsidR="000030DA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เลย ยโสธร นครพนม</w:t>
      </w:r>
      <w:r w:rsidRPr="000B545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และอุบลราชธานี </w:t>
      </w:r>
      <w:r w:rsidRPr="000B545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อัตราป่วย </w:t>
      </w:r>
      <w:r w:rsidR="005B635F">
        <w:rPr>
          <w:rFonts w:ascii="TH SarabunPSK" w:hAnsi="TH SarabunPSK" w:cs="TH SarabunPSK"/>
          <w:color w:val="000000" w:themeColor="text1"/>
          <w:sz w:val="32"/>
          <w:szCs w:val="32"/>
        </w:rPr>
        <w:t>0.41, 0.32, 0.19, 0.14</w:t>
      </w:r>
      <w:r w:rsidRPr="000B545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และ </w:t>
      </w:r>
      <w:r w:rsidR="005B635F">
        <w:rPr>
          <w:rFonts w:ascii="TH SarabunPSK" w:hAnsi="TH SarabunPSK" w:cs="TH SarabunPSK"/>
          <w:color w:val="000000" w:themeColor="text1"/>
          <w:sz w:val="32"/>
          <w:szCs w:val="32"/>
        </w:rPr>
        <w:t xml:space="preserve">0.05 </w:t>
      </w:r>
      <w:r w:rsidRPr="000B5454">
        <w:rPr>
          <w:rFonts w:ascii="TH SarabunPSK" w:hAnsi="TH SarabunPSK" w:cs="TH SarabunPSK"/>
          <w:color w:val="000000" w:themeColor="text1"/>
          <w:sz w:val="32"/>
          <w:szCs w:val="32"/>
          <w:cs/>
        </w:rPr>
        <w:t>ต่อแสนประชากร ตามลำดับ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 จังหวัดศรีสะเกษ </w:t>
      </w:r>
      <w:r w:rsidR="005B635F">
        <w:rPr>
          <w:rFonts w:ascii="TH SarabunPSK" w:hAnsi="TH SarabunPSK" w:cs="TH SarabunPSK"/>
          <w:color w:val="000000"/>
          <w:sz w:val="32"/>
          <w:szCs w:val="32"/>
        </w:rPr>
        <w:br/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>มีอัตราป่วยด้วยโรค</w:t>
      </w:r>
      <w:r w:rsidR="0075593C">
        <w:rPr>
          <w:rFonts w:ascii="TH SarabunPSK" w:hAnsi="TH SarabunPSK" w:cs="TH SarabunPSK" w:hint="cs"/>
          <w:color w:val="000000"/>
          <w:sz w:val="32"/>
          <w:szCs w:val="32"/>
          <w:cs/>
        </w:rPr>
        <w:t>ลมร้อน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เป็นอันดับที่ </w:t>
      </w:r>
      <w:r w:rsidR="005B635F">
        <w:rPr>
          <w:rFonts w:ascii="TH SarabunPSK" w:hAnsi="TH SarabunPSK" w:cs="TH SarabunPSK"/>
          <w:color w:val="000000"/>
          <w:sz w:val="32"/>
          <w:szCs w:val="32"/>
        </w:rPr>
        <w:t>7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 ของประเทศ อันดับที่ </w:t>
      </w:r>
      <w:r>
        <w:rPr>
          <w:rFonts w:ascii="TH SarabunPSK" w:hAnsi="TH SarabunPSK" w:cs="TH SarabunPSK"/>
          <w:color w:val="000000"/>
          <w:sz w:val="32"/>
          <w:szCs w:val="32"/>
        </w:rPr>
        <w:t>1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 ของภาคตะวันออกเฉียงเหนือ และอันดับที่ </w:t>
      </w:r>
      <w:r>
        <w:rPr>
          <w:rFonts w:ascii="TH SarabunPSK" w:hAnsi="TH SarabunPSK" w:cs="TH SarabunPSK"/>
          <w:color w:val="000000"/>
          <w:sz w:val="32"/>
          <w:szCs w:val="32"/>
        </w:rPr>
        <w:t>1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 ของเขตสุขภาพที่ </w:t>
      </w:r>
      <w:r>
        <w:rPr>
          <w:rFonts w:ascii="TH SarabunPSK" w:hAnsi="TH SarabunPSK" w:cs="TH SarabunPSK"/>
          <w:color w:val="000000"/>
          <w:sz w:val="32"/>
          <w:szCs w:val="32"/>
          <w:cs/>
        </w:rPr>
        <w:t>1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0 ดังตารางที่ </w:t>
      </w:r>
      <w:r>
        <w:rPr>
          <w:rFonts w:ascii="TH SarabunPSK" w:hAnsi="TH SarabunPSK" w:cs="TH SarabunPSK"/>
          <w:color w:val="000000"/>
          <w:sz w:val="32"/>
          <w:szCs w:val="32"/>
        </w:rPr>
        <w:t>2</w:t>
      </w:r>
    </w:p>
    <w:p w14:paraId="494C002D" w14:textId="77777777" w:rsidR="00385C50" w:rsidRDefault="00385C50" w:rsidP="006F0784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firstLine="156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</w:p>
    <w:p w14:paraId="0468245A" w14:textId="77777777" w:rsidR="00385C50" w:rsidRDefault="00385C50" w:rsidP="006F0784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firstLine="156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</w:p>
    <w:p w14:paraId="0E9041E1" w14:textId="77777777" w:rsidR="00DE3177" w:rsidRDefault="00DE3177" w:rsidP="006F0784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firstLine="156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</w:p>
    <w:p w14:paraId="3F49ED3D" w14:textId="5F8D0734" w:rsidR="006F0784" w:rsidRPr="002E429A" w:rsidRDefault="006F0784" w:rsidP="006F0784">
      <w:pPr>
        <w:spacing w:after="0" w:line="240" w:lineRule="auto"/>
        <w:jc w:val="thaiDistribute"/>
        <w:rPr>
          <w:rFonts w:ascii="TH SarabunPSK" w:eastAsia="Calibri" w:hAnsi="TH SarabunPSK" w:cs="TH SarabunPSK"/>
          <w:color w:val="000000"/>
          <w:sz w:val="32"/>
          <w:szCs w:val="32"/>
          <w:cs/>
        </w:rPr>
      </w:pPr>
      <w:r w:rsidRPr="002E429A">
        <w:rPr>
          <w:rFonts w:ascii="TH SarabunPSK" w:eastAsia="Calibri" w:hAnsi="TH SarabunPSK" w:cs="TH SarabunPSK"/>
          <w:b/>
          <w:bCs/>
          <w:color w:val="000000"/>
          <w:sz w:val="32"/>
          <w:szCs w:val="32"/>
          <w:cs/>
        </w:rPr>
        <w:lastRenderedPageBreak/>
        <w:t xml:space="preserve">ตารางที่ </w:t>
      </w:r>
      <w:r>
        <w:rPr>
          <w:rFonts w:ascii="TH SarabunPSK" w:eastAsia="Calibri" w:hAnsi="TH SarabunPSK" w:cs="TH SarabunPSK"/>
          <w:b/>
          <w:bCs/>
          <w:color w:val="000000"/>
          <w:sz w:val="32"/>
          <w:szCs w:val="32"/>
        </w:rPr>
        <w:t>2</w:t>
      </w:r>
      <w:r w:rsidRPr="002E429A">
        <w:rPr>
          <w:rFonts w:ascii="TH SarabunPSK" w:eastAsia="Calibri" w:hAnsi="TH SarabunPSK" w:cs="TH SarabunPSK"/>
          <w:color w:val="000000"/>
          <w:sz w:val="32"/>
          <w:szCs w:val="32"/>
        </w:rPr>
        <w:t xml:space="preserve"> </w:t>
      </w:r>
      <w:r w:rsidRPr="002E429A">
        <w:rPr>
          <w:rFonts w:ascii="TH SarabunPSK" w:eastAsia="Calibri" w:hAnsi="TH SarabunPSK" w:cs="TH SarabunPSK"/>
          <w:color w:val="000000"/>
          <w:sz w:val="32"/>
          <w:szCs w:val="32"/>
          <w:cs/>
        </w:rPr>
        <w:t>จังหวัดที่มีอัตราป่วยโรค</w:t>
      </w:r>
      <w:r w:rsidR="0075593C">
        <w:rPr>
          <w:rFonts w:ascii="TH SarabunPSK" w:eastAsia="Calibri" w:hAnsi="TH SarabunPSK" w:cs="TH SarabunPSK" w:hint="cs"/>
          <w:color w:val="000000"/>
          <w:sz w:val="32"/>
          <w:szCs w:val="32"/>
          <w:cs/>
        </w:rPr>
        <w:t>ลมร้อน</w:t>
      </w:r>
      <w:r w:rsidRPr="002E429A">
        <w:rPr>
          <w:rFonts w:ascii="TH SarabunPSK" w:eastAsia="Calibri" w:hAnsi="TH SarabunPSK" w:cs="TH SarabunPSK"/>
          <w:color w:val="000000"/>
          <w:sz w:val="32"/>
          <w:szCs w:val="32"/>
          <w:cs/>
        </w:rPr>
        <w:t xml:space="preserve"> สูงสุด </w:t>
      </w:r>
      <w:r w:rsidRPr="002E429A">
        <w:rPr>
          <w:rFonts w:ascii="TH SarabunPSK" w:eastAsia="Calibri" w:hAnsi="TH SarabunPSK" w:cs="TH SarabunPSK"/>
          <w:color w:val="000000"/>
          <w:sz w:val="32"/>
          <w:szCs w:val="32"/>
        </w:rPr>
        <w:t xml:space="preserve">10 </w:t>
      </w:r>
      <w:r w:rsidRPr="002E429A">
        <w:rPr>
          <w:rFonts w:ascii="TH SarabunPSK" w:eastAsia="Calibri" w:hAnsi="TH SarabunPSK" w:cs="TH SarabunPSK"/>
          <w:color w:val="000000"/>
          <w:sz w:val="32"/>
          <w:szCs w:val="32"/>
          <w:cs/>
        </w:rPr>
        <w:t>อันดับแรก ของภาคตะวันออกเฉียงเหนือ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660"/>
        <w:gridCol w:w="1670"/>
        <w:gridCol w:w="1430"/>
        <w:gridCol w:w="831"/>
        <w:gridCol w:w="2257"/>
        <w:gridCol w:w="942"/>
        <w:gridCol w:w="1281"/>
      </w:tblGrid>
      <w:tr w:rsidR="006F0784" w:rsidRPr="002E429A" w14:paraId="19479690" w14:textId="77777777" w:rsidTr="001B27B4">
        <w:trPr>
          <w:trHeight w:val="400"/>
          <w:jc w:val="center"/>
        </w:trPr>
        <w:tc>
          <w:tcPr>
            <w:tcW w:w="364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121F12F5" w14:textId="77777777" w:rsidR="006F0784" w:rsidRPr="002E429A" w:rsidRDefault="006F0784" w:rsidP="001B27B4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</w:pPr>
            <w:r w:rsidRPr="002E429A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ลำดับ</w:t>
            </w:r>
          </w:p>
        </w:tc>
        <w:tc>
          <w:tcPr>
            <w:tcW w:w="921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4D26F3A8" w14:textId="77777777" w:rsidR="006F0784" w:rsidRPr="002E429A" w:rsidRDefault="006F0784" w:rsidP="001B27B4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2E429A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จังหวัด</w:t>
            </w:r>
          </w:p>
        </w:tc>
        <w:tc>
          <w:tcPr>
            <w:tcW w:w="788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6A5E45C7" w14:textId="77777777" w:rsidR="006F0784" w:rsidRPr="002E429A" w:rsidRDefault="006F0784" w:rsidP="001B27B4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2E429A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จำนวนผู้ป่วย</w:t>
            </w:r>
          </w:p>
        </w:tc>
        <w:tc>
          <w:tcPr>
            <w:tcW w:w="458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3DA7C3A7" w14:textId="77777777" w:rsidR="006F0784" w:rsidRPr="002E429A" w:rsidRDefault="006F0784" w:rsidP="001B27B4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</w:pPr>
            <w:r w:rsidRPr="002E429A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เสียชีวิต</w:t>
            </w:r>
          </w:p>
        </w:tc>
        <w:tc>
          <w:tcPr>
            <w:tcW w:w="1244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6809A7C5" w14:textId="77777777" w:rsidR="006F0784" w:rsidRPr="002E429A" w:rsidRDefault="006F0784" w:rsidP="001B27B4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2E429A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อัตราป่วยต่อแสนประชากร</w:t>
            </w:r>
          </w:p>
        </w:tc>
        <w:tc>
          <w:tcPr>
            <w:tcW w:w="519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5576230E" w14:textId="77777777" w:rsidR="006F0784" w:rsidRPr="002E429A" w:rsidRDefault="006F0784" w:rsidP="001B27B4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2E429A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อัตราตาย</w:t>
            </w:r>
          </w:p>
        </w:tc>
        <w:tc>
          <w:tcPr>
            <w:tcW w:w="706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302BBEE8" w14:textId="77777777" w:rsidR="006F0784" w:rsidRPr="002E429A" w:rsidRDefault="006F0784" w:rsidP="001B27B4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2E429A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อัตราป่วยตาย</w:t>
            </w:r>
          </w:p>
        </w:tc>
      </w:tr>
      <w:tr w:rsidR="0075593C" w:rsidRPr="0075593C" w14:paraId="5CABAA83" w14:textId="77777777" w:rsidTr="00373B56">
        <w:trPr>
          <w:trHeight w:val="400"/>
          <w:jc w:val="center"/>
        </w:trPr>
        <w:tc>
          <w:tcPr>
            <w:tcW w:w="364" w:type="pct"/>
            <w:tcBorders>
              <w:top w:val="single" w:sz="4" w:space="0" w:color="auto"/>
            </w:tcBorders>
            <w:shd w:val="clear" w:color="auto" w:fill="D0CECE"/>
            <w:noWrap/>
            <w:vAlign w:val="center"/>
            <w:hideMark/>
          </w:tcPr>
          <w:p w14:paraId="6A67C257" w14:textId="77777777" w:rsidR="0075593C" w:rsidRPr="000B5454" w:rsidRDefault="0075593C" w:rsidP="0075593C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0B5454"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  <w:t>1</w:t>
            </w:r>
          </w:p>
        </w:tc>
        <w:tc>
          <w:tcPr>
            <w:tcW w:w="921" w:type="pct"/>
            <w:tcBorders>
              <w:top w:val="single" w:sz="4" w:space="0" w:color="auto"/>
            </w:tcBorders>
            <w:shd w:val="clear" w:color="auto" w:fill="D0CECE"/>
            <w:noWrap/>
          </w:tcPr>
          <w:p w14:paraId="29976E01" w14:textId="2ABB7F1D" w:rsidR="0075593C" w:rsidRPr="0075593C" w:rsidRDefault="0075593C" w:rsidP="0075593C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cs/>
              </w:rPr>
            </w:pPr>
            <w:r w:rsidRPr="0075593C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ศรีสะเกษ</w:t>
            </w:r>
          </w:p>
        </w:tc>
        <w:tc>
          <w:tcPr>
            <w:tcW w:w="788" w:type="pct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noWrap/>
            <w:vAlign w:val="center"/>
          </w:tcPr>
          <w:p w14:paraId="3163F382" w14:textId="34D202D0" w:rsidR="0075593C" w:rsidRPr="0075593C" w:rsidRDefault="0075593C" w:rsidP="0075593C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75593C">
              <w:rPr>
                <w:rFonts w:ascii="TH SarabunPSK" w:hAnsi="TH SarabunPSK" w:cs="TH SarabunPSK"/>
                <w:color w:val="000000"/>
                <w:sz w:val="32"/>
                <w:szCs w:val="32"/>
              </w:rPr>
              <w:t>6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noWrap/>
            <w:vAlign w:val="center"/>
            <w:hideMark/>
          </w:tcPr>
          <w:p w14:paraId="62817F37" w14:textId="52BB3A80" w:rsidR="0075593C" w:rsidRPr="0075593C" w:rsidRDefault="0075593C" w:rsidP="0075593C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75593C">
              <w:rPr>
                <w:rFonts w:ascii="TH SarabunPSK" w:hAnsi="TH SarabunPSK" w:cs="TH SarabunPSK"/>
                <w:color w:val="000000"/>
                <w:sz w:val="32"/>
                <w:szCs w:val="32"/>
              </w:rPr>
              <w:t> 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noWrap/>
            <w:vAlign w:val="center"/>
          </w:tcPr>
          <w:p w14:paraId="1CFA5BA4" w14:textId="2D3BC55F" w:rsidR="0075593C" w:rsidRPr="0075593C" w:rsidRDefault="0075593C" w:rsidP="0075593C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75593C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41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noWrap/>
            <w:vAlign w:val="bottom"/>
            <w:hideMark/>
          </w:tcPr>
          <w:p w14:paraId="4B9A6351" w14:textId="61AAB8F7" w:rsidR="0075593C" w:rsidRPr="0075593C" w:rsidRDefault="0075593C" w:rsidP="0075593C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noWrap/>
            <w:vAlign w:val="bottom"/>
            <w:hideMark/>
          </w:tcPr>
          <w:p w14:paraId="7CE0F1DD" w14:textId="381030E7" w:rsidR="0075593C" w:rsidRPr="0075593C" w:rsidRDefault="0075593C" w:rsidP="0075593C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  <w:t>0.00</w:t>
            </w:r>
          </w:p>
        </w:tc>
      </w:tr>
      <w:tr w:rsidR="0075593C" w:rsidRPr="0075593C" w14:paraId="17D62E68" w14:textId="77777777" w:rsidTr="00373B56">
        <w:trPr>
          <w:trHeight w:val="400"/>
          <w:jc w:val="center"/>
        </w:trPr>
        <w:tc>
          <w:tcPr>
            <w:tcW w:w="364" w:type="pct"/>
            <w:noWrap/>
            <w:vAlign w:val="center"/>
            <w:hideMark/>
          </w:tcPr>
          <w:p w14:paraId="40B94DEA" w14:textId="77777777" w:rsidR="0075593C" w:rsidRPr="000B5454" w:rsidRDefault="0075593C" w:rsidP="0075593C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B5454">
              <w:rPr>
                <w:rFonts w:ascii="TH SarabunPSK" w:hAnsi="TH SarabunPSK" w:cs="TH SarabunPSK"/>
                <w:color w:val="000000"/>
                <w:sz w:val="28"/>
              </w:rPr>
              <w:t>2</w:t>
            </w:r>
          </w:p>
        </w:tc>
        <w:tc>
          <w:tcPr>
            <w:tcW w:w="921" w:type="pct"/>
            <w:noWrap/>
          </w:tcPr>
          <w:p w14:paraId="1FEEDA2F" w14:textId="15947BE6" w:rsidR="0075593C" w:rsidRPr="0075593C" w:rsidRDefault="0075593C" w:rsidP="0075593C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75593C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เลย</w:t>
            </w:r>
          </w:p>
        </w:tc>
        <w:tc>
          <w:tcPr>
            <w:tcW w:w="78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34FE30" w14:textId="54D02A38" w:rsidR="0075593C" w:rsidRPr="0075593C" w:rsidRDefault="0075593C" w:rsidP="0075593C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5593C">
              <w:rPr>
                <w:rFonts w:ascii="TH SarabunPSK" w:hAnsi="TH SarabunPSK" w:cs="TH SarabunPSK"/>
                <w:color w:val="000000"/>
                <w:sz w:val="32"/>
                <w:szCs w:val="32"/>
              </w:rPr>
              <w:t>2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084B5B" w14:textId="73C02A25" w:rsidR="0075593C" w:rsidRPr="0075593C" w:rsidRDefault="0075593C" w:rsidP="0075593C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5593C">
              <w:rPr>
                <w:rFonts w:ascii="TH SarabunPSK" w:hAnsi="TH SarabunPSK" w:cs="TH SarabunPSK"/>
                <w:color w:val="000000"/>
                <w:sz w:val="32"/>
                <w:szCs w:val="32"/>
              </w:rPr>
              <w:t> 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63FCCAE" w14:textId="1DD0A386" w:rsidR="0075593C" w:rsidRPr="0075593C" w:rsidRDefault="0075593C" w:rsidP="0075593C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5593C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32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9C1B55" w14:textId="3452BF28" w:rsidR="0075593C" w:rsidRPr="0075593C" w:rsidRDefault="0075593C" w:rsidP="0075593C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D169D6" w14:textId="6030E848" w:rsidR="0075593C" w:rsidRPr="0075593C" w:rsidRDefault="0075593C" w:rsidP="0075593C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</w:tr>
      <w:tr w:rsidR="0075593C" w:rsidRPr="0075593C" w14:paraId="38E32DAB" w14:textId="77777777" w:rsidTr="00373B56">
        <w:trPr>
          <w:trHeight w:val="400"/>
          <w:jc w:val="center"/>
        </w:trPr>
        <w:tc>
          <w:tcPr>
            <w:tcW w:w="364" w:type="pct"/>
            <w:noWrap/>
            <w:vAlign w:val="center"/>
            <w:hideMark/>
          </w:tcPr>
          <w:p w14:paraId="0EBF0255" w14:textId="77777777" w:rsidR="0075593C" w:rsidRPr="000B5454" w:rsidRDefault="0075593C" w:rsidP="0075593C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B5454">
              <w:rPr>
                <w:rFonts w:ascii="TH SarabunPSK" w:hAnsi="TH SarabunPSK" w:cs="TH SarabunPSK"/>
                <w:color w:val="000000"/>
                <w:sz w:val="28"/>
              </w:rPr>
              <w:t>3</w:t>
            </w:r>
          </w:p>
        </w:tc>
        <w:tc>
          <w:tcPr>
            <w:tcW w:w="921" w:type="pct"/>
            <w:noWrap/>
          </w:tcPr>
          <w:p w14:paraId="50C93358" w14:textId="66A67B97" w:rsidR="0075593C" w:rsidRPr="0075593C" w:rsidRDefault="0075593C" w:rsidP="0075593C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5593C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ยโสธร</w:t>
            </w:r>
          </w:p>
        </w:tc>
        <w:tc>
          <w:tcPr>
            <w:tcW w:w="78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C3A736" w14:textId="06412E93" w:rsidR="0075593C" w:rsidRPr="0075593C" w:rsidRDefault="0075593C" w:rsidP="0075593C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5593C">
              <w:rPr>
                <w:rFonts w:ascii="TH SarabunPSK" w:hAnsi="TH SarabunPSK" w:cs="TH SarabunPSK"/>
                <w:color w:val="000000"/>
                <w:sz w:val="32"/>
                <w:szCs w:val="32"/>
              </w:rPr>
              <w:t>1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F2A034" w14:textId="2E1DD1FE" w:rsidR="0075593C" w:rsidRPr="0075593C" w:rsidRDefault="0075593C" w:rsidP="0075593C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5593C">
              <w:rPr>
                <w:rFonts w:ascii="TH SarabunPSK" w:hAnsi="TH SarabunPSK" w:cs="TH SarabunPSK"/>
                <w:color w:val="000000"/>
                <w:sz w:val="32"/>
                <w:szCs w:val="32"/>
              </w:rPr>
              <w:t> 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BF8BFB6" w14:textId="3677E8B3" w:rsidR="0075593C" w:rsidRPr="0075593C" w:rsidRDefault="0075593C" w:rsidP="0075593C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5593C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19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DF7446" w14:textId="3DF16BF1" w:rsidR="0075593C" w:rsidRPr="0075593C" w:rsidRDefault="0075593C" w:rsidP="0075593C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7C5C06" w14:textId="4F4BEE3E" w:rsidR="0075593C" w:rsidRPr="0075593C" w:rsidRDefault="0075593C" w:rsidP="0075593C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</w:tr>
      <w:tr w:rsidR="0075593C" w:rsidRPr="0075593C" w14:paraId="2B2CAE07" w14:textId="77777777" w:rsidTr="00373B56">
        <w:trPr>
          <w:trHeight w:val="400"/>
          <w:jc w:val="center"/>
        </w:trPr>
        <w:tc>
          <w:tcPr>
            <w:tcW w:w="364" w:type="pct"/>
            <w:noWrap/>
            <w:vAlign w:val="center"/>
            <w:hideMark/>
          </w:tcPr>
          <w:p w14:paraId="7E5BCAA4" w14:textId="77777777" w:rsidR="0075593C" w:rsidRPr="000B5454" w:rsidRDefault="0075593C" w:rsidP="0075593C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0B5454">
              <w:rPr>
                <w:rFonts w:ascii="TH SarabunPSK" w:hAnsi="TH SarabunPSK" w:cs="TH SarabunPSK"/>
                <w:color w:val="000000"/>
                <w:sz w:val="28"/>
              </w:rPr>
              <w:t>4</w:t>
            </w:r>
          </w:p>
        </w:tc>
        <w:tc>
          <w:tcPr>
            <w:tcW w:w="921" w:type="pct"/>
            <w:noWrap/>
          </w:tcPr>
          <w:p w14:paraId="2279E765" w14:textId="3A738986" w:rsidR="0075593C" w:rsidRPr="0075593C" w:rsidRDefault="0075593C" w:rsidP="0075593C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75593C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นครพนม</w:t>
            </w:r>
          </w:p>
        </w:tc>
        <w:tc>
          <w:tcPr>
            <w:tcW w:w="78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9AEE43C" w14:textId="426919ED" w:rsidR="0075593C" w:rsidRPr="0075593C" w:rsidRDefault="0075593C" w:rsidP="0075593C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5593C">
              <w:rPr>
                <w:rFonts w:ascii="TH SarabunPSK" w:hAnsi="TH SarabunPSK" w:cs="TH SarabunPSK"/>
                <w:color w:val="000000"/>
                <w:sz w:val="32"/>
                <w:szCs w:val="32"/>
              </w:rPr>
              <w:t>1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76A3C6" w14:textId="490DBD30" w:rsidR="0075593C" w:rsidRPr="0075593C" w:rsidRDefault="0075593C" w:rsidP="0075593C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5593C">
              <w:rPr>
                <w:rFonts w:ascii="TH SarabunPSK" w:hAnsi="TH SarabunPSK" w:cs="TH SarabunPSK"/>
                <w:color w:val="000000"/>
                <w:sz w:val="32"/>
                <w:szCs w:val="32"/>
              </w:rPr>
              <w:t> 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3758B78" w14:textId="62A588E3" w:rsidR="0075593C" w:rsidRPr="0075593C" w:rsidRDefault="0075593C" w:rsidP="0075593C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5593C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14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743856" w14:textId="71C6D02B" w:rsidR="0075593C" w:rsidRPr="0075593C" w:rsidRDefault="0075593C" w:rsidP="0075593C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A2087E" w14:textId="2EFFA36E" w:rsidR="0075593C" w:rsidRPr="0075593C" w:rsidRDefault="0075593C" w:rsidP="0075593C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</w:tr>
      <w:tr w:rsidR="0075593C" w:rsidRPr="0075593C" w14:paraId="32272E73" w14:textId="77777777" w:rsidTr="00406171">
        <w:trPr>
          <w:trHeight w:val="400"/>
          <w:jc w:val="center"/>
        </w:trPr>
        <w:tc>
          <w:tcPr>
            <w:tcW w:w="364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6C307CB6" w14:textId="38020AF4" w:rsidR="0075593C" w:rsidRPr="000B5454" w:rsidRDefault="0075593C" w:rsidP="0075593C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>
              <w:rPr>
                <w:rFonts w:ascii="TH SarabunPSK" w:hAnsi="TH SarabunPSK" w:cs="TH SarabunPSK"/>
                <w:color w:val="000000"/>
                <w:sz w:val="28"/>
              </w:rPr>
              <w:t>5</w:t>
            </w:r>
          </w:p>
        </w:tc>
        <w:tc>
          <w:tcPr>
            <w:tcW w:w="921" w:type="pct"/>
            <w:tcBorders>
              <w:bottom w:val="single" w:sz="4" w:space="0" w:color="auto"/>
            </w:tcBorders>
            <w:noWrap/>
          </w:tcPr>
          <w:p w14:paraId="1B2D316E" w14:textId="11956E76" w:rsidR="0075593C" w:rsidRPr="0075593C" w:rsidRDefault="0075593C" w:rsidP="0075593C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5593C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อุบลราชธานี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FCDFE3C" w14:textId="287E4D8F" w:rsidR="0075593C" w:rsidRPr="0075593C" w:rsidRDefault="0075593C" w:rsidP="0075593C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5593C">
              <w:rPr>
                <w:rFonts w:ascii="TH SarabunPSK" w:hAnsi="TH SarabunPSK" w:cs="TH SarabunPSK"/>
                <w:color w:val="000000"/>
                <w:sz w:val="32"/>
                <w:szCs w:val="32"/>
              </w:rPr>
              <w:t>1</w:t>
            </w:r>
          </w:p>
        </w:tc>
        <w:tc>
          <w:tcPr>
            <w:tcW w:w="45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C9F2342" w14:textId="2F1FB1F5" w:rsidR="0075593C" w:rsidRPr="0075593C" w:rsidRDefault="0075593C" w:rsidP="0075593C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5593C">
              <w:rPr>
                <w:rFonts w:ascii="TH SarabunPSK" w:hAnsi="TH SarabunPSK" w:cs="TH SarabunPSK"/>
                <w:color w:val="000000"/>
                <w:sz w:val="32"/>
                <w:szCs w:val="32"/>
              </w:rPr>
              <w:t> 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0185E30" w14:textId="31F91EE2" w:rsidR="0075593C" w:rsidRPr="0075593C" w:rsidRDefault="0075593C" w:rsidP="0075593C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75593C"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5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1E22EA7" w14:textId="732CF6BB" w:rsidR="0075593C" w:rsidRPr="0075593C" w:rsidRDefault="0075593C" w:rsidP="0075593C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D24A6FD" w14:textId="202D83D0" w:rsidR="0075593C" w:rsidRPr="0075593C" w:rsidRDefault="0075593C" w:rsidP="0075593C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</w:tr>
    </w:tbl>
    <w:p w14:paraId="242DB30B" w14:textId="40494CF1" w:rsidR="006F0784" w:rsidRDefault="006F0784" w:rsidP="006F0784">
      <w:p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spacing w:after="0" w:line="240" w:lineRule="auto"/>
        <w:jc w:val="thaiDistribute"/>
        <w:rPr>
          <w:rFonts w:ascii="TH SarabunPSK" w:eastAsia="Calibri" w:hAnsi="TH SarabunPSK" w:cs="TH SarabunPSK"/>
          <w:color w:val="000000"/>
          <w:sz w:val="24"/>
          <w:szCs w:val="24"/>
        </w:rPr>
      </w:pPr>
      <w:r w:rsidRPr="002E429A">
        <w:rPr>
          <w:rFonts w:ascii="TH SarabunPSK" w:eastAsia="Calibri" w:hAnsi="TH SarabunPSK" w:cs="TH SarabunPSK"/>
          <w:b/>
          <w:bCs/>
          <w:color w:val="000000"/>
          <w:sz w:val="24"/>
          <w:szCs w:val="24"/>
          <w:cs/>
        </w:rPr>
        <w:t>หมายเหตุ</w:t>
      </w:r>
      <w:r w:rsidRPr="002E429A">
        <w:rPr>
          <w:rFonts w:ascii="TH SarabunPSK" w:eastAsia="Calibri" w:hAnsi="TH SarabunPSK" w:cs="TH SarabunPSK"/>
          <w:b/>
          <w:bCs/>
          <w:color w:val="000000"/>
          <w:sz w:val="24"/>
          <w:szCs w:val="24"/>
        </w:rPr>
        <w:t>:</w:t>
      </w:r>
      <w:r w:rsidRPr="002E429A">
        <w:rPr>
          <w:rFonts w:ascii="TH SarabunPSK" w:eastAsia="Calibri" w:hAnsi="TH SarabunPSK" w:cs="TH SarabunPSK"/>
          <w:color w:val="000000"/>
          <w:sz w:val="24"/>
          <w:szCs w:val="24"/>
        </w:rPr>
        <w:t xml:space="preserve"> </w:t>
      </w:r>
      <w:r w:rsidRPr="000B5454">
        <w:rPr>
          <w:rFonts w:ascii="TH SarabunPSK" w:eastAsia="Calibri" w:hAnsi="TH SarabunPSK" w:cs="TH SarabunPSK"/>
          <w:color w:val="000000"/>
          <w:sz w:val="24"/>
          <w:szCs w:val="24"/>
          <w:cs/>
        </w:rPr>
        <w:t xml:space="preserve">ข้อมูล ณ วันที่ </w:t>
      </w:r>
      <w:r w:rsidR="009F3AD4">
        <w:rPr>
          <w:rFonts w:ascii="TH SarabunPSK" w:eastAsia="Calibri" w:hAnsi="TH SarabunPSK" w:cs="TH SarabunPSK"/>
          <w:color w:val="000000"/>
          <w:sz w:val="24"/>
          <w:szCs w:val="24"/>
        </w:rPr>
        <w:t xml:space="preserve">19 </w:t>
      </w:r>
      <w:r w:rsidR="009F3AD4">
        <w:rPr>
          <w:rFonts w:ascii="TH SarabunPSK" w:eastAsia="Calibri" w:hAnsi="TH SarabunPSK" w:cs="TH SarabunPSK"/>
          <w:color w:val="000000"/>
          <w:sz w:val="24"/>
          <w:szCs w:val="24"/>
          <w:cs/>
        </w:rPr>
        <w:t xml:space="preserve">มีนาคม </w:t>
      </w:r>
      <w:r w:rsidR="009F3AD4">
        <w:rPr>
          <w:rFonts w:ascii="TH SarabunPSK" w:eastAsia="Calibri" w:hAnsi="TH SarabunPSK" w:cs="TH SarabunPSK"/>
          <w:color w:val="000000"/>
          <w:sz w:val="24"/>
          <w:szCs w:val="24"/>
        </w:rPr>
        <w:t>2569</w:t>
      </w:r>
      <w:r w:rsidRPr="000B5454">
        <w:rPr>
          <w:rFonts w:ascii="TH SarabunPSK" w:eastAsia="Calibri" w:hAnsi="TH SarabunPSK" w:cs="TH SarabunPSK"/>
          <w:color w:val="000000"/>
          <w:sz w:val="24"/>
          <w:szCs w:val="24"/>
          <w:cs/>
        </w:rPr>
        <w:t>กองระบาดวิทยา กรมควบคุมโรค</w:t>
      </w:r>
    </w:p>
    <w:p w14:paraId="4B732A67" w14:textId="77777777" w:rsidR="00DE3177" w:rsidRPr="00C6629F" w:rsidRDefault="00DE3177" w:rsidP="006F0784">
      <w:p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spacing w:after="0" w:line="240" w:lineRule="auto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</w:p>
    <w:p w14:paraId="083A687E" w14:textId="6B5761E8" w:rsidR="006F0784" w:rsidRDefault="006F0784" w:rsidP="006F0784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firstLine="1560"/>
        <w:jc w:val="thaiDistribute"/>
        <w:rPr>
          <w:rFonts w:ascii="TH SarabunPSK" w:hAnsi="TH SarabunPSK" w:cs="TH SarabunPSK"/>
          <w:sz w:val="32"/>
          <w:szCs w:val="32"/>
        </w:rPr>
      </w:pP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จังหวัดศรีสะเกษ ตั้งแต่วันที่ </w:t>
      </w:r>
      <w:r>
        <w:rPr>
          <w:rFonts w:ascii="TH SarabunPSK" w:hAnsi="TH SarabunPSK" w:cs="TH SarabunPSK"/>
          <w:color w:val="000000"/>
          <w:sz w:val="32"/>
          <w:szCs w:val="32"/>
        </w:rPr>
        <w:t>1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 มกราคม </w:t>
      </w:r>
      <w:r w:rsidR="005B635F">
        <w:rPr>
          <w:rFonts w:ascii="TH SarabunPSK" w:hAnsi="TH SarabunPSK" w:cs="TH SarabunPSK"/>
          <w:color w:val="000000"/>
          <w:sz w:val="32"/>
          <w:szCs w:val="32"/>
        </w:rPr>
        <w:t xml:space="preserve">- </w:t>
      </w:r>
      <w:r w:rsidR="009F3AD4">
        <w:rPr>
          <w:rFonts w:ascii="TH SarabunPSK" w:hAnsi="TH SarabunPSK" w:cs="TH SarabunPSK"/>
          <w:color w:val="000000"/>
          <w:sz w:val="32"/>
          <w:szCs w:val="32"/>
        </w:rPr>
        <w:t xml:space="preserve">19 </w:t>
      </w:r>
      <w:r w:rsidR="009F3AD4">
        <w:rPr>
          <w:rFonts w:ascii="TH SarabunPSK" w:hAnsi="TH SarabunPSK" w:cs="TH SarabunPSK"/>
          <w:color w:val="000000"/>
          <w:sz w:val="32"/>
          <w:szCs w:val="32"/>
          <w:cs/>
        </w:rPr>
        <w:t xml:space="preserve">มีนาคม </w:t>
      </w:r>
      <w:r w:rsidR="009F3AD4">
        <w:rPr>
          <w:rFonts w:ascii="TH SarabunPSK" w:hAnsi="TH SarabunPSK" w:cs="TH SarabunPSK"/>
          <w:color w:val="000000"/>
          <w:sz w:val="32"/>
          <w:szCs w:val="32"/>
        </w:rPr>
        <w:t>2569</w:t>
      </w:r>
      <w:r w:rsidR="005B635F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>สำนักงานสาธารณสุขจังหวัด</w:t>
      </w:r>
      <w:r>
        <w:rPr>
          <w:rFonts w:ascii="TH SarabunPSK" w:hAnsi="TH SarabunPSK" w:cs="TH SarabunPSK"/>
          <w:color w:val="000000"/>
          <w:sz w:val="32"/>
          <w:szCs w:val="32"/>
          <w:cs/>
        </w:rPr>
        <w:br/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>ศรีสะเกษ มีรายงานผู้ป่วยโรค</w:t>
      </w:r>
      <w:r w:rsidR="0075593C">
        <w:rPr>
          <w:rFonts w:ascii="TH SarabunPSK" w:hAnsi="TH SarabunPSK" w:cs="TH SarabunPSK" w:hint="cs"/>
          <w:color w:val="000000"/>
          <w:sz w:val="32"/>
          <w:szCs w:val="32"/>
          <w:cs/>
        </w:rPr>
        <w:t>ลมร้อน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 จำนวนทั้งสิ้น </w:t>
      </w:r>
      <w:r w:rsidR="005B635F">
        <w:rPr>
          <w:rFonts w:ascii="TH SarabunPSK" w:hAnsi="TH SarabunPSK" w:cs="TH SarabunPSK"/>
          <w:color w:val="000000"/>
          <w:sz w:val="32"/>
          <w:szCs w:val="32"/>
        </w:rPr>
        <w:t>6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 ราย อัตราป่วย </w:t>
      </w:r>
      <w:r w:rsidR="005B635F">
        <w:rPr>
          <w:rFonts w:ascii="TH SarabunPSK" w:hAnsi="TH SarabunPSK" w:cs="TH SarabunPSK"/>
          <w:color w:val="000000"/>
          <w:sz w:val="32"/>
          <w:szCs w:val="32"/>
        </w:rPr>
        <w:t>0.41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 ต่อประชากรแสนคน </w:t>
      </w:r>
      <w:r w:rsidR="005B635F">
        <w:rPr>
          <w:rFonts w:ascii="TH SarabunPSK" w:hAnsi="TH SarabunPSK" w:cs="TH SarabunPSK" w:hint="cs"/>
          <w:color w:val="000000"/>
          <w:sz w:val="32"/>
          <w:szCs w:val="32"/>
          <w:cs/>
        </w:rPr>
        <w:t>ไม่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พบผู้ป่วย</w:t>
      </w:r>
      <w:r w:rsidRPr="00C6629F">
        <w:rPr>
          <w:rFonts w:ascii="TH SarabunPSK" w:hAnsi="TH SarabunPSK" w:cs="TH SarabunPSK"/>
          <w:color w:val="000000"/>
          <w:sz w:val="32"/>
          <w:szCs w:val="32"/>
          <w:cs/>
        </w:rPr>
        <w:t xml:space="preserve">เสียชีวิต </w:t>
      </w:r>
      <w:r w:rsidRPr="00C6629F">
        <w:rPr>
          <w:rFonts w:ascii="TH SarabunPSK" w:hAnsi="TH SarabunPSK" w:cs="TH SarabunPSK"/>
          <w:sz w:val="32"/>
          <w:szCs w:val="32"/>
          <w:cs/>
        </w:rPr>
        <w:t xml:space="preserve">อำเภอที่มีอัตราป่วยสูงสุด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 xml:space="preserve">5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อันดับแรก </w:t>
      </w:r>
      <w:r w:rsidRPr="00C6629F">
        <w:rPr>
          <w:rFonts w:ascii="TH SarabunPSK" w:hAnsi="TH SarabunPSK" w:cs="TH SarabunPSK"/>
          <w:sz w:val="32"/>
          <w:szCs w:val="32"/>
          <w:cs/>
        </w:rPr>
        <w:t xml:space="preserve">คือ </w:t>
      </w:r>
      <w:r w:rsidR="00017867">
        <w:rPr>
          <w:rFonts w:ascii="TH SarabunPSK" w:hAnsi="TH SarabunPSK" w:cs="TH SarabunPSK" w:hint="cs"/>
          <w:sz w:val="32"/>
          <w:szCs w:val="32"/>
          <w:cs/>
        </w:rPr>
        <w:t>น้ำเกลี้ยง วังหิ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ปรางค์กู่ </w:t>
      </w:r>
      <w:r w:rsidR="00017867">
        <w:rPr>
          <w:rFonts w:ascii="TH SarabunPSK" w:hAnsi="TH SarabunPSK" w:cs="TH SarabunPSK" w:hint="cs"/>
          <w:sz w:val="32"/>
          <w:szCs w:val="32"/>
          <w:cs/>
        </w:rPr>
        <w:t>ราษีไศล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และ</w:t>
      </w:r>
      <w:r w:rsidR="00017867">
        <w:rPr>
          <w:rFonts w:ascii="TH SarabunPSK" w:hAnsi="TH SarabunPSK" w:cs="TH SarabunPSK" w:hint="cs"/>
          <w:sz w:val="32"/>
          <w:szCs w:val="32"/>
          <w:cs/>
        </w:rPr>
        <w:t>เมืองศรีสะเกษ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ตามลำดับ </w:t>
      </w:r>
      <w:r w:rsidRPr="00C6629F">
        <w:rPr>
          <w:rFonts w:ascii="TH SarabunPSK" w:hAnsi="TH SarabunPSK" w:cs="TH SarabunPSK"/>
          <w:sz w:val="32"/>
          <w:szCs w:val="32"/>
          <w:cs/>
        </w:rPr>
        <w:t>อัตราป่วย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="00017867">
        <w:rPr>
          <w:rFonts w:ascii="TH SarabunPSK" w:hAnsi="TH SarabunPSK" w:cs="TH SarabunPSK"/>
          <w:sz w:val="32"/>
          <w:szCs w:val="32"/>
        </w:rPr>
        <w:t xml:space="preserve">4.50, 1.98, 1.51, 1.26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ละ </w:t>
      </w:r>
      <w:r w:rsidR="00017867">
        <w:rPr>
          <w:rFonts w:ascii="TH SarabunPSK" w:hAnsi="TH SarabunPSK" w:cs="TH SarabunPSK"/>
          <w:sz w:val="32"/>
          <w:szCs w:val="32"/>
        </w:rPr>
        <w:t>0.67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C6629F">
        <w:rPr>
          <w:rFonts w:ascii="TH SarabunPSK" w:hAnsi="TH SarabunPSK" w:cs="TH SarabunPSK"/>
          <w:sz w:val="32"/>
          <w:szCs w:val="32"/>
          <w:cs/>
        </w:rPr>
        <w:t>ต่อประชากรแสนคน ตามลำดับ</w:t>
      </w:r>
      <w:r w:rsidRPr="00C6629F">
        <w:rPr>
          <w:rFonts w:ascii="TH SarabunPSK" w:hAnsi="TH SarabunPSK" w:cs="TH SarabunPSK"/>
          <w:sz w:val="32"/>
          <w:szCs w:val="32"/>
        </w:rPr>
        <w:t xml:space="preserve"> </w:t>
      </w:r>
      <w:r w:rsidRPr="00C6629F">
        <w:rPr>
          <w:rFonts w:ascii="TH SarabunPSK" w:hAnsi="TH SarabunPSK" w:cs="TH SarabunPSK"/>
          <w:sz w:val="32"/>
          <w:szCs w:val="32"/>
          <w:cs/>
        </w:rPr>
        <w:t xml:space="preserve">ดังตารางที่ </w:t>
      </w:r>
      <w:r>
        <w:rPr>
          <w:rFonts w:ascii="TH SarabunPSK" w:hAnsi="TH SarabunPSK" w:cs="TH SarabunPSK"/>
          <w:sz w:val="32"/>
          <w:szCs w:val="32"/>
        </w:rPr>
        <w:t>3</w:t>
      </w:r>
    </w:p>
    <w:p w14:paraId="43DFEF46" w14:textId="77777777" w:rsidR="00DE3177" w:rsidRDefault="00DE3177" w:rsidP="006F0784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ind w:firstLine="1560"/>
        <w:jc w:val="thaiDistribute"/>
        <w:rPr>
          <w:rFonts w:ascii="TH SarabunPSK" w:hAnsi="TH SarabunPSK" w:cs="TH SarabunPSK"/>
          <w:sz w:val="32"/>
          <w:szCs w:val="32"/>
        </w:rPr>
      </w:pPr>
    </w:p>
    <w:p w14:paraId="43C765CB" w14:textId="2456C46D" w:rsidR="006F0784" w:rsidRDefault="00557347" w:rsidP="006F0784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2FBA5A4C" wp14:editId="2A3BDFD3">
            <wp:extent cx="5760085" cy="3117850"/>
            <wp:effectExtent l="0" t="0" r="0" b="6350"/>
            <wp:docPr id="1890695833" name="รูปภาพ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069583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311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5944D" w14:textId="77777777" w:rsidR="006F0784" w:rsidRDefault="006F0784" w:rsidP="006F0784">
      <w:pPr>
        <w:spacing w:after="0" w:line="240" w:lineRule="auto"/>
        <w:jc w:val="thaiDistribute"/>
        <w:rPr>
          <w:rFonts w:ascii="TH SarabunPSK" w:eastAsia="Calibri" w:hAnsi="TH SarabunPSK" w:cs="TH SarabunPSK"/>
          <w:b/>
          <w:bCs/>
          <w:sz w:val="32"/>
          <w:szCs w:val="32"/>
        </w:rPr>
      </w:pPr>
    </w:p>
    <w:p w14:paraId="1054A5D7" w14:textId="77777777" w:rsidR="006F0784" w:rsidRDefault="006F0784" w:rsidP="006F0784">
      <w:pPr>
        <w:spacing w:after="0" w:line="240" w:lineRule="auto"/>
        <w:jc w:val="thaiDistribute"/>
        <w:rPr>
          <w:rFonts w:ascii="TH SarabunPSK" w:eastAsia="Calibri" w:hAnsi="TH SarabunPSK" w:cs="TH SarabunPSK"/>
          <w:b/>
          <w:bCs/>
          <w:sz w:val="32"/>
          <w:szCs w:val="32"/>
        </w:rPr>
      </w:pPr>
    </w:p>
    <w:p w14:paraId="51DEE0E5" w14:textId="77777777" w:rsidR="00DE3177" w:rsidRDefault="00DE3177" w:rsidP="006F0784">
      <w:pPr>
        <w:spacing w:after="0" w:line="240" w:lineRule="auto"/>
        <w:jc w:val="thaiDistribute"/>
        <w:rPr>
          <w:rFonts w:ascii="TH SarabunPSK" w:eastAsia="Calibri" w:hAnsi="TH SarabunPSK" w:cs="TH SarabunPSK"/>
          <w:b/>
          <w:bCs/>
          <w:sz w:val="32"/>
          <w:szCs w:val="32"/>
        </w:rPr>
      </w:pPr>
    </w:p>
    <w:p w14:paraId="0B87D83A" w14:textId="77777777" w:rsidR="00385C50" w:rsidRDefault="00385C50" w:rsidP="006F0784">
      <w:pPr>
        <w:spacing w:after="0" w:line="240" w:lineRule="auto"/>
        <w:jc w:val="thaiDistribute"/>
        <w:rPr>
          <w:rFonts w:ascii="TH SarabunPSK" w:eastAsia="Calibri" w:hAnsi="TH SarabunPSK" w:cs="TH SarabunPSK"/>
          <w:b/>
          <w:bCs/>
          <w:sz w:val="32"/>
          <w:szCs w:val="32"/>
        </w:rPr>
      </w:pPr>
    </w:p>
    <w:p w14:paraId="219D18FA" w14:textId="77777777" w:rsidR="00385C50" w:rsidRDefault="00385C50" w:rsidP="006F0784">
      <w:pPr>
        <w:spacing w:after="0" w:line="240" w:lineRule="auto"/>
        <w:jc w:val="thaiDistribute"/>
        <w:rPr>
          <w:rFonts w:ascii="TH SarabunPSK" w:eastAsia="Calibri" w:hAnsi="TH SarabunPSK" w:cs="TH SarabunPSK"/>
          <w:b/>
          <w:bCs/>
          <w:sz w:val="32"/>
          <w:szCs w:val="32"/>
        </w:rPr>
      </w:pPr>
    </w:p>
    <w:p w14:paraId="3A1B1B8D" w14:textId="77777777" w:rsidR="00385C50" w:rsidRDefault="00385C50" w:rsidP="006F0784">
      <w:pPr>
        <w:spacing w:after="0" w:line="240" w:lineRule="auto"/>
        <w:jc w:val="thaiDistribute"/>
        <w:rPr>
          <w:rFonts w:ascii="TH SarabunPSK" w:eastAsia="Calibri" w:hAnsi="TH SarabunPSK" w:cs="TH SarabunPSK"/>
          <w:b/>
          <w:bCs/>
          <w:sz w:val="32"/>
          <w:szCs w:val="32"/>
        </w:rPr>
      </w:pPr>
    </w:p>
    <w:p w14:paraId="6D35D77E" w14:textId="77777777" w:rsidR="00DE3177" w:rsidRDefault="00DE3177" w:rsidP="006F0784">
      <w:pPr>
        <w:spacing w:after="0" w:line="240" w:lineRule="auto"/>
        <w:jc w:val="thaiDistribute"/>
        <w:rPr>
          <w:rFonts w:ascii="TH SarabunPSK" w:eastAsia="Calibri" w:hAnsi="TH SarabunPSK" w:cs="TH SarabunPSK"/>
          <w:b/>
          <w:bCs/>
          <w:sz w:val="32"/>
          <w:szCs w:val="32"/>
        </w:rPr>
      </w:pPr>
    </w:p>
    <w:p w14:paraId="5398E32E" w14:textId="7D4FF6F3" w:rsidR="006F0784" w:rsidRPr="00C6629F" w:rsidRDefault="006F0784" w:rsidP="006F0784">
      <w:pPr>
        <w:spacing w:after="0" w:line="240" w:lineRule="auto"/>
        <w:jc w:val="thaiDistribute"/>
        <w:rPr>
          <w:rFonts w:ascii="TH SarabunPSK" w:eastAsia="Calibri" w:hAnsi="TH SarabunPSK" w:cs="TH SarabunPSK"/>
          <w:sz w:val="32"/>
          <w:szCs w:val="32"/>
          <w:cs/>
        </w:rPr>
      </w:pPr>
      <w:r w:rsidRPr="00C6629F">
        <w:rPr>
          <w:rFonts w:ascii="TH SarabunPSK" w:eastAsia="Calibri" w:hAnsi="TH SarabunPSK" w:cs="TH SarabunPSK"/>
          <w:b/>
          <w:bCs/>
          <w:sz w:val="32"/>
          <w:szCs w:val="32"/>
          <w:cs/>
        </w:rPr>
        <w:lastRenderedPageBreak/>
        <w:t xml:space="preserve">ตารางที่ </w:t>
      </w:r>
      <w:r>
        <w:rPr>
          <w:rFonts w:ascii="TH SarabunPSK" w:eastAsia="Calibri" w:hAnsi="TH SarabunPSK" w:cs="TH SarabunPSK"/>
          <w:b/>
          <w:bCs/>
          <w:sz w:val="32"/>
          <w:szCs w:val="32"/>
        </w:rPr>
        <w:t>3</w:t>
      </w:r>
      <w:r w:rsidRPr="00C6629F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Pr="00C6629F">
        <w:rPr>
          <w:rFonts w:ascii="TH SarabunPSK" w:eastAsia="Calibri" w:hAnsi="TH SarabunPSK" w:cs="TH SarabunPSK"/>
          <w:sz w:val="32"/>
          <w:szCs w:val="32"/>
          <w:cs/>
        </w:rPr>
        <w:t>อัตราป่วยโรค</w:t>
      </w:r>
      <w:r w:rsidR="0075593C">
        <w:rPr>
          <w:rFonts w:ascii="TH SarabunPSK" w:eastAsia="Calibri" w:hAnsi="TH SarabunPSK" w:cs="TH SarabunPSK" w:hint="cs"/>
          <w:sz w:val="32"/>
          <w:szCs w:val="32"/>
          <w:cs/>
        </w:rPr>
        <w:t>ลมร้อน</w:t>
      </w:r>
      <w:r w:rsidRPr="00C6629F">
        <w:rPr>
          <w:rFonts w:ascii="TH SarabunPSK" w:eastAsia="Calibri" w:hAnsi="TH SarabunPSK" w:cs="TH SarabunPSK"/>
          <w:sz w:val="32"/>
          <w:szCs w:val="32"/>
          <w:cs/>
        </w:rPr>
        <w:t xml:space="preserve"> แยกรายอำเภอ ในจังหวัดศรีสะเกษ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660"/>
        <w:gridCol w:w="1421"/>
        <w:gridCol w:w="1681"/>
        <w:gridCol w:w="830"/>
        <w:gridCol w:w="2256"/>
        <w:gridCol w:w="942"/>
        <w:gridCol w:w="1281"/>
      </w:tblGrid>
      <w:tr w:rsidR="006F0784" w:rsidRPr="00C6629F" w14:paraId="4F75EB1F" w14:textId="77777777" w:rsidTr="001B27B4">
        <w:trPr>
          <w:trHeight w:val="400"/>
          <w:jc w:val="center"/>
        </w:trPr>
        <w:tc>
          <w:tcPr>
            <w:tcW w:w="364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2B502BA9" w14:textId="77777777" w:rsidR="006F0784" w:rsidRPr="00C6629F" w:rsidRDefault="006F0784" w:rsidP="001B27B4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</w:pPr>
            <w:r w:rsidRPr="00C6629F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ลำดับ</w:t>
            </w:r>
          </w:p>
        </w:tc>
        <w:tc>
          <w:tcPr>
            <w:tcW w:w="783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3DA7C4F7" w14:textId="77777777" w:rsidR="006F0784" w:rsidRPr="00C6629F" w:rsidRDefault="006F0784" w:rsidP="001B27B4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/>
                <w:sz w:val="28"/>
                <w:cs/>
              </w:rPr>
              <w:t>อำเภอ</w:t>
            </w:r>
          </w:p>
        </w:tc>
        <w:tc>
          <w:tcPr>
            <w:tcW w:w="927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683C1803" w14:textId="77777777" w:rsidR="006F0784" w:rsidRPr="00C6629F" w:rsidRDefault="006F0784" w:rsidP="001B27B4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จำนวนผู้ป่วย</w:t>
            </w:r>
          </w:p>
        </w:tc>
        <w:tc>
          <w:tcPr>
            <w:tcW w:w="458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64721496" w14:textId="77777777" w:rsidR="006F0784" w:rsidRPr="00C6629F" w:rsidRDefault="006F0784" w:rsidP="001B27B4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</w:pPr>
            <w:r w:rsidRPr="00C6629F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เสียชีวิต</w:t>
            </w:r>
          </w:p>
        </w:tc>
        <w:tc>
          <w:tcPr>
            <w:tcW w:w="1244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078CB51C" w14:textId="77777777" w:rsidR="006F0784" w:rsidRPr="00C6629F" w:rsidRDefault="006F0784" w:rsidP="001B27B4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อัตราป่วยต่อแสนประชากร</w:t>
            </w:r>
          </w:p>
        </w:tc>
        <w:tc>
          <w:tcPr>
            <w:tcW w:w="519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3C0C94E4" w14:textId="77777777" w:rsidR="006F0784" w:rsidRPr="00C6629F" w:rsidRDefault="006F0784" w:rsidP="001B27B4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อัตราตาย</w:t>
            </w:r>
          </w:p>
        </w:tc>
        <w:tc>
          <w:tcPr>
            <w:tcW w:w="706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49B8BEA0" w14:textId="77777777" w:rsidR="006F0784" w:rsidRPr="00C6629F" w:rsidRDefault="006F0784" w:rsidP="001B27B4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C6629F">
              <w:rPr>
                <w:rFonts w:ascii="TH SarabunPSK" w:hAnsi="TH SarabunPSK" w:cs="TH SarabunPSK"/>
                <w:b/>
                <w:bCs/>
                <w:color w:val="000000"/>
                <w:sz w:val="28"/>
                <w:cs/>
              </w:rPr>
              <w:t>อัตราป่วยตาย</w:t>
            </w:r>
          </w:p>
        </w:tc>
      </w:tr>
      <w:tr w:rsidR="00017867" w:rsidRPr="00C6629F" w14:paraId="62D65647" w14:textId="77777777" w:rsidTr="00C265B6">
        <w:trPr>
          <w:trHeight w:val="400"/>
          <w:jc w:val="center"/>
        </w:trPr>
        <w:tc>
          <w:tcPr>
            <w:tcW w:w="364" w:type="pct"/>
            <w:tcBorders>
              <w:top w:val="single" w:sz="4" w:space="0" w:color="auto"/>
            </w:tcBorders>
            <w:shd w:val="clear" w:color="auto" w:fill="D0CECE"/>
            <w:noWrap/>
            <w:vAlign w:val="center"/>
            <w:hideMark/>
          </w:tcPr>
          <w:p w14:paraId="79C9ECC9" w14:textId="77777777" w:rsidR="00017867" w:rsidRPr="009461B8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  <w:t>1</w:t>
            </w:r>
          </w:p>
        </w:tc>
        <w:tc>
          <w:tcPr>
            <w:tcW w:w="783" w:type="pct"/>
            <w:tcBorders>
              <w:top w:val="single" w:sz="4" w:space="0" w:color="auto"/>
            </w:tcBorders>
            <w:shd w:val="clear" w:color="auto" w:fill="D0CECE"/>
            <w:noWrap/>
            <w:vAlign w:val="bottom"/>
          </w:tcPr>
          <w:p w14:paraId="528DC3C5" w14:textId="2ADD9B26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cs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  <w:cs/>
              </w:rPr>
              <w:t>น้ำเกลี้ยง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noWrap/>
            <w:vAlign w:val="bottom"/>
          </w:tcPr>
          <w:p w14:paraId="239C3403" w14:textId="159C2F89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2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noWrap/>
            <w:vAlign w:val="bottom"/>
            <w:hideMark/>
          </w:tcPr>
          <w:p w14:paraId="3A840998" w14:textId="12F8784E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noWrap/>
            <w:vAlign w:val="bottom"/>
          </w:tcPr>
          <w:p w14:paraId="7670D007" w14:textId="383F75F9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4.50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noWrap/>
            <w:vAlign w:val="bottom"/>
            <w:hideMark/>
          </w:tcPr>
          <w:p w14:paraId="60E98524" w14:textId="0AF5CDCB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noWrap/>
            <w:vAlign w:val="bottom"/>
            <w:hideMark/>
          </w:tcPr>
          <w:p w14:paraId="79A5A5CB" w14:textId="7AFA7A49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  <w:t>0.00</w:t>
            </w:r>
          </w:p>
        </w:tc>
      </w:tr>
      <w:tr w:rsidR="00017867" w:rsidRPr="00C6629F" w14:paraId="5A83DEA9" w14:textId="77777777" w:rsidTr="00C265B6">
        <w:trPr>
          <w:trHeight w:val="400"/>
          <w:jc w:val="center"/>
        </w:trPr>
        <w:tc>
          <w:tcPr>
            <w:tcW w:w="364" w:type="pct"/>
            <w:noWrap/>
            <w:vAlign w:val="center"/>
            <w:hideMark/>
          </w:tcPr>
          <w:p w14:paraId="53B8D39C" w14:textId="77777777" w:rsidR="00017867" w:rsidRPr="009461B8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2</w:t>
            </w:r>
          </w:p>
        </w:tc>
        <w:tc>
          <w:tcPr>
            <w:tcW w:w="783" w:type="pct"/>
            <w:noWrap/>
            <w:vAlign w:val="bottom"/>
          </w:tcPr>
          <w:p w14:paraId="749ADE23" w14:textId="5111E01A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  <w:cs/>
              </w:rPr>
              <w:t>วังหิน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448D614" w14:textId="677CB358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1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49B6BA" w14:textId="612C0DB8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BF3C1FC" w14:textId="5C575137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1.98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658DCE" w14:textId="39268190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FDE696" w14:textId="76323A7A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</w:tr>
      <w:tr w:rsidR="00017867" w:rsidRPr="00C6629F" w14:paraId="72B8D7DC" w14:textId="77777777" w:rsidTr="00C265B6">
        <w:trPr>
          <w:trHeight w:val="400"/>
          <w:jc w:val="center"/>
        </w:trPr>
        <w:tc>
          <w:tcPr>
            <w:tcW w:w="364" w:type="pct"/>
            <w:noWrap/>
            <w:vAlign w:val="center"/>
            <w:hideMark/>
          </w:tcPr>
          <w:p w14:paraId="1001CEE4" w14:textId="77777777" w:rsidR="00017867" w:rsidRPr="009461B8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3</w:t>
            </w:r>
          </w:p>
        </w:tc>
        <w:tc>
          <w:tcPr>
            <w:tcW w:w="783" w:type="pct"/>
            <w:noWrap/>
            <w:vAlign w:val="bottom"/>
          </w:tcPr>
          <w:p w14:paraId="306ABDF9" w14:textId="6127E995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  <w:cs/>
              </w:rPr>
              <w:t>ปรางค์กู่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A06B554" w14:textId="49DF1947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1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671003" w14:textId="721738D3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2DE1B49" w14:textId="71BBBA19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1.51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C96AFA" w14:textId="12186A84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19E025" w14:textId="7FFA532D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</w:tr>
      <w:tr w:rsidR="00017867" w:rsidRPr="00C6629F" w14:paraId="58E3B4E0" w14:textId="77777777" w:rsidTr="00C265B6">
        <w:trPr>
          <w:trHeight w:val="400"/>
          <w:jc w:val="center"/>
        </w:trPr>
        <w:tc>
          <w:tcPr>
            <w:tcW w:w="364" w:type="pct"/>
            <w:noWrap/>
            <w:vAlign w:val="center"/>
            <w:hideMark/>
          </w:tcPr>
          <w:p w14:paraId="383E0CC2" w14:textId="77777777" w:rsidR="00017867" w:rsidRPr="009461B8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4</w:t>
            </w:r>
          </w:p>
        </w:tc>
        <w:tc>
          <w:tcPr>
            <w:tcW w:w="783" w:type="pct"/>
            <w:noWrap/>
            <w:vAlign w:val="bottom"/>
          </w:tcPr>
          <w:p w14:paraId="3F7C2F71" w14:textId="306250A1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  <w:cs/>
              </w:rPr>
              <w:t>ราษีไศล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A34C809" w14:textId="34B48368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1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EACDC5" w14:textId="7FEBEB3D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BE4E9DD" w14:textId="4FFC7C52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1.26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ECA152" w14:textId="74B1002C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F59F0E" w14:textId="4155E51A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</w:tr>
      <w:tr w:rsidR="00017867" w:rsidRPr="00C6629F" w14:paraId="14109550" w14:textId="77777777" w:rsidTr="00C265B6">
        <w:trPr>
          <w:trHeight w:val="400"/>
          <w:jc w:val="center"/>
        </w:trPr>
        <w:tc>
          <w:tcPr>
            <w:tcW w:w="364" w:type="pct"/>
            <w:noWrap/>
            <w:vAlign w:val="center"/>
            <w:hideMark/>
          </w:tcPr>
          <w:p w14:paraId="329ED895" w14:textId="77777777" w:rsidR="00017867" w:rsidRPr="009461B8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5</w:t>
            </w:r>
          </w:p>
        </w:tc>
        <w:tc>
          <w:tcPr>
            <w:tcW w:w="783" w:type="pct"/>
            <w:noWrap/>
            <w:vAlign w:val="bottom"/>
          </w:tcPr>
          <w:p w14:paraId="12E7927D" w14:textId="477518AD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  <w:cs/>
              </w:rPr>
              <w:t>ขุขันธ์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8EB8E64" w14:textId="2F547718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1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C26905" w14:textId="18AC7547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043C4BA" w14:textId="7F04BDA4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0.67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DEDA3B" w14:textId="45607C3D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66C7ED" w14:textId="1742E4C0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</w:tr>
      <w:tr w:rsidR="00017867" w:rsidRPr="00C6629F" w14:paraId="697F1D9D" w14:textId="77777777" w:rsidTr="00C265B6">
        <w:trPr>
          <w:trHeight w:val="400"/>
          <w:jc w:val="center"/>
        </w:trPr>
        <w:tc>
          <w:tcPr>
            <w:tcW w:w="364" w:type="pct"/>
            <w:noWrap/>
            <w:vAlign w:val="center"/>
            <w:hideMark/>
          </w:tcPr>
          <w:p w14:paraId="5B3CC9BF" w14:textId="77777777" w:rsidR="00017867" w:rsidRPr="009461B8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6</w:t>
            </w:r>
          </w:p>
        </w:tc>
        <w:tc>
          <w:tcPr>
            <w:tcW w:w="783" w:type="pct"/>
            <w:noWrap/>
            <w:vAlign w:val="bottom"/>
          </w:tcPr>
          <w:p w14:paraId="46147A41" w14:textId="51292D11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  <w:cs/>
              </w:rPr>
              <w:t>เมือง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ศรีสะเกษ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AA2EF99" w14:textId="678564A2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CE8E34" w14:textId="2B1BF0D9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A3267FC" w14:textId="5F1A9905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0.00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CC1B92" w14:textId="0094454B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4A6E87" w14:textId="7C4E461B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</w:tr>
      <w:tr w:rsidR="00017867" w:rsidRPr="00C6629F" w14:paraId="6CB60637" w14:textId="77777777" w:rsidTr="00C265B6">
        <w:trPr>
          <w:trHeight w:val="400"/>
          <w:jc w:val="center"/>
        </w:trPr>
        <w:tc>
          <w:tcPr>
            <w:tcW w:w="364" w:type="pct"/>
            <w:noWrap/>
            <w:vAlign w:val="center"/>
            <w:hideMark/>
          </w:tcPr>
          <w:p w14:paraId="4C9FF171" w14:textId="77777777" w:rsidR="00017867" w:rsidRPr="009461B8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7</w:t>
            </w:r>
          </w:p>
        </w:tc>
        <w:tc>
          <w:tcPr>
            <w:tcW w:w="783" w:type="pct"/>
            <w:noWrap/>
            <w:vAlign w:val="bottom"/>
          </w:tcPr>
          <w:p w14:paraId="2EFE5AFC" w14:textId="0F04461A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  <w:cs/>
              </w:rPr>
              <w:t>กันทรารมย์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EF554B4" w14:textId="0372779E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BF7174" w14:textId="7FE19231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F7056EA" w14:textId="34A8E6BA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0.00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C33ECE" w14:textId="5332F056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4D189D" w14:textId="61E46807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</w:tr>
      <w:tr w:rsidR="00017867" w:rsidRPr="00C6629F" w14:paraId="0026A5CC" w14:textId="77777777" w:rsidTr="00C265B6">
        <w:trPr>
          <w:trHeight w:val="400"/>
          <w:jc w:val="center"/>
        </w:trPr>
        <w:tc>
          <w:tcPr>
            <w:tcW w:w="364" w:type="pct"/>
            <w:noWrap/>
            <w:vAlign w:val="center"/>
            <w:hideMark/>
          </w:tcPr>
          <w:p w14:paraId="1E195B40" w14:textId="77777777" w:rsidR="00017867" w:rsidRPr="009461B8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8</w:t>
            </w:r>
          </w:p>
        </w:tc>
        <w:tc>
          <w:tcPr>
            <w:tcW w:w="783" w:type="pct"/>
            <w:noWrap/>
            <w:vAlign w:val="bottom"/>
          </w:tcPr>
          <w:p w14:paraId="4DCE760C" w14:textId="2D6891F1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  <w:cs/>
              </w:rPr>
              <w:t>โนนคูณ</w:t>
            </w:r>
          </w:p>
        </w:tc>
        <w:tc>
          <w:tcPr>
            <w:tcW w:w="927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0493955C" w14:textId="596396ED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458" w:type="pct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2CD5AC96" w14:textId="0BB269A6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1C4AB8E2" w14:textId="6A6BC8A1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0.00</w:t>
            </w:r>
          </w:p>
        </w:tc>
        <w:tc>
          <w:tcPr>
            <w:tcW w:w="519" w:type="pct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79A36707" w14:textId="02EEEED2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0CB468D7" w14:textId="1277B5E1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</w:tr>
      <w:tr w:rsidR="00017867" w:rsidRPr="00C6629F" w14:paraId="71A4503C" w14:textId="77777777" w:rsidTr="00C265B6">
        <w:trPr>
          <w:trHeight w:val="400"/>
          <w:jc w:val="center"/>
        </w:trPr>
        <w:tc>
          <w:tcPr>
            <w:tcW w:w="364" w:type="pct"/>
            <w:noWrap/>
            <w:vAlign w:val="center"/>
            <w:hideMark/>
          </w:tcPr>
          <w:p w14:paraId="65B34498" w14:textId="77777777" w:rsidR="00017867" w:rsidRPr="009461B8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9</w:t>
            </w:r>
          </w:p>
        </w:tc>
        <w:tc>
          <w:tcPr>
            <w:tcW w:w="783" w:type="pct"/>
            <w:noWrap/>
            <w:vAlign w:val="bottom"/>
          </w:tcPr>
          <w:p w14:paraId="295B71FC" w14:textId="1ACB1644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  <w:cs/>
              </w:rPr>
              <w:t>ยางชุมน้อย</w:t>
            </w:r>
          </w:p>
        </w:tc>
        <w:tc>
          <w:tcPr>
            <w:tcW w:w="927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34308E97" w14:textId="5CA1FA95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458" w:type="pct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45DAF99E" w14:textId="568BC4EB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7CA6F62A" w14:textId="6E3B7F58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0.00</w:t>
            </w:r>
          </w:p>
        </w:tc>
        <w:tc>
          <w:tcPr>
            <w:tcW w:w="519" w:type="pct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2C3EAC4F" w14:textId="234CB240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7B6520B2" w14:textId="15892A58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</w:tr>
      <w:tr w:rsidR="00017867" w:rsidRPr="00C6629F" w14:paraId="4FA0139E" w14:textId="77777777" w:rsidTr="00C265B6">
        <w:trPr>
          <w:trHeight w:val="400"/>
          <w:jc w:val="center"/>
        </w:trPr>
        <w:tc>
          <w:tcPr>
            <w:tcW w:w="364" w:type="pct"/>
            <w:noWrap/>
            <w:vAlign w:val="center"/>
          </w:tcPr>
          <w:p w14:paraId="47A70C80" w14:textId="77777777" w:rsidR="00017867" w:rsidRPr="009461B8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10</w:t>
            </w:r>
          </w:p>
        </w:tc>
        <w:tc>
          <w:tcPr>
            <w:tcW w:w="783" w:type="pct"/>
            <w:noWrap/>
            <w:vAlign w:val="bottom"/>
          </w:tcPr>
          <w:p w14:paraId="6E976A55" w14:textId="5D92DBC8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  <w:cs/>
              </w:rPr>
              <w:t>โพธิ์ศรีสุวรรณ</w:t>
            </w:r>
          </w:p>
        </w:tc>
        <w:tc>
          <w:tcPr>
            <w:tcW w:w="927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41D724EE" w14:textId="4D1702F7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458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75B0A795" w14:textId="4B0E4D60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1519F944" w14:textId="635C0EF3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0.00</w:t>
            </w:r>
          </w:p>
        </w:tc>
        <w:tc>
          <w:tcPr>
            <w:tcW w:w="519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207C5C2E" w14:textId="29B1C983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5DE90635" w14:textId="4A2A2EE3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</w:tr>
      <w:tr w:rsidR="00017867" w:rsidRPr="00C6629F" w14:paraId="2DA070F3" w14:textId="77777777" w:rsidTr="00C265B6">
        <w:trPr>
          <w:trHeight w:val="400"/>
          <w:jc w:val="center"/>
        </w:trPr>
        <w:tc>
          <w:tcPr>
            <w:tcW w:w="364" w:type="pct"/>
            <w:noWrap/>
            <w:vAlign w:val="center"/>
          </w:tcPr>
          <w:p w14:paraId="4B1D719C" w14:textId="77777777" w:rsidR="00017867" w:rsidRPr="009461B8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11</w:t>
            </w:r>
          </w:p>
        </w:tc>
        <w:tc>
          <w:tcPr>
            <w:tcW w:w="783" w:type="pct"/>
            <w:noWrap/>
            <w:vAlign w:val="bottom"/>
          </w:tcPr>
          <w:p w14:paraId="439C4603" w14:textId="030C904B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  <w:cs/>
              </w:rPr>
              <w:t>บึงบูรพ์</w:t>
            </w:r>
          </w:p>
        </w:tc>
        <w:tc>
          <w:tcPr>
            <w:tcW w:w="927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5D36C0D9" w14:textId="06D99999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458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189123EB" w14:textId="7EBB4C30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131BB51B" w14:textId="461D8118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0.00</w:t>
            </w:r>
          </w:p>
        </w:tc>
        <w:tc>
          <w:tcPr>
            <w:tcW w:w="519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28FF9245" w14:textId="248C8141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6F9B2327" w14:textId="4F5587CA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.00</w:t>
            </w:r>
          </w:p>
        </w:tc>
      </w:tr>
      <w:tr w:rsidR="00017867" w:rsidRPr="00C6629F" w14:paraId="0E9E5C79" w14:textId="77777777" w:rsidTr="00C265B6">
        <w:trPr>
          <w:trHeight w:val="400"/>
          <w:jc w:val="center"/>
        </w:trPr>
        <w:tc>
          <w:tcPr>
            <w:tcW w:w="364" w:type="pct"/>
            <w:noWrap/>
            <w:vAlign w:val="center"/>
          </w:tcPr>
          <w:p w14:paraId="7F19F5C3" w14:textId="77777777" w:rsidR="00017867" w:rsidRPr="009461B8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12</w:t>
            </w:r>
          </w:p>
        </w:tc>
        <w:tc>
          <w:tcPr>
            <w:tcW w:w="783" w:type="pct"/>
            <w:noWrap/>
            <w:vAlign w:val="bottom"/>
          </w:tcPr>
          <w:p w14:paraId="21F631BA" w14:textId="62D5CDAB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  <w:cs/>
              </w:rPr>
              <w:t>พยุห์</w:t>
            </w:r>
          </w:p>
        </w:tc>
        <w:tc>
          <w:tcPr>
            <w:tcW w:w="927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7CDE7805" w14:textId="64E62A38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458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7DAF54A5" w14:textId="7266D85A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4A4F2F75" w14:textId="1C83EDBF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0.00</w:t>
            </w:r>
          </w:p>
        </w:tc>
        <w:tc>
          <w:tcPr>
            <w:tcW w:w="519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5ADC7C89" w14:textId="1DD47519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57A27639" w14:textId="1F473B9C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0.00</w:t>
            </w:r>
          </w:p>
        </w:tc>
      </w:tr>
      <w:tr w:rsidR="00017867" w:rsidRPr="00C6629F" w14:paraId="7459976C" w14:textId="77777777" w:rsidTr="00C265B6">
        <w:trPr>
          <w:trHeight w:val="400"/>
          <w:jc w:val="center"/>
        </w:trPr>
        <w:tc>
          <w:tcPr>
            <w:tcW w:w="364" w:type="pct"/>
            <w:noWrap/>
            <w:vAlign w:val="center"/>
          </w:tcPr>
          <w:p w14:paraId="6C4E59C8" w14:textId="77777777" w:rsidR="00017867" w:rsidRPr="009461B8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13</w:t>
            </w:r>
          </w:p>
        </w:tc>
        <w:tc>
          <w:tcPr>
            <w:tcW w:w="783" w:type="pct"/>
            <w:noWrap/>
            <w:vAlign w:val="bottom"/>
          </w:tcPr>
          <w:p w14:paraId="14D746F8" w14:textId="2953A4FC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  <w:cs/>
              </w:rPr>
              <w:t>ขุนหาญ</w:t>
            </w:r>
          </w:p>
        </w:tc>
        <w:tc>
          <w:tcPr>
            <w:tcW w:w="927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21CA4E92" w14:textId="6CEE838D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458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6934EC89" w14:textId="6E86EBE7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2E633822" w14:textId="6E56204D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0.00</w:t>
            </w:r>
          </w:p>
        </w:tc>
        <w:tc>
          <w:tcPr>
            <w:tcW w:w="519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2F6D4D90" w14:textId="7A9D0C35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0F4565A8" w14:textId="0AC68061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0.00</w:t>
            </w:r>
          </w:p>
        </w:tc>
      </w:tr>
      <w:tr w:rsidR="00017867" w:rsidRPr="00C6629F" w14:paraId="0116A15F" w14:textId="77777777" w:rsidTr="00C265B6">
        <w:trPr>
          <w:trHeight w:val="400"/>
          <w:jc w:val="center"/>
        </w:trPr>
        <w:tc>
          <w:tcPr>
            <w:tcW w:w="364" w:type="pct"/>
            <w:noWrap/>
            <w:vAlign w:val="center"/>
          </w:tcPr>
          <w:p w14:paraId="2C130FAF" w14:textId="77777777" w:rsidR="00017867" w:rsidRPr="009461B8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14</w:t>
            </w:r>
          </w:p>
        </w:tc>
        <w:tc>
          <w:tcPr>
            <w:tcW w:w="783" w:type="pct"/>
            <w:noWrap/>
            <w:vAlign w:val="bottom"/>
          </w:tcPr>
          <w:p w14:paraId="724D7361" w14:textId="3672E466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  <w:cs/>
              </w:rPr>
              <w:t>อุทุมพรพิสัย</w:t>
            </w:r>
          </w:p>
        </w:tc>
        <w:tc>
          <w:tcPr>
            <w:tcW w:w="927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20504308" w14:textId="1539B6EE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458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422847DF" w14:textId="4914FCD2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1E5A182C" w14:textId="2B9748B1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0.00</w:t>
            </w:r>
          </w:p>
        </w:tc>
        <w:tc>
          <w:tcPr>
            <w:tcW w:w="519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015E0184" w14:textId="75EA3C12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0E6CDAE8" w14:textId="7C37BF42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0.00</w:t>
            </w:r>
          </w:p>
        </w:tc>
      </w:tr>
      <w:tr w:rsidR="00017867" w:rsidRPr="00C6629F" w14:paraId="418BFBE9" w14:textId="77777777" w:rsidTr="00C265B6">
        <w:trPr>
          <w:trHeight w:val="400"/>
          <w:jc w:val="center"/>
        </w:trPr>
        <w:tc>
          <w:tcPr>
            <w:tcW w:w="364" w:type="pct"/>
            <w:noWrap/>
            <w:vAlign w:val="center"/>
          </w:tcPr>
          <w:p w14:paraId="5C396322" w14:textId="77777777" w:rsidR="00017867" w:rsidRPr="009461B8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15</w:t>
            </w:r>
          </w:p>
        </w:tc>
        <w:tc>
          <w:tcPr>
            <w:tcW w:w="783" w:type="pct"/>
            <w:noWrap/>
            <w:vAlign w:val="bottom"/>
          </w:tcPr>
          <w:p w14:paraId="209CF897" w14:textId="7A1A8456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  <w:cs/>
              </w:rPr>
              <w:t>ไพรบึง</w:t>
            </w:r>
          </w:p>
        </w:tc>
        <w:tc>
          <w:tcPr>
            <w:tcW w:w="927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40F98F66" w14:textId="622B81EE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458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40FF0E07" w14:textId="4533E087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13C9F172" w14:textId="4C414BF8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0.00</w:t>
            </w:r>
          </w:p>
        </w:tc>
        <w:tc>
          <w:tcPr>
            <w:tcW w:w="519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45406028" w14:textId="360F7141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51B5ABC8" w14:textId="01B145C2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0.00</w:t>
            </w:r>
          </w:p>
        </w:tc>
      </w:tr>
      <w:tr w:rsidR="00017867" w:rsidRPr="00C6629F" w14:paraId="4B689331" w14:textId="77777777" w:rsidTr="00C265B6">
        <w:trPr>
          <w:trHeight w:val="400"/>
          <w:jc w:val="center"/>
        </w:trPr>
        <w:tc>
          <w:tcPr>
            <w:tcW w:w="364" w:type="pct"/>
            <w:noWrap/>
            <w:vAlign w:val="center"/>
          </w:tcPr>
          <w:p w14:paraId="324BF4D5" w14:textId="77777777" w:rsidR="00017867" w:rsidRPr="009461B8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16</w:t>
            </w:r>
          </w:p>
        </w:tc>
        <w:tc>
          <w:tcPr>
            <w:tcW w:w="783" w:type="pct"/>
            <w:noWrap/>
            <w:vAlign w:val="bottom"/>
          </w:tcPr>
          <w:p w14:paraId="26FC6B65" w14:textId="2A6C9D17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  <w:cs/>
              </w:rPr>
              <w:t>ภูสิงห์</w:t>
            </w:r>
          </w:p>
        </w:tc>
        <w:tc>
          <w:tcPr>
            <w:tcW w:w="927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3CB0B744" w14:textId="3A246D84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458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627380AC" w14:textId="72396585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041C1F94" w14:textId="672289E9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0.00</w:t>
            </w:r>
          </w:p>
        </w:tc>
        <w:tc>
          <w:tcPr>
            <w:tcW w:w="519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45F4231E" w14:textId="0978A80D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41F41223" w14:textId="08CDE3D8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0.00</w:t>
            </w:r>
          </w:p>
        </w:tc>
      </w:tr>
      <w:tr w:rsidR="00017867" w:rsidRPr="00C6629F" w14:paraId="56FACB2C" w14:textId="77777777" w:rsidTr="00C265B6">
        <w:trPr>
          <w:trHeight w:val="400"/>
          <w:jc w:val="center"/>
        </w:trPr>
        <w:tc>
          <w:tcPr>
            <w:tcW w:w="364" w:type="pct"/>
            <w:noWrap/>
            <w:vAlign w:val="center"/>
          </w:tcPr>
          <w:p w14:paraId="05E3ADC6" w14:textId="77777777" w:rsidR="00017867" w:rsidRPr="009461B8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17</w:t>
            </w:r>
          </w:p>
        </w:tc>
        <w:tc>
          <w:tcPr>
            <w:tcW w:w="783" w:type="pct"/>
            <w:noWrap/>
            <w:vAlign w:val="bottom"/>
          </w:tcPr>
          <w:p w14:paraId="0A8E38C9" w14:textId="2E0E5322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  <w:cs/>
              </w:rPr>
              <w:t>ศรีรัตนะ</w:t>
            </w:r>
          </w:p>
        </w:tc>
        <w:tc>
          <w:tcPr>
            <w:tcW w:w="927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0D251ECF" w14:textId="228A2391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458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641BAFFB" w14:textId="1EF88E4A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153B26A6" w14:textId="48467D3E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0.00</w:t>
            </w:r>
          </w:p>
        </w:tc>
        <w:tc>
          <w:tcPr>
            <w:tcW w:w="519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19466874" w14:textId="74D3C19A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3D21DBD2" w14:textId="5DAA8A12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0.00</w:t>
            </w:r>
          </w:p>
        </w:tc>
      </w:tr>
      <w:tr w:rsidR="00017867" w:rsidRPr="00C6629F" w14:paraId="30EC2F6A" w14:textId="77777777" w:rsidTr="00C265B6">
        <w:trPr>
          <w:trHeight w:val="400"/>
          <w:jc w:val="center"/>
        </w:trPr>
        <w:tc>
          <w:tcPr>
            <w:tcW w:w="364" w:type="pct"/>
            <w:noWrap/>
            <w:vAlign w:val="center"/>
          </w:tcPr>
          <w:p w14:paraId="6E51468D" w14:textId="77777777" w:rsidR="00017867" w:rsidRPr="009461B8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18</w:t>
            </w:r>
          </w:p>
        </w:tc>
        <w:tc>
          <w:tcPr>
            <w:tcW w:w="783" w:type="pct"/>
            <w:noWrap/>
            <w:vAlign w:val="bottom"/>
          </w:tcPr>
          <w:p w14:paraId="3F0C7AD2" w14:textId="294360C7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  <w:cs/>
              </w:rPr>
              <w:t>กันทรลักษ์</w:t>
            </w:r>
          </w:p>
        </w:tc>
        <w:tc>
          <w:tcPr>
            <w:tcW w:w="927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5CD09DD5" w14:textId="28833783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458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4A43E286" w14:textId="407760CF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295608F8" w14:textId="7C3C4909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0.00</w:t>
            </w:r>
          </w:p>
        </w:tc>
        <w:tc>
          <w:tcPr>
            <w:tcW w:w="519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64A2E736" w14:textId="7AB72AB3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588CE9A4" w14:textId="727FB2A3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0.00</w:t>
            </w:r>
          </w:p>
        </w:tc>
      </w:tr>
      <w:tr w:rsidR="00017867" w:rsidRPr="00C6629F" w14:paraId="12AF057B" w14:textId="77777777" w:rsidTr="00C265B6">
        <w:trPr>
          <w:trHeight w:val="400"/>
          <w:jc w:val="center"/>
        </w:trPr>
        <w:tc>
          <w:tcPr>
            <w:tcW w:w="364" w:type="pct"/>
            <w:noWrap/>
            <w:vAlign w:val="center"/>
          </w:tcPr>
          <w:p w14:paraId="6FE3D27E" w14:textId="77777777" w:rsidR="00017867" w:rsidRPr="009461B8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19</w:t>
            </w:r>
          </w:p>
        </w:tc>
        <w:tc>
          <w:tcPr>
            <w:tcW w:w="783" w:type="pct"/>
            <w:noWrap/>
            <w:vAlign w:val="bottom"/>
          </w:tcPr>
          <w:p w14:paraId="120F1593" w14:textId="3C5F2E55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  <w:cs/>
              </w:rPr>
              <w:t>ศิลาลาด</w:t>
            </w:r>
          </w:p>
        </w:tc>
        <w:tc>
          <w:tcPr>
            <w:tcW w:w="927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67BB6E29" w14:textId="4CF55B28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458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1C7DF8DB" w14:textId="3EC9BA51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27C0BADC" w14:textId="75B62967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0.00</w:t>
            </w:r>
          </w:p>
        </w:tc>
        <w:tc>
          <w:tcPr>
            <w:tcW w:w="519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27CD4079" w14:textId="5FEE1BAC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082F1E6E" w14:textId="27F50D87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0.00</w:t>
            </w:r>
          </w:p>
        </w:tc>
      </w:tr>
      <w:tr w:rsidR="00017867" w:rsidRPr="00C6629F" w14:paraId="26E2A3EE" w14:textId="77777777" w:rsidTr="00C265B6">
        <w:trPr>
          <w:trHeight w:val="400"/>
          <w:jc w:val="center"/>
        </w:trPr>
        <w:tc>
          <w:tcPr>
            <w:tcW w:w="364" w:type="pct"/>
            <w:noWrap/>
            <w:vAlign w:val="center"/>
          </w:tcPr>
          <w:p w14:paraId="5F71F6E7" w14:textId="77777777" w:rsidR="00017867" w:rsidRPr="009461B8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20</w:t>
            </w:r>
          </w:p>
        </w:tc>
        <w:tc>
          <w:tcPr>
            <w:tcW w:w="783" w:type="pct"/>
            <w:noWrap/>
            <w:vAlign w:val="bottom"/>
          </w:tcPr>
          <w:p w14:paraId="3219F71A" w14:textId="4157E60B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  <w:cs/>
              </w:rPr>
              <w:t>ห้วยทับทัน</w:t>
            </w:r>
          </w:p>
        </w:tc>
        <w:tc>
          <w:tcPr>
            <w:tcW w:w="927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29296B9A" w14:textId="7BB6DAB4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458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3511AD8A" w14:textId="5BFD9C73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023B62A0" w14:textId="6042F66B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0.00</w:t>
            </w:r>
          </w:p>
        </w:tc>
        <w:tc>
          <w:tcPr>
            <w:tcW w:w="519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3B433F49" w14:textId="4CA87F0F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1DDF9EFA" w14:textId="7F14C6AF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0.00</w:t>
            </w:r>
          </w:p>
        </w:tc>
      </w:tr>
      <w:tr w:rsidR="00017867" w:rsidRPr="00C6629F" w14:paraId="5D132374" w14:textId="77777777" w:rsidTr="00C265B6">
        <w:trPr>
          <w:trHeight w:val="400"/>
          <w:jc w:val="center"/>
        </w:trPr>
        <w:tc>
          <w:tcPr>
            <w:tcW w:w="364" w:type="pct"/>
            <w:noWrap/>
            <w:vAlign w:val="center"/>
          </w:tcPr>
          <w:p w14:paraId="5FB7A365" w14:textId="77777777" w:rsidR="00017867" w:rsidRPr="009461B8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21</w:t>
            </w:r>
          </w:p>
        </w:tc>
        <w:tc>
          <w:tcPr>
            <w:tcW w:w="783" w:type="pct"/>
            <w:noWrap/>
            <w:vAlign w:val="bottom"/>
          </w:tcPr>
          <w:p w14:paraId="230453E7" w14:textId="56F589F5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  <w:cs/>
              </w:rPr>
              <w:t>เมืองจันทร์</w:t>
            </w:r>
          </w:p>
        </w:tc>
        <w:tc>
          <w:tcPr>
            <w:tcW w:w="927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78138235" w14:textId="30F12F0A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458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1F771B6D" w14:textId="2B67DE9D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3763D4ED" w14:textId="15B38A0A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0.00</w:t>
            </w:r>
          </w:p>
        </w:tc>
        <w:tc>
          <w:tcPr>
            <w:tcW w:w="519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0BEC6802" w14:textId="771F39AA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075EDB63" w14:textId="5B173530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0.00</w:t>
            </w:r>
          </w:p>
        </w:tc>
      </w:tr>
      <w:tr w:rsidR="00017867" w:rsidRPr="00C6629F" w14:paraId="2D96B989" w14:textId="77777777" w:rsidTr="00C265B6">
        <w:trPr>
          <w:trHeight w:val="400"/>
          <w:jc w:val="center"/>
        </w:trPr>
        <w:tc>
          <w:tcPr>
            <w:tcW w:w="364" w:type="pct"/>
            <w:tcBorders>
              <w:bottom w:val="single" w:sz="4" w:space="0" w:color="auto"/>
            </w:tcBorders>
            <w:noWrap/>
            <w:vAlign w:val="center"/>
          </w:tcPr>
          <w:p w14:paraId="424405B6" w14:textId="77777777" w:rsidR="00017867" w:rsidRPr="009461B8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  <w:r w:rsidRPr="009461B8">
              <w:rPr>
                <w:rFonts w:ascii="TH SarabunPSK" w:hAnsi="TH SarabunPSK" w:cs="TH SarabunPSK"/>
                <w:color w:val="000000"/>
                <w:sz w:val="28"/>
              </w:rPr>
              <w:t>22</w:t>
            </w:r>
          </w:p>
        </w:tc>
        <w:tc>
          <w:tcPr>
            <w:tcW w:w="783" w:type="pct"/>
            <w:tcBorders>
              <w:bottom w:val="single" w:sz="4" w:space="0" w:color="auto"/>
            </w:tcBorders>
            <w:noWrap/>
            <w:vAlign w:val="bottom"/>
          </w:tcPr>
          <w:p w14:paraId="469BF886" w14:textId="2414EDAA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  <w:cs/>
              </w:rPr>
              <w:t>เบญจลักษ์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89A0B9D" w14:textId="2FA67205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45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8BC6531" w14:textId="43914B9E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0</w:t>
            </w:r>
          </w:p>
        </w:tc>
        <w:tc>
          <w:tcPr>
            <w:tcW w:w="124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E82FCDD" w14:textId="6ACC2B79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0.00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22B9210" w14:textId="03F41916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0.00</w:t>
            </w:r>
          </w:p>
        </w:tc>
        <w:tc>
          <w:tcPr>
            <w:tcW w:w="70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C8F3951" w14:textId="246057F8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0.00</w:t>
            </w:r>
          </w:p>
        </w:tc>
      </w:tr>
      <w:tr w:rsidR="00017867" w:rsidRPr="00C6629F" w14:paraId="2A4D7A84" w14:textId="77777777" w:rsidTr="00C265B6">
        <w:trPr>
          <w:trHeight w:val="400"/>
          <w:jc w:val="center"/>
        </w:trPr>
        <w:tc>
          <w:tcPr>
            <w:tcW w:w="364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0A587FD5" w14:textId="77777777" w:rsidR="00017867" w:rsidRPr="00C6629F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/>
                <w:sz w:val="28"/>
              </w:rPr>
            </w:pPr>
          </w:p>
        </w:tc>
        <w:tc>
          <w:tcPr>
            <w:tcW w:w="783" w:type="pct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002CD7AA" w14:textId="74CDB59C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cs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  <w:cs/>
              </w:rPr>
              <w:t>รวม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35A3A99" w14:textId="7D19DC7F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6</w:t>
            </w:r>
          </w:p>
        </w:tc>
        <w:tc>
          <w:tcPr>
            <w:tcW w:w="45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786CF02" w14:textId="4AD40A05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  <w:t>0</w:t>
            </w:r>
          </w:p>
        </w:tc>
        <w:tc>
          <w:tcPr>
            <w:tcW w:w="12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9C05645" w14:textId="5A978993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cs/>
              </w:rPr>
            </w:pPr>
            <w:r w:rsidRPr="00017867">
              <w:rPr>
                <w:rFonts w:ascii="TH SarabunPSK" w:hAnsi="TH SarabunPSK" w:cs="TH SarabunPSK"/>
                <w:sz w:val="32"/>
                <w:szCs w:val="32"/>
              </w:rPr>
              <w:t>0.41</w:t>
            </w: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2BA670B" w14:textId="772A47FD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0.00</w:t>
            </w:r>
          </w:p>
        </w:tc>
        <w:tc>
          <w:tcPr>
            <w:tcW w:w="70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40FB988" w14:textId="1F1B7D4B" w:rsidR="00017867" w:rsidRPr="00017867" w:rsidRDefault="00017867" w:rsidP="00017867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0.00</w:t>
            </w:r>
          </w:p>
        </w:tc>
      </w:tr>
    </w:tbl>
    <w:p w14:paraId="39A254A8" w14:textId="48FD5831" w:rsidR="006F0784" w:rsidRDefault="006F0784" w:rsidP="00385C50">
      <w:pPr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spacing w:after="0" w:line="240" w:lineRule="auto"/>
        <w:jc w:val="thaiDistribute"/>
        <w:rPr>
          <w:rFonts w:ascii="TH SarabunPSK" w:hAnsi="TH SarabunPSK" w:cs="TH SarabunPSK" w:hint="cs"/>
          <w:color w:val="000000"/>
          <w:sz w:val="32"/>
          <w:szCs w:val="32"/>
        </w:rPr>
      </w:pPr>
      <w:r w:rsidRPr="00C6629F">
        <w:rPr>
          <w:rFonts w:ascii="TH SarabunPSK" w:eastAsia="Calibri" w:hAnsi="TH SarabunPSK" w:cs="TH SarabunPSK"/>
          <w:b/>
          <w:bCs/>
          <w:color w:val="000000"/>
          <w:sz w:val="24"/>
          <w:szCs w:val="24"/>
          <w:cs/>
        </w:rPr>
        <w:t>หมายเหตุ</w:t>
      </w:r>
      <w:r w:rsidRPr="00C6629F">
        <w:rPr>
          <w:rFonts w:ascii="TH SarabunPSK" w:eastAsia="Calibri" w:hAnsi="TH SarabunPSK" w:cs="TH SarabunPSK"/>
          <w:b/>
          <w:bCs/>
          <w:color w:val="000000"/>
          <w:sz w:val="24"/>
          <w:szCs w:val="24"/>
        </w:rPr>
        <w:t>:</w:t>
      </w:r>
      <w:r w:rsidRPr="00C6629F">
        <w:rPr>
          <w:rFonts w:ascii="TH SarabunPSK" w:eastAsia="Calibri" w:hAnsi="TH SarabunPSK" w:cs="TH SarabunPSK"/>
          <w:color w:val="000000"/>
          <w:sz w:val="24"/>
          <w:szCs w:val="24"/>
        </w:rPr>
        <w:t xml:space="preserve"> </w:t>
      </w:r>
      <w:r w:rsidRPr="00C6629F">
        <w:rPr>
          <w:rFonts w:ascii="TH SarabunPSK" w:eastAsia="Calibri" w:hAnsi="TH SarabunPSK" w:cs="TH SarabunPSK"/>
          <w:color w:val="000000"/>
          <w:sz w:val="24"/>
          <w:szCs w:val="24"/>
          <w:cs/>
        </w:rPr>
        <w:t xml:space="preserve">ข้อมูล ณ วันที่ </w:t>
      </w:r>
      <w:r w:rsidR="009F3AD4">
        <w:rPr>
          <w:rFonts w:ascii="TH SarabunPSK" w:eastAsia="Calibri" w:hAnsi="TH SarabunPSK" w:cs="TH SarabunPSK"/>
          <w:color w:val="000000"/>
          <w:sz w:val="24"/>
          <w:szCs w:val="24"/>
        </w:rPr>
        <w:t xml:space="preserve">19 </w:t>
      </w:r>
      <w:r w:rsidR="009F3AD4">
        <w:rPr>
          <w:rFonts w:ascii="TH SarabunPSK" w:eastAsia="Calibri" w:hAnsi="TH SarabunPSK" w:cs="TH SarabunPSK"/>
          <w:color w:val="000000"/>
          <w:sz w:val="24"/>
          <w:szCs w:val="24"/>
          <w:cs/>
        </w:rPr>
        <w:t xml:space="preserve">มีนาคม </w:t>
      </w:r>
      <w:r w:rsidR="009F3AD4">
        <w:rPr>
          <w:rFonts w:ascii="TH SarabunPSK" w:eastAsia="Calibri" w:hAnsi="TH SarabunPSK" w:cs="TH SarabunPSK"/>
          <w:color w:val="000000"/>
          <w:sz w:val="24"/>
          <w:szCs w:val="24"/>
        </w:rPr>
        <w:t>2569</w:t>
      </w:r>
      <w:r w:rsidR="00017867">
        <w:rPr>
          <w:rFonts w:ascii="TH SarabunPSK" w:eastAsia="Calibri" w:hAnsi="TH SarabunPSK" w:cs="TH SarabunPSK"/>
          <w:color w:val="000000"/>
          <w:sz w:val="24"/>
          <w:szCs w:val="24"/>
        </w:rPr>
        <w:t xml:space="preserve"> </w:t>
      </w:r>
      <w:r w:rsidRPr="00C6629F">
        <w:rPr>
          <w:rFonts w:ascii="TH SarabunPSK" w:eastAsia="Calibri" w:hAnsi="TH SarabunPSK" w:cs="TH SarabunPSK"/>
          <w:color w:val="000000"/>
          <w:sz w:val="24"/>
          <w:szCs w:val="24"/>
          <w:cs/>
        </w:rPr>
        <w:t>กองระบาดวิทยา กรมควบคุมโรค</w:t>
      </w:r>
    </w:p>
    <w:p w14:paraId="23968D1F" w14:textId="1697BB20" w:rsidR="006F0784" w:rsidRDefault="006F0784" w:rsidP="006F0784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color w:val="000000"/>
          <w:sz w:val="32"/>
          <w:szCs w:val="32"/>
          <w:cs/>
        </w:rPr>
        <w:tab/>
      </w:r>
      <w:r w:rsidR="00053902">
        <w:rPr>
          <w:rFonts w:ascii="TH SarabunPSK" w:hAnsi="TH SarabunPSK" w:cs="TH SarabunPSK" w:hint="cs"/>
          <w:color w:val="000000"/>
          <w:sz w:val="32"/>
          <w:szCs w:val="32"/>
          <w:cs/>
        </w:rPr>
        <w:t>ความรู้และ</w:t>
      </w: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>แนวทางการป้องกันโรค</w:t>
      </w:r>
      <w:r w:rsidR="00053902">
        <w:rPr>
          <w:rFonts w:ascii="TH SarabunPSK" w:hAnsi="TH SarabunPSK" w:cs="TH SarabunPSK" w:hint="cs"/>
          <w:color w:val="000000"/>
          <w:sz w:val="32"/>
          <w:szCs w:val="32"/>
          <w:cs/>
        </w:rPr>
        <w:t>ลมร้อน</w:t>
      </w:r>
      <w:r w:rsidRPr="00F35A4B">
        <w:rPr>
          <w:rFonts w:ascii="TH SarabunPSK" w:hAnsi="TH SarabunPSK" w:cs="TH SarabunPSK"/>
          <w:color w:val="000000"/>
          <w:sz w:val="32"/>
          <w:szCs w:val="32"/>
          <w:cs/>
        </w:rPr>
        <w:t xml:space="preserve"> โดยมีแนวทางดังนี้:</w:t>
      </w:r>
    </w:p>
    <w:p w14:paraId="5E0BB592" w14:textId="7124CFF0" w:rsidR="001E6861" w:rsidRPr="00385C50" w:rsidRDefault="00053902" w:rsidP="00385C50">
      <w:pPr>
        <w:pStyle w:val="a3"/>
        <w:tabs>
          <w:tab w:val="left" w:pos="567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</w:tabs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โรคลมร้อน คือ </w:t>
      </w:r>
      <w:r w:rsidR="001E6861" w:rsidRPr="001E6861">
        <w:rPr>
          <w:rFonts w:ascii="TH SarabunPSK" w:hAnsi="TH SarabunPSK" w:cs="TH SarabunPSK"/>
          <w:sz w:val="32"/>
          <w:szCs w:val="32"/>
          <w:cs/>
        </w:rPr>
        <w:t>โรคลมร้อน(</w:t>
      </w:r>
      <w:r w:rsidR="001E6861" w:rsidRPr="001E6861">
        <w:rPr>
          <w:rFonts w:ascii="TH SarabunPSK" w:hAnsi="TH SarabunPSK" w:cs="TH SarabunPSK"/>
          <w:sz w:val="32"/>
          <w:szCs w:val="32"/>
        </w:rPr>
        <w:t>heatstroke)</w:t>
      </w:r>
      <w:r w:rsidR="001E6861" w:rsidRPr="001E6861">
        <w:rPr>
          <w:rFonts w:ascii="TH SarabunPSK" w:hAnsi="TH SarabunPSK" w:cs="TH SarabunPSK"/>
          <w:sz w:val="32"/>
          <w:szCs w:val="32"/>
        </w:rPr>
        <w:tab/>
      </w:r>
      <w:r w:rsidR="001E6861" w:rsidRPr="001E6861">
        <w:rPr>
          <w:rFonts w:ascii="TH SarabunPSK" w:hAnsi="TH SarabunPSK" w:cs="TH SarabunPSK"/>
          <w:sz w:val="32"/>
          <w:szCs w:val="32"/>
          <w:cs/>
        </w:rPr>
        <w:t>เป็นการบาดเจ็บจากความร้อนที่มีความรุนแรงมากที่สุดซึ่งมีอันตรายถึงชีวิตโรคลมร้อนเป็นภาวะฉุกเฉินทางการแพทย์(</w:t>
      </w:r>
      <w:r w:rsidR="001E6861" w:rsidRPr="001E6861">
        <w:rPr>
          <w:rFonts w:ascii="TH SarabunPSK" w:hAnsi="TH SarabunPSK" w:cs="TH SarabunPSK"/>
          <w:sz w:val="32"/>
          <w:szCs w:val="32"/>
        </w:rPr>
        <w:t>acute</w:t>
      </w:r>
      <w:r w:rsidR="001E686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E6861" w:rsidRPr="001E6861">
        <w:rPr>
          <w:rFonts w:ascii="TH SarabunPSK" w:hAnsi="TH SarabunPSK" w:cs="TH SarabunPSK"/>
          <w:sz w:val="32"/>
          <w:szCs w:val="32"/>
        </w:rPr>
        <w:t>medical</w:t>
      </w:r>
      <w:r w:rsidR="001E686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E6861" w:rsidRPr="001E6861">
        <w:rPr>
          <w:rFonts w:ascii="TH SarabunPSK" w:hAnsi="TH SarabunPSK" w:cs="TH SarabunPSK"/>
          <w:sz w:val="32"/>
          <w:szCs w:val="32"/>
        </w:rPr>
        <w:t>emergency)</w:t>
      </w:r>
      <w:r w:rsidR="001E6861" w:rsidRPr="001E6861">
        <w:rPr>
          <w:rFonts w:ascii="TH SarabunPSK" w:hAnsi="TH SarabunPSK" w:cs="TH SarabunPSK"/>
          <w:sz w:val="32"/>
          <w:szCs w:val="32"/>
          <w:cs/>
        </w:rPr>
        <w:t>ที่ต้องให้การวินิจฉัยได้อย่างรวดเร็วถูกต้องและรักษาทันที</w:t>
      </w:r>
      <w:r w:rsidR="001E686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E6861" w:rsidRPr="001E6861">
        <w:rPr>
          <w:rFonts w:ascii="TH SarabunPSK" w:hAnsi="TH SarabunPSK" w:cs="TH SarabunPSK"/>
          <w:sz w:val="32"/>
          <w:szCs w:val="32"/>
          <w:cs/>
        </w:rPr>
        <w:t>ด้วยการท</w:t>
      </w:r>
      <w:r w:rsidR="001E6861">
        <w:rPr>
          <w:rFonts w:ascii="TH SarabunPSK" w:hAnsi="TH SarabunPSK" w:cs="TH SarabunPSK" w:hint="cs"/>
          <w:sz w:val="32"/>
          <w:szCs w:val="32"/>
          <w:cs/>
        </w:rPr>
        <w:t>ำ</w:t>
      </w:r>
      <w:r w:rsidR="001E6861" w:rsidRPr="001E6861">
        <w:rPr>
          <w:rFonts w:ascii="TH SarabunPSK" w:hAnsi="TH SarabunPSK" w:cs="TH SarabunPSK"/>
          <w:sz w:val="32"/>
          <w:szCs w:val="32"/>
          <w:cs/>
        </w:rPr>
        <w:t>ให้อุณหภูมิร่างกายลดลงอย่างรวดเร็วและรักษาตามอาการอื่นๆจ</w:t>
      </w:r>
      <w:r w:rsidR="001E6861">
        <w:rPr>
          <w:rFonts w:ascii="TH SarabunPSK" w:hAnsi="TH SarabunPSK" w:cs="TH SarabunPSK" w:hint="cs"/>
          <w:sz w:val="32"/>
          <w:szCs w:val="32"/>
          <w:cs/>
        </w:rPr>
        <w:t>ะ</w:t>
      </w:r>
      <w:r w:rsidR="001E6861" w:rsidRPr="001E6861">
        <w:rPr>
          <w:rFonts w:ascii="TH SarabunPSK" w:hAnsi="TH SarabunPSK" w:cs="TH SarabunPSK"/>
          <w:sz w:val="32"/>
          <w:szCs w:val="32"/>
          <w:cs/>
        </w:rPr>
        <w:t>สามารถลดอัตราการตายของผ</w:t>
      </w:r>
      <w:r w:rsidR="001E6861">
        <w:rPr>
          <w:rFonts w:ascii="TH SarabunPSK" w:hAnsi="TH SarabunPSK" w:cs="TH SarabunPSK" w:hint="cs"/>
          <w:sz w:val="32"/>
          <w:szCs w:val="32"/>
          <w:cs/>
        </w:rPr>
        <w:t>ู้</w:t>
      </w:r>
      <w:r w:rsidR="001E6861" w:rsidRPr="001E6861">
        <w:rPr>
          <w:rFonts w:ascii="TH SarabunPSK" w:hAnsi="TH SarabunPSK" w:cs="TH SarabunPSK"/>
          <w:sz w:val="32"/>
          <w:szCs w:val="32"/>
          <w:cs/>
        </w:rPr>
        <w:t>ป่วยได้</w:t>
      </w:r>
      <w:r w:rsidR="001E686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E6861" w:rsidRPr="001E6861">
        <w:rPr>
          <w:rFonts w:ascii="TH SarabunPSK" w:hAnsi="TH SarabunPSK" w:cs="TH SarabunPSK"/>
          <w:sz w:val="32"/>
          <w:szCs w:val="32"/>
          <w:cs/>
        </w:rPr>
        <w:t>อันตรายจะเกิดขึ้นเมื่อร่างกายไม่สามารถปรับอุณหภูมิความร้อนที่สู</w:t>
      </w:r>
      <w:r w:rsidR="001E6861">
        <w:rPr>
          <w:rFonts w:ascii="TH SarabunPSK" w:hAnsi="TH SarabunPSK" w:cs="TH SarabunPSK" w:hint="cs"/>
          <w:sz w:val="32"/>
          <w:szCs w:val="32"/>
          <w:cs/>
        </w:rPr>
        <w:t>ง</w:t>
      </w:r>
      <w:r w:rsidR="001E6861" w:rsidRPr="001E6861">
        <w:rPr>
          <w:rFonts w:ascii="TH SarabunPSK" w:hAnsi="TH SarabunPSK" w:cs="TH SarabunPSK"/>
          <w:sz w:val="32"/>
          <w:szCs w:val="32"/>
          <w:cs/>
        </w:rPr>
        <w:t>มากโดยการขับออกทางเหงื่อและการระเหยออกทางผิวหนังได้ท</w:t>
      </w:r>
      <w:r w:rsidR="001E6861">
        <w:rPr>
          <w:rFonts w:ascii="TH SarabunPSK" w:hAnsi="TH SarabunPSK" w:cs="TH SarabunPSK" w:hint="cs"/>
          <w:sz w:val="32"/>
          <w:szCs w:val="32"/>
          <w:cs/>
        </w:rPr>
        <w:t>ำ</w:t>
      </w:r>
      <w:r w:rsidR="001E6861" w:rsidRPr="001E6861">
        <w:rPr>
          <w:rFonts w:ascii="TH SarabunPSK" w:hAnsi="TH SarabunPSK" w:cs="TH SarabunPSK"/>
          <w:sz w:val="32"/>
          <w:szCs w:val="32"/>
          <w:cs/>
        </w:rPr>
        <w:t>ให้อุณหภูมิแกนของร่างกา</w:t>
      </w:r>
      <w:r w:rsidR="001E6861">
        <w:rPr>
          <w:rFonts w:ascii="TH SarabunPSK" w:hAnsi="TH SarabunPSK" w:cs="TH SarabunPSK" w:hint="cs"/>
          <w:sz w:val="32"/>
          <w:szCs w:val="32"/>
          <w:cs/>
        </w:rPr>
        <w:t xml:space="preserve">ย </w:t>
      </w:r>
      <w:r w:rsidR="001E6861" w:rsidRPr="001E6861">
        <w:rPr>
          <w:rFonts w:ascii="TH SarabunPSK" w:hAnsi="TH SarabunPSK" w:cs="TH SarabunPSK"/>
          <w:sz w:val="32"/>
          <w:szCs w:val="32"/>
          <w:cs/>
        </w:rPr>
        <w:t>(</w:t>
      </w:r>
      <w:r w:rsidR="001E686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E6861" w:rsidRPr="001E6861">
        <w:rPr>
          <w:rFonts w:ascii="TH SarabunPSK" w:hAnsi="TH SarabunPSK" w:cs="TH SarabunPSK"/>
          <w:sz w:val="32"/>
          <w:szCs w:val="32"/>
        </w:rPr>
        <w:t>body</w:t>
      </w:r>
      <w:r w:rsidR="001E686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E6861" w:rsidRPr="001E6861">
        <w:rPr>
          <w:rFonts w:ascii="TH SarabunPSK" w:hAnsi="TH SarabunPSK" w:cs="TH SarabunPSK"/>
          <w:sz w:val="32"/>
          <w:szCs w:val="32"/>
        </w:rPr>
        <w:t>core</w:t>
      </w:r>
      <w:r w:rsidR="001E686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E6861" w:rsidRPr="001E6861">
        <w:rPr>
          <w:rFonts w:ascii="TH SarabunPSK" w:hAnsi="TH SarabunPSK" w:cs="TH SarabunPSK"/>
          <w:sz w:val="32"/>
          <w:szCs w:val="32"/>
        </w:rPr>
        <w:t>temperature</w:t>
      </w:r>
      <w:r w:rsidR="001E686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E6861" w:rsidRPr="001E6861">
        <w:rPr>
          <w:rFonts w:ascii="TH SarabunPSK" w:hAnsi="TH SarabunPSK" w:cs="TH SarabunPSK"/>
          <w:sz w:val="32"/>
          <w:szCs w:val="32"/>
        </w:rPr>
        <w:t>)</w:t>
      </w:r>
      <w:r w:rsidR="001E686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E6861" w:rsidRPr="001E6861">
        <w:rPr>
          <w:rFonts w:ascii="TH SarabunPSK" w:hAnsi="TH SarabunPSK" w:cs="TH SarabunPSK"/>
          <w:sz w:val="32"/>
          <w:szCs w:val="32"/>
          <w:cs/>
        </w:rPr>
        <w:t>สูงเกิน</w:t>
      </w:r>
      <w:r w:rsidR="001E686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E6861" w:rsidRPr="001E6861">
        <w:rPr>
          <w:rFonts w:ascii="TH SarabunPSK" w:hAnsi="TH SarabunPSK" w:cs="TH SarabunPSK"/>
          <w:sz w:val="32"/>
          <w:szCs w:val="32"/>
          <w:cs/>
        </w:rPr>
        <w:t>40</w:t>
      </w:r>
      <w:r w:rsidR="001E686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E6861" w:rsidRPr="001E6861">
        <w:rPr>
          <w:rFonts w:ascii="TH SarabunPSK" w:hAnsi="TH SarabunPSK" w:cs="TH SarabunPSK"/>
          <w:sz w:val="32"/>
          <w:szCs w:val="32"/>
          <w:cs/>
        </w:rPr>
        <w:t>องศาเซลเซียส</w:t>
      </w:r>
      <w:r w:rsidR="001E686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E6861" w:rsidRPr="001E6861">
        <w:rPr>
          <w:rFonts w:ascii="TH SarabunPSK" w:hAnsi="TH SarabunPSK" w:cs="TH SarabunPSK"/>
          <w:sz w:val="32"/>
          <w:szCs w:val="32"/>
          <w:cs/>
        </w:rPr>
        <w:t>มีผลท</w:t>
      </w:r>
      <w:r w:rsidR="001E6861">
        <w:rPr>
          <w:rFonts w:ascii="TH SarabunPSK" w:hAnsi="TH SarabunPSK" w:cs="TH SarabunPSK" w:hint="cs"/>
          <w:sz w:val="32"/>
          <w:szCs w:val="32"/>
          <w:cs/>
        </w:rPr>
        <w:t>ำ</w:t>
      </w:r>
      <w:r w:rsidR="001E6861" w:rsidRPr="001E6861">
        <w:rPr>
          <w:rFonts w:ascii="TH SarabunPSK" w:hAnsi="TH SarabunPSK" w:cs="TH SarabunPSK"/>
          <w:sz w:val="32"/>
          <w:szCs w:val="32"/>
          <w:cs/>
        </w:rPr>
        <w:t>ให้การท</w:t>
      </w:r>
      <w:r w:rsidR="001E6861">
        <w:rPr>
          <w:rFonts w:ascii="TH SarabunPSK" w:hAnsi="TH SarabunPSK" w:cs="TH SarabunPSK" w:hint="cs"/>
          <w:sz w:val="32"/>
          <w:szCs w:val="32"/>
          <w:cs/>
        </w:rPr>
        <w:t>ำ</w:t>
      </w:r>
      <w:r w:rsidR="001E6861" w:rsidRPr="001E6861">
        <w:rPr>
          <w:rFonts w:ascii="TH SarabunPSK" w:hAnsi="TH SarabunPSK" w:cs="TH SarabunPSK"/>
          <w:sz w:val="32"/>
          <w:szCs w:val="32"/>
          <w:cs/>
        </w:rPr>
        <w:t>งานของอวัยวะทุกระบบเสียหน้าที่โดยเฉพาะ</w:t>
      </w:r>
      <w:r w:rsidR="001E6861" w:rsidRPr="001E6861">
        <w:rPr>
          <w:rFonts w:ascii="TH SarabunPSK" w:hAnsi="TH SarabunPSK" w:cs="TH SarabunPSK"/>
          <w:sz w:val="32"/>
          <w:szCs w:val="32"/>
          <w:cs/>
        </w:rPr>
        <w:lastRenderedPageBreak/>
        <w:t>ระบบประสาทส่วนกลางถูกท</w:t>
      </w:r>
      <w:r w:rsidR="001E6861">
        <w:rPr>
          <w:rFonts w:ascii="TH SarabunPSK" w:hAnsi="TH SarabunPSK" w:cs="TH SarabunPSK" w:hint="cs"/>
          <w:sz w:val="32"/>
          <w:szCs w:val="32"/>
          <w:cs/>
        </w:rPr>
        <w:t>ำ</w:t>
      </w:r>
      <w:r w:rsidR="001E6861" w:rsidRPr="001E6861">
        <w:rPr>
          <w:rFonts w:ascii="TH SarabunPSK" w:hAnsi="TH SarabunPSK" w:cs="TH SarabunPSK"/>
          <w:sz w:val="32"/>
          <w:szCs w:val="32"/>
          <w:cs/>
        </w:rPr>
        <w:t>ลายส</w:t>
      </w:r>
      <w:r w:rsidR="001E6861">
        <w:rPr>
          <w:rFonts w:ascii="TH SarabunPSK" w:hAnsi="TH SarabunPSK" w:cs="TH SarabunPSK" w:hint="cs"/>
          <w:sz w:val="32"/>
          <w:szCs w:val="32"/>
          <w:cs/>
        </w:rPr>
        <w:t>ำ</w:t>
      </w:r>
      <w:r w:rsidR="001E6861" w:rsidRPr="001E6861">
        <w:rPr>
          <w:rFonts w:ascii="TH SarabunPSK" w:hAnsi="TH SarabunPSK" w:cs="TH SarabunPSK"/>
          <w:sz w:val="32"/>
          <w:szCs w:val="32"/>
          <w:cs/>
        </w:rPr>
        <w:t>หรับอัตราการเสียชีวิตของโรคลมร้อนพบได้ถึงร้อยละ</w:t>
      </w:r>
      <w:r w:rsidR="001E686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E6861" w:rsidRPr="001E6861">
        <w:rPr>
          <w:rFonts w:ascii="TH SarabunPSK" w:hAnsi="TH SarabunPSK" w:cs="TH SarabunPSK"/>
          <w:sz w:val="32"/>
          <w:szCs w:val="32"/>
          <w:cs/>
        </w:rPr>
        <w:t>10-70</w:t>
      </w:r>
      <w:r w:rsidR="001E686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E6861" w:rsidRPr="001E6861">
        <w:rPr>
          <w:rFonts w:ascii="TH SarabunPSK" w:hAnsi="TH SarabunPSK" w:cs="TH SarabunPSK"/>
          <w:sz w:val="32"/>
          <w:szCs w:val="32"/>
          <w:cs/>
        </w:rPr>
        <w:t>ขึ้นกับความรุนแรงของโรคและอายุของผ</w:t>
      </w:r>
      <w:r w:rsidR="001E6861">
        <w:rPr>
          <w:rFonts w:ascii="TH SarabunPSK" w:hAnsi="TH SarabunPSK" w:cs="TH SarabunPSK" w:hint="cs"/>
          <w:sz w:val="32"/>
          <w:szCs w:val="32"/>
          <w:cs/>
        </w:rPr>
        <w:t>ู้</w:t>
      </w:r>
      <w:r w:rsidR="001E6861" w:rsidRPr="001E6861">
        <w:rPr>
          <w:rFonts w:ascii="TH SarabunPSK" w:hAnsi="TH SarabunPSK" w:cs="TH SarabunPSK"/>
          <w:sz w:val="32"/>
          <w:szCs w:val="32"/>
          <w:cs/>
        </w:rPr>
        <w:t>ป่วยและอัตราการเสียชีวิตจะเพิ่มขึ้นเมื่อใช้เวลาในการรักษามากกว่า</w:t>
      </w:r>
      <w:r w:rsidR="001E686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E6861" w:rsidRPr="001E6861">
        <w:rPr>
          <w:rFonts w:ascii="TH SarabunPSK" w:hAnsi="TH SarabunPSK" w:cs="TH SarabunPSK"/>
          <w:sz w:val="32"/>
          <w:szCs w:val="32"/>
          <w:cs/>
        </w:rPr>
        <w:t>2</w:t>
      </w:r>
      <w:r w:rsidR="001E686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E6861" w:rsidRPr="001E6861">
        <w:rPr>
          <w:rFonts w:ascii="TH SarabunPSK" w:hAnsi="TH SarabunPSK" w:cs="TH SarabunPSK"/>
          <w:sz w:val="32"/>
          <w:szCs w:val="32"/>
          <w:cs/>
        </w:rPr>
        <w:t>ชั่วโมง</w:t>
      </w:r>
      <w:r w:rsidR="001E686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E6861" w:rsidRPr="001E6861">
        <w:rPr>
          <w:rFonts w:ascii="TH SarabunPSK" w:hAnsi="TH SarabunPSK" w:cs="TH SarabunPSK"/>
          <w:sz w:val="32"/>
          <w:szCs w:val="32"/>
          <w:cs/>
        </w:rPr>
        <w:t>นอกจากนี้พบว่าประมาณร้อยละ20ของผ</w:t>
      </w:r>
      <w:r w:rsidR="001E6861">
        <w:rPr>
          <w:rFonts w:ascii="TH SarabunPSK" w:hAnsi="TH SarabunPSK" w:cs="TH SarabunPSK" w:hint="cs"/>
          <w:sz w:val="32"/>
          <w:szCs w:val="32"/>
          <w:cs/>
        </w:rPr>
        <w:t>ู้</w:t>
      </w:r>
      <w:r w:rsidR="001E6861" w:rsidRPr="001E6861">
        <w:rPr>
          <w:rFonts w:ascii="TH SarabunPSK" w:hAnsi="TH SarabunPSK" w:cs="TH SarabunPSK"/>
          <w:sz w:val="32"/>
          <w:szCs w:val="32"/>
          <w:cs/>
        </w:rPr>
        <w:t>รอดชีวิตจะมีความพิการหรือความผิดปกติอย่างถาวรของระบบประสาทและระบบอวัยวะต่างๆ</w:t>
      </w:r>
      <w:r w:rsidR="001E6861" w:rsidRPr="001E6861">
        <w:rPr>
          <w:rFonts w:ascii="TH SarabunPSK" w:hAnsi="TH SarabunPSK" w:cs="TH SarabunPSK"/>
          <w:sz w:val="32"/>
          <w:szCs w:val="32"/>
          <w:cs/>
        </w:rPr>
        <w:tab/>
      </w:r>
    </w:p>
    <w:p w14:paraId="5C4D9A54" w14:textId="77777777" w:rsidR="006337F3" w:rsidRDefault="006337F3" w:rsidP="006337F3">
      <w:pPr>
        <w:spacing w:after="0"/>
        <w:rPr>
          <w:rFonts w:ascii="TH SarabunPSK" w:hAnsi="TH SarabunPSK" w:cs="TH SarabunPSK"/>
          <w:sz w:val="32"/>
          <w:szCs w:val="32"/>
        </w:rPr>
      </w:pPr>
      <w:r w:rsidRPr="006337F3">
        <w:rPr>
          <w:rFonts w:ascii="TH SarabunPSK" w:hAnsi="TH SarabunPSK" w:cs="TH SarabunPSK"/>
          <w:sz w:val="32"/>
          <w:szCs w:val="32"/>
          <w:cs/>
        </w:rPr>
        <w:t>อ</w:t>
      </w:r>
      <w:r>
        <w:rPr>
          <w:rFonts w:ascii="TH SarabunPSK" w:hAnsi="TH SarabunPSK" w:cs="TH SarabunPSK" w:hint="cs"/>
          <w:sz w:val="32"/>
          <w:szCs w:val="32"/>
          <w:cs/>
        </w:rPr>
        <w:t>า</w:t>
      </w:r>
      <w:r w:rsidRPr="006337F3">
        <w:rPr>
          <w:rFonts w:ascii="TH SarabunPSK" w:hAnsi="TH SarabunPSK" w:cs="TH SarabunPSK"/>
          <w:sz w:val="32"/>
          <w:szCs w:val="32"/>
          <w:cs/>
        </w:rPr>
        <w:t>ก</w:t>
      </w:r>
      <w:r>
        <w:rPr>
          <w:rFonts w:ascii="TH SarabunPSK" w:hAnsi="TH SarabunPSK" w:cs="TH SarabunPSK" w:hint="cs"/>
          <w:sz w:val="32"/>
          <w:szCs w:val="32"/>
          <w:cs/>
        </w:rPr>
        <w:t>า</w:t>
      </w:r>
      <w:r w:rsidRPr="006337F3">
        <w:rPr>
          <w:rFonts w:ascii="TH SarabunPSK" w:hAnsi="TH SarabunPSK" w:cs="TH SarabunPSK"/>
          <w:sz w:val="32"/>
          <w:szCs w:val="32"/>
          <w:cs/>
        </w:rPr>
        <w:t>รและคว</w:t>
      </w:r>
      <w:r>
        <w:rPr>
          <w:rFonts w:ascii="TH SarabunPSK" w:hAnsi="TH SarabunPSK" w:cs="TH SarabunPSK" w:hint="cs"/>
          <w:sz w:val="32"/>
          <w:szCs w:val="32"/>
          <w:cs/>
        </w:rPr>
        <w:t>า</w:t>
      </w:r>
      <w:r w:rsidRPr="006337F3">
        <w:rPr>
          <w:rFonts w:ascii="TH SarabunPSK" w:hAnsi="TH SarabunPSK" w:cs="TH SarabunPSK"/>
          <w:sz w:val="32"/>
          <w:szCs w:val="32"/>
          <w:cs/>
        </w:rPr>
        <w:t>มรุนแรงของโรคลมร้อ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1E66EC32" w14:textId="283E2E9D" w:rsidR="006337F3" w:rsidRPr="006337F3" w:rsidRDefault="006337F3" w:rsidP="006337F3">
      <w:pPr>
        <w:spacing w:after="0"/>
        <w:rPr>
          <w:rFonts w:ascii="TH SarabunPSK" w:hAnsi="TH SarabunPSK" w:cs="TH SarabunPSK"/>
          <w:sz w:val="32"/>
          <w:szCs w:val="32"/>
        </w:rPr>
      </w:pPr>
      <w:r w:rsidRPr="006337F3">
        <w:rPr>
          <w:rFonts w:ascii="TH SarabunPSK" w:hAnsi="TH SarabunPSK" w:cs="TH SarabunPSK"/>
          <w:sz w:val="32"/>
          <w:szCs w:val="32"/>
          <w:cs/>
        </w:rPr>
        <w:t>อาการแสดงของโรคลมร้อนจัดเป็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6337F3">
        <w:rPr>
          <w:rFonts w:ascii="TH SarabunPSK" w:hAnsi="TH SarabunPSK" w:cs="TH SarabunPSK"/>
          <w:sz w:val="32"/>
          <w:szCs w:val="32"/>
          <w:cs/>
        </w:rPr>
        <w:t>3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6337F3">
        <w:rPr>
          <w:rFonts w:ascii="TH SarabunPSK" w:hAnsi="TH SarabunPSK" w:cs="TH SarabunPSK"/>
          <w:sz w:val="32"/>
          <w:szCs w:val="32"/>
          <w:cs/>
        </w:rPr>
        <w:t>กลุ</w:t>
      </w:r>
      <w:r>
        <w:rPr>
          <w:rFonts w:ascii="TH SarabunPSK" w:hAnsi="TH SarabunPSK" w:cs="TH SarabunPSK" w:hint="cs"/>
          <w:sz w:val="32"/>
          <w:szCs w:val="32"/>
          <w:cs/>
        </w:rPr>
        <w:t>่</w:t>
      </w:r>
      <w:r w:rsidRPr="006337F3">
        <w:rPr>
          <w:rFonts w:ascii="TH SarabunPSK" w:hAnsi="TH SarabunPSK" w:cs="TH SarabunPSK"/>
          <w:sz w:val="32"/>
          <w:szCs w:val="32"/>
          <w:cs/>
        </w:rPr>
        <w:t>มอาการ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6337F3">
        <w:rPr>
          <w:rFonts w:ascii="TH SarabunPSK" w:hAnsi="TH SarabunPSK" w:cs="TH SarabunPSK"/>
          <w:sz w:val="32"/>
          <w:szCs w:val="32"/>
          <w:cs/>
        </w:rPr>
        <w:t>ได้แก่</w:t>
      </w:r>
    </w:p>
    <w:p w14:paraId="0AB041D4" w14:textId="32A562F5" w:rsidR="006337F3" w:rsidRPr="006337F3" w:rsidRDefault="00120F91" w:rsidP="00120F91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1.</w:t>
      </w:r>
      <w:r w:rsidR="006337F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</w:rPr>
        <w:t>Hyperthermia</w:t>
      </w:r>
      <w:r w:rsidR="006337F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อุณหภูมิแกนร่างกายวัดทางทวารหนักสูงกว่า</w:t>
      </w:r>
      <w:r w:rsidR="006337F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40</w:t>
      </w:r>
      <w:r w:rsidR="006337F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องศาเซลเซียส</w:t>
      </w:r>
      <w:r w:rsidR="006337F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คนไข้บางรายอุณหภูมิแกนร่างกายสูง</w:t>
      </w:r>
      <w:r w:rsidR="006337F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40-44</w:t>
      </w:r>
      <w:r w:rsidR="006337F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องศาเซลเซียส</w:t>
      </w:r>
      <w:r w:rsidR="006337F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(104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ab/>
      </w:r>
      <w:r w:rsidR="006337F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องศา</w:t>
      </w:r>
      <w:r w:rsidR="006337F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-</w:t>
      </w:r>
      <w:r w:rsidR="006337F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111.2</w:t>
      </w:r>
      <w:r w:rsidR="006337F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องศาฟาเรนไฮต์)</w:t>
      </w:r>
      <w:r w:rsidR="006337F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มีบางรายอาจพบอุณหภูมิแกนร่างกายสูงถึง</w:t>
      </w:r>
      <w:r w:rsidR="006337F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47</w:t>
      </w:r>
      <w:r w:rsidR="00385C5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องศาเซลเซียส</w:t>
      </w:r>
      <w:r w:rsidR="006337F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(116.6 องศาฟาเรนไฮต์)</w:t>
      </w:r>
      <w:r w:rsidR="006337F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โดยการวัดทางทวารหนัก</w:t>
      </w:r>
    </w:p>
    <w:p w14:paraId="51AC5101" w14:textId="14241551" w:rsidR="006337F3" w:rsidRDefault="00120F91" w:rsidP="00120F91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2.</w:t>
      </w:r>
      <w:r w:rsidR="006337F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</w:rPr>
        <w:t>Encephalopathy</w:t>
      </w:r>
      <w:r w:rsidR="006337F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มีการเปลี่ยนแปลงการรู้สติ</w:t>
      </w:r>
      <w:r w:rsidR="006337F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อาการกระสับกระส่าย</w:t>
      </w:r>
      <w:r w:rsidR="006337F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สับสน</w:t>
      </w:r>
      <w:r w:rsidR="006337F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ปวดศีรษะ</w:t>
      </w:r>
      <w:r w:rsidR="006337F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เวียนศีรษะ</w:t>
      </w:r>
      <w:r w:rsidR="006337F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เดินเซ</w:t>
      </w:r>
      <w:r w:rsidR="006337F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มีกล้ามเนื้อเกร็ง</w:t>
      </w:r>
      <w:r w:rsidR="006337F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ชัก</w:t>
      </w:r>
      <w:r w:rsidR="006337F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และหมดสติ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ab/>
      </w:r>
    </w:p>
    <w:p w14:paraId="26652AF6" w14:textId="0A0DB7A1" w:rsidR="001E6861" w:rsidRPr="006337F3" w:rsidRDefault="00120F91" w:rsidP="00120F91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 xml:space="preserve">3. </w:t>
      </w:r>
      <w:r w:rsidR="006337F3" w:rsidRPr="006337F3">
        <w:rPr>
          <w:rFonts w:ascii="TH SarabunPSK" w:hAnsi="TH SarabunPSK" w:cs="TH SarabunPSK"/>
          <w:sz w:val="32"/>
          <w:szCs w:val="32"/>
        </w:rPr>
        <w:t>Multi-organdy</w:t>
      </w:r>
      <w:r w:rsidR="006337F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</w:rPr>
        <w:t>function</w:t>
      </w:r>
      <w:r w:rsidR="006337F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</w:rPr>
        <w:t>syndrome</w:t>
      </w:r>
      <w:r w:rsidR="006337F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เป็นกลุ่มอาการที่เกิดจากอวัยวะต่างๆ</w:t>
      </w:r>
      <w:r w:rsidR="006337F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ท</w:t>
      </w:r>
      <w:r w:rsidR="006337F3">
        <w:rPr>
          <w:rFonts w:ascii="TH SarabunPSK" w:hAnsi="TH SarabunPSK" w:cs="TH SarabunPSK" w:hint="cs"/>
          <w:sz w:val="32"/>
          <w:szCs w:val="32"/>
          <w:cs/>
        </w:rPr>
        <w:t>ำ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งานล้มเหลวได้แก่</w:t>
      </w:r>
      <w:r w:rsidR="006337F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การสลายตัวของเซลล์กล้ามเนื้อระดับรุนแรง</w:t>
      </w:r>
      <w:r w:rsidR="006337F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(</w:t>
      </w:r>
      <w:r w:rsidR="006337F3" w:rsidRPr="006337F3">
        <w:rPr>
          <w:rFonts w:ascii="TH SarabunPSK" w:hAnsi="TH SarabunPSK" w:cs="TH SarabunPSK"/>
          <w:sz w:val="32"/>
          <w:szCs w:val="32"/>
        </w:rPr>
        <w:t>rhabdomyosis)</w:t>
      </w:r>
      <w:r w:rsidR="006337F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ไตวายเฉียบพลัน</w:t>
      </w:r>
      <w:r w:rsidR="006337F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(</w:t>
      </w:r>
      <w:r w:rsidR="006337F3" w:rsidRPr="006337F3">
        <w:rPr>
          <w:rFonts w:ascii="TH SarabunPSK" w:hAnsi="TH SarabunPSK" w:cs="TH SarabunPSK"/>
          <w:sz w:val="32"/>
          <w:szCs w:val="32"/>
        </w:rPr>
        <w:t>acute</w:t>
      </w:r>
      <w:r w:rsidR="006337F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</w:rPr>
        <w:t>renal</w:t>
      </w:r>
      <w:r w:rsidR="006337F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</w:rPr>
        <w:t>failure)</w:t>
      </w:r>
      <w:r w:rsidR="006337F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ปอดบวมน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้ำ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(</w:t>
      </w:r>
      <w:r w:rsidR="006337F3" w:rsidRPr="006337F3">
        <w:rPr>
          <w:rFonts w:ascii="TH SarabunPSK" w:hAnsi="TH SarabunPSK" w:cs="TH SarabunPSK"/>
          <w:sz w:val="32"/>
          <w:szCs w:val="32"/>
        </w:rPr>
        <w:t>pulmonary</w:t>
      </w:r>
      <w:r w:rsidR="006337F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</w:rPr>
        <w:t>edema)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เลือดออกผิดปกติ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(</w:t>
      </w:r>
      <w:r w:rsidR="006337F3" w:rsidRPr="006337F3">
        <w:rPr>
          <w:rFonts w:ascii="TH SarabunPSK" w:hAnsi="TH SarabunPSK" w:cs="TH SarabunPSK"/>
          <w:sz w:val="32"/>
          <w:szCs w:val="32"/>
        </w:rPr>
        <w:t>bleeding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</w:rPr>
        <w:t>tendency)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ขาดเลือดไปเลี้ยงล</w:t>
      </w:r>
      <w:r w:rsidR="00BB2788">
        <w:rPr>
          <w:rFonts w:ascii="TH SarabunPSK" w:hAnsi="TH SarabunPSK" w:cs="TH SarabunPSK" w:hint="cs"/>
          <w:sz w:val="32"/>
          <w:szCs w:val="32"/>
          <w:cs/>
        </w:rPr>
        <w:t>ำ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ไส้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(</w:t>
      </w:r>
      <w:r w:rsidR="006337F3" w:rsidRPr="006337F3">
        <w:rPr>
          <w:rFonts w:ascii="TH SarabunPSK" w:hAnsi="TH SarabunPSK" w:cs="TH SarabunPSK"/>
          <w:sz w:val="32"/>
          <w:szCs w:val="32"/>
        </w:rPr>
        <w:t>intestinal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</w:rPr>
        <w:t>ischemia)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การบาดเจ็บของตับ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และตับอ่อน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(</w:t>
      </w:r>
      <w:r w:rsidR="006337F3" w:rsidRPr="006337F3">
        <w:rPr>
          <w:rFonts w:ascii="TH SarabunPSK" w:hAnsi="TH SarabunPSK" w:cs="TH SarabunPSK"/>
          <w:sz w:val="32"/>
          <w:szCs w:val="32"/>
        </w:rPr>
        <w:t>hepato-cellular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</w:rPr>
        <w:t>or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</w:rPr>
        <w:t>pancreatic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</w:rPr>
        <w:t>injury)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อาการแสดงของโรคลมร้อน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ab/>
        <w:t>ได้แก่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อาการคลื่นไส้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อาเจียน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ตะคริวของกล้ามเนื้อ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หายใจล</w:t>
      </w:r>
      <w:r w:rsidR="00BB2788">
        <w:rPr>
          <w:rFonts w:ascii="TH SarabunPSK" w:hAnsi="TH SarabunPSK" w:cs="TH SarabunPSK" w:hint="cs"/>
          <w:sz w:val="32"/>
          <w:szCs w:val="32"/>
          <w:cs/>
        </w:rPr>
        <w:t>ำ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บากระดับปานกลางถึง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รุนแรงหายใจเร็วหัวใจเต้นเร็วอาจจะสูงกว่า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130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ครั้งต่อนาที</w:t>
      </w:r>
      <w:r w:rsidR="006337F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ความดันโลหิตต</w:t>
      </w:r>
      <w:r w:rsidR="00BB2788">
        <w:rPr>
          <w:rFonts w:ascii="TH SarabunPSK" w:hAnsi="TH SarabunPSK" w:cs="TH SarabunPSK" w:hint="cs"/>
          <w:sz w:val="32"/>
          <w:szCs w:val="32"/>
          <w:cs/>
        </w:rPr>
        <w:t>่ำ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กว่าปกติ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เหงื่อออกมาก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หรือบางรายไม่มี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เหงื่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อ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ผิวหนังแดง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337F3" w:rsidRPr="006337F3">
        <w:rPr>
          <w:rFonts w:ascii="TH SarabunPSK" w:hAnsi="TH SarabunPSK" w:cs="TH SarabunPSK"/>
          <w:sz w:val="32"/>
          <w:szCs w:val="32"/>
          <w:cs/>
        </w:rPr>
        <w:t>แห้ง</w:t>
      </w:r>
    </w:p>
    <w:p w14:paraId="223069BF" w14:textId="2610B8D9" w:rsidR="00BB2788" w:rsidRPr="00BB2788" w:rsidRDefault="00BB2788" w:rsidP="00120F91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BB2788">
        <w:rPr>
          <w:rFonts w:ascii="TH SarabunPSK" w:hAnsi="TH SarabunPSK" w:cs="TH SarabunPSK"/>
          <w:sz w:val="32"/>
          <w:szCs w:val="32"/>
          <w:cs/>
        </w:rPr>
        <w:t>วิธีก</w:t>
      </w:r>
      <w:r w:rsidR="00120F91">
        <w:rPr>
          <w:rFonts w:ascii="TH SarabunPSK" w:hAnsi="TH SarabunPSK" w:cs="TH SarabunPSK" w:hint="cs"/>
          <w:sz w:val="32"/>
          <w:szCs w:val="32"/>
          <w:cs/>
        </w:rPr>
        <w:t>า</w:t>
      </w:r>
      <w:r w:rsidRPr="00BB2788">
        <w:rPr>
          <w:rFonts w:ascii="TH SarabunPSK" w:hAnsi="TH SarabunPSK" w:cs="TH SarabunPSK"/>
          <w:sz w:val="32"/>
          <w:szCs w:val="32"/>
          <w:cs/>
        </w:rPr>
        <w:t>รลดอุณหภูมิของร่ำงกำย ท</w:t>
      </w:r>
      <w:r>
        <w:rPr>
          <w:rFonts w:ascii="TH SarabunPSK" w:hAnsi="TH SarabunPSK" w:cs="TH SarabunPSK" w:hint="cs"/>
          <w:sz w:val="32"/>
          <w:szCs w:val="32"/>
          <w:cs/>
        </w:rPr>
        <w:t>ำ</w:t>
      </w:r>
      <w:r w:rsidRPr="00BB2788">
        <w:rPr>
          <w:rFonts w:ascii="TH SarabunPSK" w:hAnsi="TH SarabunPSK" w:cs="TH SarabunPSK"/>
          <w:sz w:val="32"/>
          <w:szCs w:val="32"/>
          <w:cs/>
        </w:rPr>
        <w:t>ได้ 2 วิธี</w:t>
      </w:r>
    </w:p>
    <w:p w14:paraId="3655874C" w14:textId="3A054982" w:rsidR="00BB2788" w:rsidRPr="00BB2788" w:rsidRDefault="00120F91" w:rsidP="00120F91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>1.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>การลดอุณหภูมิจากภายนอก</w:t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ab/>
        <w:t>ได้แก่</w:t>
      </w:r>
    </w:p>
    <w:p w14:paraId="5815CC84" w14:textId="3A00A2AB" w:rsidR="00BB2788" w:rsidRPr="00BB2788" w:rsidRDefault="00120F91" w:rsidP="00120F91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>1.1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>การระเหยของน</w:t>
      </w:r>
      <w:r w:rsidR="00BB2788">
        <w:rPr>
          <w:rFonts w:ascii="TH SarabunPSK" w:hAnsi="TH SarabunPSK" w:cs="TH SarabunPSK" w:hint="cs"/>
          <w:sz w:val="32"/>
          <w:szCs w:val="32"/>
          <w:cs/>
        </w:rPr>
        <w:t>้ำ</w:t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>เพื่อระบายความร้อน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>เป็นวิธีที ่ใช้กันมากที่สุด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>โดยใช้พ่นฝอยละอองน</w:t>
      </w:r>
      <w:r w:rsidR="00BB2788">
        <w:rPr>
          <w:rFonts w:ascii="TH SarabunPSK" w:hAnsi="TH SarabunPSK" w:cs="TH SarabunPSK" w:hint="cs"/>
          <w:sz w:val="32"/>
          <w:szCs w:val="32"/>
          <w:cs/>
        </w:rPr>
        <w:t>้ำ</w:t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>เย็น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385C50">
        <w:rPr>
          <w:rFonts w:ascii="TH SarabunPSK" w:hAnsi="TH SarabunPSK" w:cs="TH SarabunPSK" w:hint="cs"/>
          <w:sz w:val="32"/>
          <w:szCs w:val="32"/>
          <w:cs/>
        </w:rPr>
        <w:t xml:space="preserve">   </w:t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>(15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>องศาเซลเซียส)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>บนผิวกายจนทั่ว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>ใช้พัดลมเป่าลมอุ</w:t>
      </w:r>
      <w:r w:rsidR="00BB2788">
        <w:rPr>
          <w:rFonts w:ascii="TH SarabunPSK" w:hAnsi="TH SarabunPSK" w:cs="TH SarabunPSK" w:hint="cs"/>
          <w:sz w:val="32"/>
          <w:szCs w:val="32"/>
          <w:cs/>
        </w:rPr>
        <w:t>่น</w:t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 xml:space="preserve"> (</w:t>
      </w:r>
      <w:r w:rsidR="00BB2788" w:rsidRPr="00BB2788">
        <w:rPr>
          <w:rFonts w:ascii="TH SarabunPSK" w:hAnsi="TH SarabunPSK" w:cs="TH SarabunPSK"/>
          <w:sz w:val="32"/>
          <w:szCs w:val="32"/>
        </w:rPr>
        <w:t>warm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B2788" w:rsidRPr="00BB2788">
        <w:rPr>
          <w:rFonts w:ascii="TH SarabunPSK" w:hAnsi="TH SarabunPSK" w:cs="TH SarabunPSK"/>
          <w:sz w:val="32"/>
          <w:szCs w:val="32"/>
        </w:rPr>
        <w:t>air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>45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>องศาเซลเซียส)ทั่วร่างกายเพื่อให้น</w:t>
      </w:r>
      <w:r w:rsidR="00BB2788">
        <w:rPr>
          <w:rFonts w:ascii="TH SarabunPSK" w:hAnsi="TH SarabunPSK" w:cs="TH SarabunPSK" w:hint="cs"/>
          <w:sz w:val="32"/>
          <w:szCs w:val="32"/>
          <w:cs/>
        </w:rPr>
        <w:t>้ำ</w:t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>ระเหยวิธีนี้ช่วยลดอุณหภูมิลงในอัตรา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>0.31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>องศาเซลเซียส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>ต่อนาทีภาวะแทรกซ้อนของวิธีนี้อาจเกิดอาการหนาวสั่น</w:t>
      </w:r>
    </w:p>
    <w:p w14:paraId="1C1A9149" w14:textId="366C3A3D" w:rsidR="00BB2788" w:rsidRPr="00BB2788" w:rsidRDefault="00120F91" w:rsidP="00120F91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>1.2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>การแช่ร่างกายลงในน</w:t>
      </w:r>
      <w:r w:rsidR="00BB2788">
        <w:rPr>
          <w:rFonts w:ascii="TH SarabunPSK" w:hAnsi="TH SarabunPSK" w:cs="TH SarabunPSK" w:hint="cs"/>
          <w:sz w:val="32"/>
          <w:szCs w:val="32"/>
          <w:cs/>
        </w:rPr>
        <w:t>้ำ</w:t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>เย็น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>(</w:t>
      </w:r>
      <w:r w:rsidR="00BB2788" w:rsidRPr="00BB2788">
        <w:rPr>
          <w:rFonts w:ascii="TH SarabunPSK" w:hAnsi="TH SarabunPSK" w:cs="TH SarabunPSK"/>
          <w:sz w:val="32"/>
          <w:szCs w:val="32"/>
        </w:rPr>
        <w:t>immersion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B2788" w:rsidRPr="00BB2788">
        <w:rPr>
          <w:rFonts w:ascii="TH SarabunPSK" w:hAnsi="TH SarabunPSK" w:cs="TH SarabunPSK"/>
          <w:sz w:val="32"/>
          <w:szCs w:val="32"/>
        </w:rPr>
        <w:t>cooling)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>เป็นการแช่ตัวผู้ป่วยลงในอ่างน</w:t>
      </w:r>
      <w:r w:rsidR="00BB2788">
        <w:rPr>
          <w:rFonts w:ascii="TH SarabunPSK" w:hAnsi="TH SarabunPSK" w:cs="TH SarabunPSK" w:hint="cs"/>
          <w:sz w:val="32"/>
          <w:szCs w:val="32"/>
          <w:cs/>
        </w:rPr>
        <w:t>้ำ</w:t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>ที่ผสมน</w:t>
      </w:r>
      <w:r w:rsidR="00BB2788">
        <w:rPr>
          <w:rFonts w:ascii="TH SarabunPSK" w:hAnsi="TH SarabunPSK" w:cs="TH SarabunPSK" w:hint="cs"/>
          <w:sz w:val="32"/>
          <w:szCs w:val="32"/>
          <w:cs/>
        </w:rPr>
        <w:t>้ำ</w:t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>แข็งหรือใช้ถุงน</w:t>
      </w:r>
      <w:r w:rsidR="00BB2788">
        <w:rPr>
          <w:rFonts w:ascii="TH SarabunPSK" w:hAnsi="TH SarabunPSK" w:cs="TH SarabunPSK" w:hint="cs"/>
          <w:sz w:val="32"/>
          <w:szCs w:val="32"/>
          <w:cs/>
        </w:rPr>
        <w:t>้ำ</w:t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>แข็งวางที่รักแร้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>ขาหนีบ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>คอ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>และศีรษะ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>วิธีนี้ได้ผลน้อยกว่า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>วิธีระเหยของน</w:t>
      </w:r>
      <w:r w:rsidR="00BB2788">
        <w:rPr>
          <w:rFonts w:ascii="TH SarabunPSK" w:hAnsi="TH SarabunPSK" w:cs="TH SarabunPSK" w:hint="cs"/>
          <w:sz w:val="32"/>
          <w:szCs w:val="32"/>
          <w:cs/>
        </w:rPr>
        <w:t>้ำ</w:t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>เพื่อระบายความร้อนภาวะแทรกซ้อนจากวิธีนี้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>คือ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>อุณหภูมิผิวหนังต</w:t>
      </w:r>
      <w:r w:rsidR="00BB2788">
        <w:rPr>
          <w:rFonts w:ascii="TH SarabunPSK" w:hAnsi="TH SarabunPSK" w:cs="TH SarabunPSK" w:hint="cs"/>
          <w:sz w:val="32"/>
          <w:szCs w:val="32"/>
          <w:cs/>
        </w:rPr>
        <w:t>่ำ</w:t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>กว่า</w:t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ab/>
        <w:t>30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>องศาเซลเซียส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>จะท</w:t>
      </w:r>
      <w:r w:rsidR="00BB2788">
        <w:rPr>
          <w:rFonts w:ascii="TH SarabunPSK" w:hAnsi="TH SarabunPSK" w:cs="TH SarabunPSK" w:hint="cs"/>
          <w:sz w:val="32"/>
          <w:szCs w:val="32"/>
          <w:cs/>
        </w:rPr>
        <w:t>ำ</w:t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>ให้เส้นเลือด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>ส่วนปลายหดตัวท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ำ </w:t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>ให้เกิดอาการหนาวสั่น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>ซึ่งอาการนี้แก้ไขได้ด้วยการนวดตัว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>(</w:t>
      </w:r>
      <w:r w:rsidR="00BB2788" w:rsidRPr="00BB2788">
        <w:rPr>
          <w:rFonts w:ascii="TH SarabunPSK" w:hAnsi="TH SarabunPSK" w:cs="TH SarabunPSK"/>
          <w:sz w:val="32"/>
          <w:szCs w:val="32"/>
        </w:rPr>
        <w:t>peripheral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B2788" w:rsidRPr="00BB2788">
        <w:rPr>
          <w:rFonts w:ascii="TH SarabunPSK" w:hAnsi="TH SarabunPSK" w:cs="TH SarabunPSK"/>
          <w:sz w:val="32"/>
          <w:szCs w:val="32"/>
        </w:rPr>
        <w:t>massage)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>วิธีนี้ยังมีข้อจ</w:t>
      </w:r>
      <w:r w:rsidR="00BB2788">
        <w:rPr>
          <w:rFonts w:ascii="TH SarabunPSK" w:hAnsi="TH SarabunPSK" w:cs="TH SarabunPSK" w:hint="cs"/>
          <w:sz w:val="32"/>
          <w:szCs w:val="32"/>
          <w:cs/>
        </w:rPr>
        <w:t>ำ</w:t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>กัด</w:t>
      </w:r>
      <w:r w:rsidR="00BB27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>เช่น</w:t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ab/>
      </w:r>
    </w:p>
    <w:p w14:paraId="72C9AB79" w14:textId="413EA4FE" w:rsidR="00BB2788" w:rsidRPr="00BB2788" w:rsidRDefault="00BB2788" w:rsidP="00120F91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BB2788">
        <w:rPr>
          <w:rFonts w:ascii="TH SarabunPSK" w:hAnsi="TH SarabunPSK" w:cs="TH SarabunPSK"/>
          <w:sz w:val="32"/>
          <w:szCs w:val="32"/>
          <w:cs/>
        </w:rPr>
        <w:lastRenderedPageBreak/>
        <w:t>การช่วยเหลือผู้ป่วยเป็นไปด้วยความยากล</w:t>
      </w:r>
      <w:r>
        <w:rPr>
          <w:rFonts w:ascii="TH SarabunPSK" w:hAnsi="TH SarabunPSK" w:cs="TH SarabunPSK" w:hint="cs"/>
          <w:sz w:val="32"/>
          <w:szCs w:val="32"/>
          <w:cs/>
        </w:rPr>
        <w:t>ำ</w:t>
      </w:r>
      <w:r w:rsidRPr="00BB2788">
        <w:rPr>
          <w:rFonts w:ascii="TH SarabunPSK" w:hAnsi="TH SarabunPSK" w:cs="TH SarabunPSK"/>
          <w:sz w:val="32"/>
          <w:szCs w:val="32"/>
          <w:cs/>
        </w:rPr>
        <w:t>บากในกรณีที่ผ</w:t>
      </w:r>
      <w:r>
        <w:rPr>
          <w:rFonts w:ascii="TH SarabunPSK" w:hAnsi="TH SarabunPSK" w:cs="TH SarabunPSK" w:hint="cs"/>
          <w:sz w:val="32"/>
          <w:szCs w:val="32"/>
          <w:cs/>
        </w:rPr>
        <w:t>ู้</w:t>
      </w:r>
      <w:r w:rsidRPr="00BB2788">
        <w:rPr>
          <w:rFonts w:ascii="TH SarabunPSK" w:hAnsi="TH SarabunPSK" w:cs="TH SarabunPSK"/>
          <w:sz w:val="32"/>
          <w:szCs w:val="32"/>
          <w:cs/>
        </w:rPr>
        <w:t>ป่วยมีภาวะหัวใจหยุดเต้น</w:t>
      </w:r>
      <w:r w:rsidR="00FC2E0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BB2788">
        <w:rPr>
          <w:rFonts w:ascii="TH SarabunPSK" w:hAnsi="TH SarabunPSK" w:cs="TH SarabunPSK"/>
          <w:sz w:val="32"/>
          <w:szCs w:val="32"/>
          <w:cs/>
        </w:rPr>
        <w:t>(</w:t>
      </w:r>
      <w:r w:rsidRPr="00BB2788">
        <w:rPr>
          <w:rFonts w:ascii="TH SarabunPSK" w:hAnsi="TH SarabunPSK" w:cs="TH SarabunPSK"/>
          <w:sz w:val="32"/>
          <w:szCs w:val="32"/>
        </w:rPr>
        <w:t>cardiac</w:t>
      </w:r>
      <w:r w:rsidR="00385C50">
        <w:rPr>
          <w:rFonts w:ascii="TH SarabunPSK" w:hAnsi="TH SarabunPSK" w:cs="TH SarabunPSK"/>
          <w:sz w:val="32"/>
          <w:szCs w:val="32"/>
        </w:rPr>
        <w:t xml:space="preserve"> </w:t>
      </w:r>
      <w:r w:rsidRPr="00BB2788">
        <w:rPr>
          <w:rFonts w:ascii="TH SarabunPSK" w:hAnsi="TH SarabunPSK" w:cs="TH SarabunPSK"/>
          <w:sz w:val="32"/>
          <w:szCs w:val="32"/>
        </w:rPr>
        <w:t>arrest)</w:t>
      </w:r>
      <w:r w:rsidRPr="00BB2788">
        <w:rPr>
          <w:rFonts w:ascii="TH SarabunPSK" w:hAnsi="TH SarabunPSK" w:cs="TH SarabunPSK"/>
          <w:sz w:val="32"/>
          <w:szCs w:val="32"/>
          <w:cs/>
        </w:rPr>
        <w:t>หรือภาวะหัวใจเต้นช้าผิดปกติ</w:t>
      </w:r>
      <w:r w:rsidRPr="00BB2788">
        <w:rPr>
          <w:rFonts w:ascii="TH SarabunPSK" w:hAnsi="TH SarabunPSK" w:cs="TH SarabunPSK"/>
          <w:sz w:val="32"/>
          <w:szCs w:val="32"/>
          <w:cs/>
        </w:rPr>
        <w:tab/>
        <w:t>(</w:t>
      </w:r>
      <w:r w:rsidRPr="00BB2788">
        <w:rPr>
          <w:rFonts w:ascii="TH SarabunPSK" w:hAnsi="TH SarabunPSK" w:cs="TH SarabunPSK"/>
          <w:sz w:val="32"/>
          <w:szCs w:val="32"/>
        </w:rPr>
        <w:t>bradycardia)</w:t>
      </w:r>
      <w:r w:rsidR="00FC2E0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BB2788">
        <w:rPr>
          <w:rFonts w:ascii="TH SarabunPSK" w:hAnsi="TH SarabunPSK" w:cs="TH SarabunPSK"/>
          <w:sz w:val="32"/>
          <w:szCs w:val="32"/>
          <w:cs/>
        </w:rPr>
        <w:t>ส</w:t>
      </w:r>
      <w:r w:rsidR="00FC2E0B">
        <w:rPr>
          <w:rFonts w:ascii="TH SarabunPSK" w:hAnsi="TH SarabunPSK" w:cs="TH SarabunPSK" w:hint="cs"/>
          <w:sz w:val="32"/>
          <w:szCs w:val="32"/>
          <w:cs/>
        </w:rPr>
        <w:t>ำ</w:t>
      </w:r>
      <w:r w:rsidRPr="00BB2788">
        <w:rPr>
          <w:rFonts w:ascii="TH SarabunPSK" w:hAnsi="TH SarabunPSK" w:cs="TH SarabunPSK"/>
          <w:sz w:val="32"/>
          <w:szCs w:val="32"/>
          <w:cs/>
        </w:rPr>
        <w:t>หรับวิธีนี้ใช้ได้ดีในผู้ป่วยที่มีปัญห</w:t>
      </w:r>
      <w:r w:rsidR="00FC2E0B">
        <w:rPr>
          <w:rFonts w:ascii="TH SarabunPSK" w:hAnsi="TH SarabunPSK" w:cs="TH SarabunPSK" w:hint="cs"/>
          <w:sz w:val="32"/>
          <w:szCs w:val="32"/>
          <w:cs/>
        </w:rPr>
        <w:t>า</w:t>
      </w:r>
      <w:r w:rsidRPr="00BB2788">
        <w:rPr>
          <w:rFonts w:ascii="TH SarabunPSK" w:hAnsi="TH SarabunPSK" w:cs="TH SarabunPSK"/>
          <w:sz w:val="32"/>
          <w:szCs w:val="32"/>
          <w:cs/>
        </w:rPr>
        <w:t>ของระบบผิวหนัง</w:t>
      </w:r>
    </w:p>
    <w:p w14:paraId="07B01B17" w14:textId="38456D3F" w:rsidR="001E6861" w:rsidRDefault="00120F91" w:rsidP="00120F91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>2.</w:t>
      </w:r>
      <w:r w:rsidR="00FC2E0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>การลดอุณหภูมิจากภายใน</w:t>
      </w:r>
      <w:r w:rsidR="00FC2E0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>เป็นการรักษาที่มี</w:t>
      </w:r>
      <w:r w:rsidR="00FC2E0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>ประสิทธิภาพมากกว่า</w:t>
      </w:r>
      <w:r w:rsidR="00BB2788" w:rsidRPr="00BB2788">
        <w:rPr>
          <w:rFonts w:ascii="TH SarabunPSK" w:hAnsi="TH SarabunPSK" w:cs="TH SarabunPSK"/>
          <w:sz w:val="32"/>
          <w:szCs w:val="32"/>
          <w:cs/>
        </w:rPr>
        <w:tab/>
        <w:t>โดยเฉพาะการลดไข้ซึ่งมีหลายวิธี</w:t>
      </w:r>
      <w:r>
        <w:rPr>
          <w:rFonts w:hint="cs"/>
          <w:cs/>
        </w:rPr>
        <w:t xml:space="preserve"> </w:t>
      </w:r>
      <w:r w:rsidR="00BB2788" w:rsidRPr="00FC2E0B">
        <w:rPr>
          <w:rFonts w:ascii="TH SarabunPSK" w:hAnsi="TH SarabunPSK" w:cs="TH SarabunPSK"/>
          <w:sz w:val="32"/>
          <w:szCs w:val="32"/>
          <w:cs/>
        </w:rPr>
        <w:t>เช่น</w:t>
      </w:r>
      <w:r w:rsidR="00FC2E0B" w:rsidRPr="00FC2E0B">
        <w:rPr>
          <w:rFonts w:ascii="TH SarabunPSK" w:hAnsi="TH SarabunPSK" w:cs="TH SarabunPSK"/>
          <w:sz w:val="32"/>
          <w:szCs w:val="32"/>
          <w:cs/>
        </w:rPr>
        <w:t xml:space="preserve"> การสวนล้างกระเพาะอาหาร</w:t>
      </w:r>
      <w:r w:rsidR="00FC2E0B" w:rsidRPr="00FC2E0B">
        <w:rPr>
          <w:rFonts w:ascii="TH SarabunPSK" w:hAnsi="TH SarabunPSK" w:cs="TH SarabunPSK"/>
          <w:sz w:val="32"/>
          <w:szCs w:val="32"/>
        </w:rPr>
        <w:t xml:space="preserve"> </w:t>
      </w:r>
      <w:r w:rsidR="00FC2E0B" w:rsidRPr="00FC2E0B">
        <w:rPr>
          <w:rFonts w:ascii="TH SarabunPSK" w:hAnsi="TH SarabunPSK" w:cs="TH SarabunPSK"/>
          <w:sz w:val="32"/>
          <w:szCs w:val="32"/>
          <w:cs/>
        </w:rPr>
        <w:t>กระเพาะปัสสาวะและทวารหนัก</w:t>
      </w:r>
      <w:r w:rsidR="00FC2E0B" w:rsidRPr="00FC2E0B">
        <w:rPr>
          <w:rFonts w:ascii="TH SarabunPSK" w:hAnsi="TH SarabunPSK" w:cs="TH SarabunPSK"/>
          <w:sz w:val="32"/>
          <w:szCs w:val="32"/>
        </w:rPr>
        <w:t xml:space="preserve"> </w:t>
      </w:r>
      <w:r w:rsidR="00FC2E0B" w:rsidRPr="00FC2E0B">
        <w:rPr>
          <w:rFonts w:ascii="TH SarabunPSK" w:hAnsi="TH SarabunPSK" w:cs="TH SarabunPSK"/>
          <w:sz w:val="32"/>
          <w:szCs w:val="32"/>
          <w:cs/>
        </w:rPr>
        <w:t>ด้วยน</w:t>
      </w:r>
      <w:r w:rsidR="00FC2E0B">
        <w:rPr>
          <w:rFonts w:ascii="TH SarabunPSK" w:hAnsi="TH SarabunPSK" w:cs="TH SarabunPSK" w:hint="cs"/>
          <w:sz w:val="32"/>
          <w:szCs w:val="32"/>
          <w:cs/>
        </w:rPr>
        <w:t>้ำ</w:t>
      </w:r>
      <w:r w:rsidR="00FC2E0B" w:rsidRPr="00FC2E0B">
        <w:rPr>
          <w:rFonts w:ascii="TH SarabunPSK" w:hAnsi="TH SarabunPSK" w:cs="TH SarabunPSK"/>
          <w:sz w:val="32"/>
          <w:szCs w:val="32"/>
          <w:cs/>
        </w:rPr>
        <w:t>เย็นเป็นวิธีที่มีความรุนแรงน้อย</w:t>
      </w:r>
      <w:r w:rsidR="00FC2E0B" w:rsidRPr="00FC2E0B">
        <w:rPr>
          <w:rFonts w:ascii="TH SarabunPSK" w:hAnsi="TH SarabunPSK" w:cs="TH SarabunPSK"/>
          <w:sz w:val="32"/>
          <w:szCs w:val="32"/>
        </w:rPr>
        <w:t xml:space="preserve"> </w:t>
      </w:r>
      <w:r w:rsidR="00FC2E0B" w:rsidRPr="00FC2E0B">
        <w:rPr>
          <w:rFonts w:ascii="TH SarabunPSK" w:hAnsi="TH SarabunPSK" w:cs="TH SarabunPSK"/>
          <w:sz w:val="32"/>
          <w:szCs w:val="32"/>
          <w:cs/>
        </w:rPr>
        <w:t>ส่วนการสวนล้างใน</w:t>
      </w:r>
      <w:r w:rsidR="00FC2E0B" w:rsidRPr="00FC2E0B">
        <w:rPr>
          <w:rFonts w:ascii="TH SarabunPSK" w:hAnsi="TH SarabunPSK" w:cs="TH SarabunPSK"/>
          <w:sz w:val="32"/>
          <w:szCs w:val="32"/>
        </w:rPr>
        <w:t xml:space="preserve"> </w:t>
      </w:r>
      <w:r w:rsidR="00FC2E0B" w:rsidRPr="00FC2E0B">
        <w:rPr>
          <w:rFonts w:ascii="TH SarabunPSK" w:hAnsi="TH SarabunPSK" w:cs="TH SarabunPSK"/>
          <w:sz w:val="32"/>
          <w:szCs w:val="32"/>
          <w:cs/>
        </w:rPr>
        <w:t>ช่องท้อง</w:t>
      </w:r>
      <w:r w:rsidR="00FC2E0B" w:rsidRPr="00FC2E0B">
        <w:rPr>
          <w:rFonts w:ascii="TH SarabunPSK" w:hAnsi="TH SarabunPSK" w:cs="TH SarabunPSK"/>
          <w:sz w:val="32"/>
          <w:szCs w:val="32"/>
        </w:rPr>
        <w:t xml:space="preserve"> </w:t>
      </w:r>
      <w:r w:rsidR="00FC2E0B" w:rsidRPr="00FC2E0B">
        <w:rPr>
          <w:rFonts w:ascii="TH SarabunPSK" w:hAnsi="TH SarabunPSK" w:cs="TH SarabunPSK"/>
          <w:sz w:val="32"/>
          <w:szCs w:val="32"/>
          <w:cs/>
        </w:rPr>
        <w:t>และช่องอก</w:t>
      </w:r>
      <w:r w:rsidR="00FC2E0B" w:rsidRPr="00FC2E0B">
        <w:rPr>
          <w:rFonts w:ascii="TH SarabunPSK" w:hAnsi="TH SarabunPSK" w:cs="TH SarabunPSK"/>
          <w:sz w:val="32"/>
          <w:szCs w:val="32"/>
        </w:rPr>
        <w:t xml:space="preserve"> (peritoneal and thoracic lavage) </w:t>
      </w:r>
      <w:r w:rsidR="00FC2E0B" w:rsidRPr="00FC2E0B">
        <w:rPr>
          <w:rFonts w:ascii="TH SarabunPSK" w:hAnsi="TH SarabunPSK" w:cs="TH SarabunPSK"/>
          <w:sz w:val="32"/>
          <w:szCs w:val="32"/>
          <w:cs/>
        </w:rPr>
        <w:t>จะใช้ในกรณีที่ผู</w:t>
      </w:r>
      <w:r w:rsidR="00FC2E0B">
        <w:rPr>
          <w:rFonts w:ascii="TH SarabunPSK" w:hAnsi="TH SarabunPSK" w:cs="TH SarabunPSK" w:hint="cs"/>
          <w:sz w:val="32"/>
          <w:szCs w:val="32"/>
          <w:cs/>
        </w:rPr>
        <w:t>้</w:t>
      </w:r>
      <w:r w:rsidR="00FC2E0B" w:rsidRPr="00FC2E0B">
        <w:rPr>
          <w:rFonts w:ascii="TH SarabunPSK" w:hAnsi="TH SarabunPSK" w:cs="TH SarabunPSK"/>
          <w:sz w:val="32"/>
          <w:szCs w:val="32"/>
          <w:cs/>
        </w:rPr>
        <w:t>ป่วยมีอาการรุนแรงมาก</w:t>
      </w:r>
      <w:r w:rsidR="00FC2E0B" w:rsidRPr="00FC2E0B">
        <w:rPr>
          <w:rFonts w:ascii="TH SarabunPSK" w:hAnsi="TH SarabunPSK" w:cs="TH SarabunPSK"/>
          <w:sz w:val="32"/>
          <w:szCs w:val="32"/>
        </w:rPr>
        <w:t xml:space="preserve"> </w:t>
      </w:r>
      <w:r w:rsidR="00FC2E0B" w:rsidRPr="00FC2E0B">
        <w:rPr>
          <w:rFonts w:ascii="TH SarabunPSK" w:hAnsi="TH SarabunPSK" w:cs="TH SarabunPSK"/>
          <w:sz w:val="32"/>
          <w:szCs w:val="32"/>
          <w:cs/>
        </w:rPr>
        <w:t>วิธีลดอุณหภูมิด้วย</w:t>
      </w:r>
      <w:r w:rsidR="00FC2E0B" w:rsidRPr="00FC2E0B">
        <w:rPr>
          <w:rFonts w:ascii="TH SarabunPSK" w:hAnsi="TH SarabunPSK" w:cs="TH SarabunPSK"/>
          <w:sz w:val="32"/>
          <w:szCs w:val="32"/>
        </w:rPr>
        <w:t xml:space="preserve"> </w:t>
      </w:r>
      <w:r w:rsidR="00FC2E0B" w:rsidRPr="00FC2E0B">
        <w:rPr>
          <w:rFonts w:ascii="TH SarabunPSK" w:hAnsi="TH SarabunPSK" w:cs="TH SarabunPSK"/>
          <w:sz w:val="32"/>
          <w:szCs w:val="32"/>
          <w:cs/>
        </w:rPr>
        <w:t>การใช้เครื่องปอดและหัวใจเทียม</w:t>
      </w:r>
      <w:r w:rsidR="00FC2E0B" w:rsidRPr="00FC2E0B">
        <w:rPr>
          <w:rFonts w:ascii="TH SarabunPSK" w:hAnsi="TH SarabunPSK" w:cs="TH SarabunPSK"/>
          <w:sz w:val="32"/>
          <w:szCs w:val="32"/>
        </w:rPr>
        <w:t xml:space="preserve"> (cardiopulmonary bypass) </w:t>
      </w:r>
      <w:r w:rsidR="00FC2E0B" w:rsidRPr="00FC2E0B">
        <w:rPr>
          <w:rFonts w:ascii="TH SarabunPSK" w:hAnsi="TH SarabunPSK" w:cs="TH SarabunPSK"/>
          <w:sz w:val="32"/>
          <w:szCs w:val="32"/>
          <w:cs/>
        </w:rPr>
        <w:t>พบได้น้อย</w:t>
      </w:r>
      <w:r w:rsidR="00FC2E0B" w:rsidRPr="00FC2E0B">
        <w:rPr>
          <w:rFonts w:ascii="TH SarabunPSK" w:hAnsi="TH SarabunPSK" w:cs="TH SarabunPSK"/>
          <w:sz w:val="32"/>
          <w:szCs w:val="32"/>
        </w:rPr>
        <w:t xml:space="preserve"> </w:t>
      </w:r>
      <w:r w:rsidR="00FC2E0B" w:rsidRPr="00FC2E0B">
        <w:rPr>
          <w:rFonts w:ascii="TH SarabunPSK" w:hAnsi="TH SarabunPSK" w:cs="TH SarabunPSK"/>
          <w:sz w:val="32"/>
          <w:szCs w:val="32"/>
          <w:cs/>
        </w:rPr>
        <w:t>แต่เป็นวิธีลดอุณหภูมิภายในได้อย่างมีประสิทธิภาพ</w:t>
      </w:r>
    </w:p>
    <w:p w14:paraId="6C1DCAE5" w14:textId="5A7CD736" w:rsidR="00FC2E0B" w:rsidRPr="003F5BD1" w:rsidRDefault="00120F91" w:rsidP="00120F91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การป้องกัน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การเตรียมความพร้อมและการให้ความรู้เกี่ยวกับ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โรคลมร้อนช่วยป้องกันอัตราการเสียชีวิตและอัตราการป่วย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จากโรคลมร้อนได้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ความสามารถในการป้องกันโรคลมร้อน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ทำได้มากกว่าการรักษา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4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วิธีการป้องกันที่ประสบความสำเร็จ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ได้แก</w:t>
      </w:r>
      <w:r w:rsidR="003F5BD1">
        <w:rPr>
          <w:rFonts w:ascii="TH SarabunPSK" w:hAnsi="TH SarabunPSK" w:cs="TH SarabunPSK" w:hint="cs"/>
          <w:sz w:val="32"/>
          <w:szCs w:val="32"/>
          <w:cs/>
        </w:rPr>
        <w:t>่</w:t>
      </w:r>
    </w:p>
    <w:p w14:paraId="490C3E8C" w14:textId="02591DD8" w:rsidR="003F5BD1" w:rsidRDefault="00120F91" w:rsidP="00120F91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1.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การให้ความรู้เกี่ยวกับอันตรายของโรคลมร้อน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ปัจจัยเสี่ยง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และการป้องกันตนเองในภาวะที่เผชิญกับอากาศ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ร้อน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ได้แก่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1)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การดื่มน</w:t>
      </w:r>
      <w:r w:rsidR="003F5BD1">
        <w:rPr>
          <w:rFonts w:ascii="TH SarabunPSK" w:hAnsi="TH SarabunPSK" w:cs="TH SarabunPSK" w:hint="cs"/>
          <w:sz w:val="32"/>
          <w:szCs w:val="32"/>
          <w:cs/>
        </w:rPr>
        <w:t>้ำ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ให้มากขึ้นหรือดื่มเครื่องดื่มที่ไม่มี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ส่วนผสมของแอลกอฮอล์บ่อยๆ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ให้เพียงพอกับความต้องการ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ของร่างกายในภาวะที่เสียเหงื่อมากหรือในช่วงที่มีอากาศร้อน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มาก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2)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ลดช่วงระยะเวลาและระดับความหนักหรือความรุนแรง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ของการท</w:t>
      </w:r>
      <w:r w:rsidR="003F5BD1">
        <w:rPr>
          <w:rFonts w:ascii="TH SarabunPSK" w:hAnsi="TH SarabunPSK" w:cs="TH SarabunPSK" w:hint="cs"/>
          <w:sz w:val="32"/>
          <w:szCs w:val="32"/>
          <w:cs/>
        </w:rPr>
        <w:t>ำ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กิจกรรมหรือการออกก</w:t>
      </w:r>
      <w:r w:rsidR="003F5BD1">
        <w:rPr>
          <w:rFonts w:ascii="TH SarabunPSK" w:hAnsi="TH SarabunPSK" w:cs="TH SarabunPSK" w:hint="cs"/>
          <w:sz w:val="32"/>
          <w:szCs w:val="32"/>
          <w:cs/>
        </w:rPr>
        <w:t>ำ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ลังกายในที่ที่มีอากาศร้อน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3)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สวมใส่เสื้อผ้าเบาสีอ่อน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และหลวมพอดีตัว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ไม่รัดแน่น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4)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หลีกเลี่ยงการอยู ่กลางแดดในช่วงเวลาที่อากาศร้อนและ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จัดตารางเวลาการท</w:t>
      </w:r>
      <w:r w:rsidR="003F5BD1">
        <w:rPr>
          <w:rFonts w:ascii="TH SarabunPSK" w:hAnsi="TH SarabunPSK" w:cs="TH SarabunPSK" w:hint="cs"/>
          <w:sz w:val="32"/>
          <w:szCs w:val="32"/>
          <w:cs/>
        </w:rPr>
        <w:t>ำ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กิจกรรมในแต่ละวันให้อยู</w:t>
      </w:r>
      <w:r w:rsidR="003F5BD1">
        <w:rPr>
          <w:rFonts w:ascii="TH SarabunPSK" w:hAnsi="TH SarabunPSK" w:cs="TH SarabunPSK" w:hint="cs"/>
          <w:sz w:val="32"/>
          <w:szCs w:val="32"/>
          <w:cs/>
        </w:rPr>
        <w:t>่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 xml:space="preserve"> ่ในช่วงที่มีอากาศ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เย็นลง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</w:p>
    <w:p w14:paraId="304ACA14" w14:textId="2FDA982C" w:rsidR="003F5BD1" w:rsidRDefault="00120F91" w:rsidP="00120F91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2.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ให้ความเอาใจใส่เป็นพิเศษในกลุ่มเสี่ยงที่เป็น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เด็กเล็ก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และเด็กอายุต</w:t>
      </w:r>
      <w:r w:rsidR="003F5BD1">
        <w:rPr>
          <w:rFonts w:ascii="TH SarabunPSK" w:hAnsi="TH SarabunPSK" w:cs="TH SarabunPSK" w:hint="cs"/>
          <w:sz w:val="32"/>
          <w:szCs w:val="32"/>
          <w:cs/>
        </w:rPr>
        <w:t>่ำ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กว่า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15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ปี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และผู้สูงอายุที่มีอายุมากกว่า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65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ปี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โดยติดตามค</w:t>
      </w:r>
      <w:r w:rsidR="003F5BD1">
        <w:rPr>
          <w:rFonts w:ascii="TH SarabunPSK" w:hAnsi="TH SarabunPSK" w:cs="TH SarabunPSK" w:hint="cs"/>
          <w:sz w:val="32"/>
          <w:szCs w:val="32"/>
          <w:cs/>
        </w:rPr>
        <w:t>ำ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เตือนภาวะที่มีคลื่นความร้อนหรืออากาศ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ร้อน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และให้ค</w:t>
      </w:r>
      <w:r w:rsidR="003F5BD1">
        <w:rPr>
          <w:rFonts w:ascii="TH SarabunPSK" w:hAnsi="TH SarabunPSK" w:cs="TH SarabunPSK" w:hint="cs"/>
          <w:sz w:val="32"/>
          <w:szCs w:val="32"/>
          <w:cs/>
        </w:rPr>
        <w:t>ำ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แนะน</w:t>
      </w:r>
      <w:r w:rsidR="003F5BD1">
        <w:rPr>
          <w:rFonts w:ascii="TH SarabunPSK" w:hAnsi="TH SarabunPSK" w:cs="TH SarabunPSK" w:hint="cs"/>
          <w:sz w:val="32"/>
          <w:szCs w:val="32"/>
          <w:cs/>
        </w:rPr>
        <w:t>ำ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ในการป้องกันและรักษาความปลอดภัย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จากโรคลมร้อน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</w:p>
    <w:p w14:paraId="4B0C1378" w14:textId="700CAC5F" w:rsidR="00120F91" w:rsidRDefault="00120F91" w:rsidP="00120F91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3.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เคลื่อนย้ายกลุ่มคนที่มีความเสี่ยงต่อโรคลมร้อน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ได้ง่าย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เช่น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มีการติดเชื้อไวรัสหรือแบคทีเรีย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คนที่เป็นโรคหัวใจ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และหลอดเลือด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หรือโรคปอด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ออกจากสภาพแวดล้อมที่มี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ความร้อนสูง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ให้พักอยู</w:t>
      </w:r>
      <w:r w:rsidR="003F5BD1">
        <w:rPr>
          <w:rFonts w:ascii="TH SarabunPSK" w:hAnsi="TH SarabunPSK" w:cs="TH SarabunPSK" w:hint="cs"/>
          <w:sz w:val="32"/>
          <w:szCs w:val="32"/>
          <w:cs/>
        </w:rPr>
        <w:t>่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 xml:space="preserve"> ่ในที่ร่มและจัดให้อยู</w:t>
      </w:r>
      <w:r>
        <w:rPr>
          <w:rFonts w:ascii="TH SarabunPSK" w:hAnsi="TH SarabunPSK" w:cs="TH SarabunPSK" w:hint="cs"/>
          <w:sz w:val="32"/>
          <w:szCs w:val="32"/>
          <w:cs/>
        </w:rPr>
        <w:t>่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 xml:space="preserve"> ่ในที่ที่มีเครื่องปรับ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อากาศ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ในวันที่มีอากาศร้อนการใช้ความเย็นจากพัดลมพบว่า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ไม่มีผลในการป้องกันโรคลมร้อนและยังเพิ่มความไม่สุขสบาย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ในภาวะที่อุณหภูมิกายสูงกว่า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38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องศาเซลเซียส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10 </w:t>
      </w:r>
    </w:p>
    <w:p w14:paraId="32D61521" w14:textId="313DA7EE" w:rsidR="00120F91" w:rsidRDefault="00120F91" w:rsidP="00120F91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4.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ในนักกีฬาควรแนะน</w:t>
      </w:r>
      <w:r>
        <w:rPr>
          <w:rFonts w:ascii="TH SarabunPSK" w:hAnsi="TH SarabunPSK" w:cs="TH SarabunPSK" w:hint="cs"/>
          <w:sz w:val="32"/>
          <w:szCs w:val="32"/>
          <w:cs/>
        </w:rPr>
        <w:t>ำ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ให้ปรับตัวให้มีความคุ้นชิน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กับสภาพอากาศร้อน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3-4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วัน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ก่อนออกก</w:t>
      </w:r>
      <w:r>
        <w:rPr>
          <w:rFonts w:ascii="TH SarabunPSK" w:hAnsi="TH SarabunPSK" w:cs="TH SarabunPSK" w:hint="cs"/>
          <w:sz w:val="32"/>
          <w:szCs w:val="32"/>
          <w:cs/>
        </w:rPr>
        <w:t>ำ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ลังกายในสภาพ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แวดล้อมที่มีอากาศร้อน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</w:p>
    <w:p w14:paraId="19BC2EF4" w14:textId="25603333" w:rsidR="003F5BD1" w:rsidRDefault="00120F91" w:rsidP="00120F91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5.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การติดตามข้อมูลจากการพยากรณ์อากาศ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จะช่วยบอกข้อมูลที่เป็นอันตรายจากความร้อนได้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การฟังวิทยุ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อ่านหนังสือพิมพ์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ช่วยให้มีความเข้าใจความเสี่ยงทางสุขภาพ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การให้ความรู้แก่สาธารณชนเกี่ยวกับอันตรายจากคลื่น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ความร้อนทางวิทยุ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หนังสือพิมพ์และโทรทัศน์เป็นการสร้างเสริม</w:t>
      </w:r>
      <w:r w:rsidR="003F5BD1" w:rsidRPr="003F5BD1">
        <w:rPr>
          <w:rFonts w:ascii="TH SarabunPSK" w:hAnsi="TH SarabunPSK" w:cs="TH SarabunPSK"/>
          <w:sz w:val="32"/>
          <w:szCs w:val="32"/>
        </w:rPr>
        <w:t xml:space="preserve"> </w:t>
      </w:r>
      <w:r w:rsidR="003F5BD1" w:rsidRPr="003F5BD1">
        <w:rPr>
          <w:rFonts w:ascii="TH SarabunPSK" w:hAnsi="TH SarabunPSK" w:cs="TH SarabunPSK"/>
          <w:sz w:val="32"/>
          <w:szCs w:val="32"/>
          <w:cs/>
        </w:rPr>
        <w:t>การป้องกันโรคลมร้อนได้ด</w:t>
      </w:r>
      <w:r>
        <w:rPr>
          <w:rFonts w:ascii="TH SarabunPSK" w:hAnsi="TH SarabunPSK" w:cs="TH SarabunPSK" w:hint="cs"/>
          <w:sz w:val="32"/>
          <w:szCs w:val="32"/>
          <w:cs/>
        </w:rPr>
        <w:t>ี</w:t>
      </w:r>
    </w:p>
    <w:p w14:paraId="167BF39C" w14:textId="68F0B685" w:rsidR="00DE3177" w:rsidRPr="003F5BD1" w:rsidRDefault="00DE3177" w:rsidP="00120F91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DE3177">
        <w:rPr>
          <w:rFonts w:ascii="TH SarabunPSK" w:hAnsi="TH SarabunPSK" w:cs="TH SarabunPSK"/>
          <w:noProof/>
          <w:sz w:val="32"/>
          <w:szCs w:val="32"/>
        </w:rPr>
        <w:lastRenderedPageBreak/>
        <w:drawing>
          <wp:inline distT="0" distB="0" distL="0" distR="0" wp14:anchorId="75970B18" wp14:editId="397F4607">
            <wp:extent cx="5727700" cy="3975100"/>
            <wp:effectExtent l="0" t="0" r="6350" b="6350"/>
            <wp:docPr id="9" name="รูปภาพ 8">
              <a:extLst xmlns:a="http://schemas.openxmlformats.org/drawingml/2006/main">
                <a:ext uri="{FF2B5EF4-FFF2-40B4-BE49-F238E27FC236}">
                  <a16:creationId xmlns:a16="http://schemas.microsoft.com/office/drawing/2014/main" id="{92D63B28-8A32-399E-6540-86E9E54B350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รูปภาพ 8">
                      <a:extLst>
                        <a:ext uri="{FF2B5EF4-FFF2-40B4-BE49-F238E27FC236}">
                          <a16:creationId xmlns:a16="http://schemas.microsoft.com/office/drawing/2014/main" id="{92D63B28-8A32-399E-6540-86E9E54B350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28583" cy="3975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E3177" w:rsidRPr="003F5BD1" w:rsidSect="00385C50">
      <w:pgSz w:w="11906" w:h="16838" w:code="9"/>
      <w:pgMar w:top="1701" w:right="1134" w:bottom="1134" w:left="1701" w:header="624" w:footer="624" w:gutter="0"/>
      <w:pgNumType w:fmt="thaiNumbers"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99C029" w14:textId="77777777" w:rsidR="00C662FB" w:rsidRDefault="00C662FB" w:rsidP="00F52327">
      <w:pPr>
        <w:spacing w:after="0" w:line="240" w:lineRule="auto"/>
      </w:pPr>
      <w:r>
        <w:separator/>
      </w:r>
    </w:p>
  </w:endnote>
  <w:endnote w:type="continuationSeparator" w:id="0">
    <w:p w14:paraId="1B94CE01" w14:textId="77777777" w:rsidR="00C662FB" w:rsidRDefault="00C662FB" w:rsidP="00F523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H Sarabun ITù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FA770B" w14:textId="77777777" w:rsidR="00C662FB" w:rsidRDefault="00C662FB" w:rsidP="00F52327">
      <w:pPr>
        <w:spacing w:after="0" w:line="240" w:lineRule="auto"/>
      </w:pPr>
      <w:r>
        <w:separator/>
      </w:r>
    </w:p>
  </w:footnote>
  <w:footnote w:type="continuationSeparator" w:id="0">
    <w:p w14:paraId="72A0A80D" w14:textId="77777777" w:rsidR="00C662FB" w:rsidRDefault="00C662FB" w:rsidP="00F5232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1542B5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Symbol" w:hint="default"/>
      </w:rPr>
    </w:lvl>
  </w:abstractNum>
  <w:abstractNum w:abstractNumId="1" w15:restartNumberingAfterBreak="0">
    <w:nsid w:val="0CFF4C98"/>
    <w:multiLevelType w:val="hybridMultilevel"/>
    <w:tmpl w:val="67A6DF72"/>
    <w:lvl w:ilvl="0" w:tplc="7CC2BEF6">
      <w:start w:val="1"/>
      <w:numFmt w:val="thaiNumbers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1243701"/>
    <w:multiLevelType w:val="hybridMultilevel"/>
    <w:tmpl w:val="BB566286"/>
    <w:lvl w:ilvl="0" w:tplc="04090005">
      <w:start w:val="1"/>
      <w:numFmt w:val="bullet"/>
      <w:lvlText w:val=""/>
      <w:lvlJc w:val="left"/>
      <w:pPr>
        <w:ind w:left="185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 w15:restartNumberingAfterBreak="0">
    <w:nsid w:val="1389181A"/>
    <w:multiLevelType w:val="multilevel"/>
    <w:tmpl w:val="A2ECCDC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4" w15:restartNumberingAfterBreak="0">
    <w:nsid w:val="14064B77"/>
    <w:multiLevelType w:val="hybridMultilevel"/>
    <w:tmpl w:val="D40AFF48"/>
    <w:lvl w:ilvl="0" w:tplc="04090005">
      <w:start w:val="1"/>
      <w:numFmt w:val="bullet"/>
      <w:lvlText w:val=""/>
      <w:lvlJc w:val="left"/>
      <w:pPr>
        <w:ind w:left="185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178A2F8B"/>
    <w:multiLevelType w:val="hybridMultilevel"/>
    <w:tmpl w:val="4A18F6B8"/>
    <w:lvl w:ilvl="0" w:tplc="72AE12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99C6A1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FA4D85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B817D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CB0E78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D78F42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BA40A0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73CD2F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5E210B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65562F"/>
    <w:multiLevelType w:val="hybridMultilevel"/>
    <w:tmpl w:val="0A98D01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6F230C"/>
    <w:multiLevelType w:val="hybridMultilevel"/>
    <w:tmpl w:val="C53655EE"/>
    <w:lvl w:ilvl="0" w:tplc="2DF8FB42">
      <w:start w:val="2"/>
      <w:numFmt w:val="bullet"/>
      <w:lvlText w:val="-"/>
      <w:lvlJc w:val="left"/>
      <w:pPr>
        <w:ind w:left="1778" w:hanging="360"/>
      </w:pPr>
      <w:rPr>
        <w:rFonts w:ascii="TH SarabunPSK" w:eastAsia="Calibri" w:hAnsi="TH SarabunPSK" w:cs="TH SarabunPSK" w:hint="default"/>
      </w:rPr>
    </w:lvl>
    <w:lvl w:ilvl="1" w:tplc="04090003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8" w15:restartNumberingAfterBreak="0">
    <w:nsid w:val="2A8914A9"/>
    <w:multiLevelType w:val="hybridMultilevel"/>
    <w:tmpl w:val="8716FCA0"/>
    <w:lvl w:ilvl="0" w:tplc="04090005">
      <w:start w:val="1"/>
      <w:numFmt w:val="bullet"/>
      <w:lvlText w:val=""/>
      <w:lvlJc w:val="left"/>
      <w:pPr>
        <w:ind w:left="185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9" w15:restartNumberingAfterBreak="0">
    <w:nsid w:val="38530694"/>
    <w:multiLevelType w:val="hybridMultilevel"/>
    <w:tmpl w:val="14A2FA3E"/>
    <w:lvl w:ilvl="0" w:tplc="04090005">
      <w:start w:val="1"/>
      <w:numFmt w:val="bullet"/>
      <w:lvlText w:val=""/>
      <w:lvlJc w:val="left"/>
      <w:pPr>
        <w:ind w:left="185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0" w15:restartNumberingAfterBreak="0">
    <w:nsid w:val="3E1C79BF"/>
    <w:multiLevelType w:val="singleLevel"/>
    <w:tmpl w:val="AD726DBE"/>
    <w:lvl w:ilvl="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1" w15:restartNumberingAfterBreak="0">
    <w:nsid w:val="55253934"/>
    <w:multiLevelType w:val="hybridMultilevel"/>
    <w:tmpl w:val="6EEE281E"/>
    <w:lvl w:ilvl="0" w:tplc="04090005">
      <w:start w:val="1"/>
      <w:numFmt w:val="bullet"/>
      <w:lvlText w:val=""/>
      <w:lvlJc w:val="left"/>
      <w:pPr>
        <w:ind w:left="185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" w15:restartNumberingAfterBreak="0">
    <w:nsid w:val="57B50E62"/>
    <w:multiLevelType w:val="hybridMultilevel"/>
    <w:tmpl w:val="E9364EF6"/>
    <w:lvl w:ilvl="0" w:tplc="98E2AA32">
      <w:start w:val="1"/>
      <w:numFmt w:val="thaiNumbers"/>
      <w:lvlText w:val="%1."/>
      <w:lvlJc w:val="left"/>
      <w:pPr>
        <w:ind w:left="111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A5F4897"/>
    <w:multiLevelType w:val="hybridMultilevel"/>
    <w:tmpl w:val="3CF84C42"/>
    <w:lvl w:ilvl="0" w:tplc="D22214E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952FDF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29C12B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F768B3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FA44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97287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AD0CA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C4403F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0A819C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CD524E"/>
    <w:multiLevelType w:val="hybridMultilevel"/>
    <w:tmpl w:val="5C3CC820"/>
    <w:lvl w:ilvl="0" w:tplc="04090005">
      <w:start w:val="1"/>
      <w:numFmt w:val="bullet"/>
      <w:lvlText w:val=""/>
      <w:lvlJc w:val="left"/>
      <w:pPr>
        <w:ind w:left="185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" w15:restartNumberingAfterBreak="0">
    <w:nsid w:val="68A97C23"/>
    <w:multiLevelType w:val="hybridMultilevel"/>
    <w:tmpl w:val="4F18E538"/>
    <w:lvl w:ilvl="0" w:tplc="44DE6852">
      <w:start w:val="3"/>
      <w:numFmt w:val="bullet"/>
      <w:lvlText w:val=""/>
      <w:lvlJc w:val="left"/>
      <w:pPr>
        <w:tabs>
          <w:tab w:val="num" w:pos="1530"/>
        </w:tabs>
        <w:ind w:left="1530" w:hanging="540"/>
      </w:pPr>
      <w:rPr>
        <w:rFonts w:ascii="Symbol" w:eastAsia="Cordia New" w:hAnsi="Symbol" w:cs="Angsana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70"/>
        </w:tabs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90"/>
        </w:tabs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30"/>
        </w:tabs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50"/>
        </w:tabs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6C7B7DB6"/>
    <w:multiLevelType w:val="hybridMultilevel"/>
    <w:tmpl w:val="D87EF0D6"/>
    <w:lvl w:ilvl="0" w:tplc="CA466840">
      <w:start w:val="1"/>
      <w:numFmt w:val="decimal"/>
      <w:lvlText w:val="%1."/>
      <w:lvlJc w:val="left"/>
      <w:pPr>
        <w:ind w:left="14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0" w:hanging="360"/>
      </w:pPr>
    </w:lvl>
    <w:lvl w:ilvl="2" w:tplc="0409001B" w:tentative="1">
      <w:start w:val="1"/>
      <w:numFmt w:val="lowerRoman"/>
      <w:lvlText w:val="%3."/>
      <w:lvlJc w:val="right"/>
      <w:pPr>
        <w:ind w:left="2930" w:hanging="180"/>
      </w:pPr>
    </w:lvl>
    <w:lvl w:ilvl="3" w:tplc="0409000F" w:tentative="1">
      <w:start w:val="1"/>
      <w:numFmt w:val="decimal"/>
      <w:lvlText w:val="%4."/>
      <w:lvlJc w:val="left"/>
      <w:pPr>
        <w:ind w:left="3650" w:hanging="360"/>
      </w:pPr>
    </w:lvl>
    <w:lvl w:ilvl="4" w:tplc="04090019" w:tentative="1">
      <w:start w:val="1"/>
      <w:numFmt w:val="lowerLetter"/>
      <w:lvlText w:val="%5."/>
      <w:lvlJc w:val="left"/>
      <w:pPr>
        <w:ind w:left="4370" w:hanging="360"/>
      </w:pPr>
    </w:lvl>
    <w:lvl w:ilvl="5" w:tplc="0409001B" w:tentative="1">
      <w:start w:val="1"/>
      <w:numFmt w:val="lowerRoman"/>
      <w:lvlText w:val="%6."/>
      <w:lvlJc w:val="right"/>
      <w:pPr>
        <w:ind w:left="5090" w:hanging="180"/>
      </w:pPr>
    </w:lvl>
    <w:lvl w:ilvl="6" w:tplc="0409000F" w:tentative="1">
      <w:start w:val="1"/>
      <w:numFmt w:val="decimal"/>
      <w:lvlText w:val="%7."/>
      <w:lvlJc w:val="left"/>
      <w:pPr>
        <w:ind w:left="5810" w:hanging="360"/>
      </w:pPr>
    </w:lvl>
    <w:lvl w:ilvl="7" w:tplc="04090019" w:tentative="1">
      <w:start w:val="1"/>
      <w:numFmt w:val="lowerLetter"/>
      <w:lvlText w:val="%8."/>
      <w:lvlJc w:val="left"/>
      <w:pPr>
        <w:ind w:left="6530" w:hanging="360"/>
      </w:pPr>
    </w:lvl>
    <w:lvl w:ilvl="8" w:tplc="0409001B" w:tentative="1">
      <w:start w:val="1"/>
      <w:numFmt w:val="lowerRoman"/>
      <w:lvlText w:val="%9."/>
      <w:lvlJc w:val="right"/>
      <w:pPr>
        <w:ind w:left="7250" w:hanging="180"/>
      </w:pPr>
    </w:lvl>
  </w:abstractNum>
  <w:abstractNum w:abstractNumId="17" w15:restartNumberingAfterBreak="0">
    <w:nsid w:val="6D1809D3"/>
    <w:multiLevelType w:val="hybridMultilevel"/>
    <w:tmpl w:val="3D4CF232"/>
    <w:lvl w:ilvl="0" w:tplc="04090005">
      <w:start w:val="1"/>
      <w:numFmt w:val="bullet"/>
      <w:lvlText w:val=""/>
      <w:lvlJc w:val="left"/>
      <w:pPr>
        <w:ind w:left="157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8" w15:restartNumberingAfterBreak="0">
    <w:nsid w:val="7DF035AC"/>
    <w:multiLevelType w:val="hybridMultilevel"/>
    <w:tmpl w:val="33747238"/>
    <w:lvl w:ilvl="0" w:tplc="0BFC239A">
      <w:start w:val="1"/>
      <w:numFmt w:val="thaiNumbers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55466909">
    <w:abstractNumId w:val="0"/>
  </w:num>
  <w:num w:numId="2" w16cid:durableId="1260017986">
    <w:abstractNumId w:val="15"/>
  </w:num>
  <w:num w:numId="3" w16cid:durableId="185564634">
    <w:abstractNumId w:val="10"/>
  </w:num>
  <w:num w:numId="4" w16cid:durableId="1777406401">
    <w:abstractNumId w:val="6"/>
  </w:num>
  <w:num w:numId="5" w16cid:durableId="1252543027">
    <w:abstractNumId w:val="5"/>
  </w:num>
  <w:num w:numId="6" w16cid:durableId="1536195717">
    <w:abstractNumId w:val="13"/>
  </w:num>
  <w:num w:numId="7" w16cid:durableId="1334575316">
    <w:abstractNumId w:val="1"/>
  </w:num>
  <w:num w:numId="8" w16cid:durableId="1771510988">
    <w:abstractNumId w:val="18"/>
  </w:num>
  <w:num w:numId="9" w16cid:durableId="1860508316">
    <w:abstractNumId w:val="12"/>
  </w:num>
  <w:num w:numId="10" w16cid:durableId="265355329">
    <w:abstractNumId w:val="16"/>
  </w:num>
  <w:num w:numId="11" w16cid:durableId="1920940622">
    <w:abstractNumId w:val="7"/>
  </w:num>
  <w:num w:numId="12" w16cid:durableId="272592766">
    <w:abstractNumId w:val="3"/>
  </w:num>
  <w:num w:numId="13" w16cid:durableId="333412927">
    <w:abstractNumId w:val="17"/>
  </w:num>
  <w:num w:numId="14" w16cid:durableId="349797664">
    <w:abstractNumId w:val="11"/>
  </w:num>
  <w:num w:numId="15" w16cid:durableId="177669978">
    <w:abstractNumId w:val="9"/>
  </w:num>
  <w:num w:numId="16" w16cid:durableId="848298805">
    <w:abstractNumId w:val="4"/>
  </w:num>
  <w:num w:numId="17" w16cid:durableId="1107237287">
    <w:abstractNumId w:val="14"/>
  </w:num>
  <w:num w:numId="18" w16cid:durableId="1503354999">
    <w:abstractNumId w:val="2"/>
  </w:num>
  <w:num w:numId="19" w16cid:durableId="2031833388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zNLQ0M7G0tDS2NLFU0lEKTi0uzszPAymwrAUA39TqXywAAAA="/>
  </w:docVars>
  <w:rsids>
    <w:rsidRoot w:val="00520457"/>
    <w:rsid w:val="00002E22"/>
    <w:rsid w:val="00002F17"/>
    <w:rsid w:val="000030DA"/>
    <w:rsid w:val="00004431"/>
    <w:rsid w:val="0000568D"/>
    <w:rsid w:val="000137F7"/>
    <w:rsid w:val="00017453"/>
    <w:rsid w:val="00017867"/>
    <w:rsid w:val="00021343"/>
    <w:rsid w:val="0002285A"/>
    <w:rsid w:val="00025632"/>
    <w:rsid w:val="00026BC4"/>
    <w:rsid w:val="00034141"/>
    <w:rsid w:val="000358F3"/>
    <w:rsid w:val="00036B12"/>
    <w:rsid w:val="00040949"/>
    <w:rsid w:val="000417C4"/>
    <w:rsid w:val="000420D9"/>
    <w:rsid w:val="000429CB"/>
    <w:rsid w:val="00044B89"/>
    <w:rsid w:val="000457A9"/>
    <w:rsid w:val="000458D6"/>
    <w:rsid w:val="000458D7"/>
    <w:rsid w:val="00046340"/>
    <w:rsid w:val="000465F3"/>
    <w:rsid w:val="000466B0"/>
    <w:rsid w:val="00046BB2"/>
    <w:rsid w:val="00046C68"/>
    <w:rsid w:val="000510E0"/>
    <w:rsid w:val="00051267"/>
    <w:rsid w:val="0005132A"/>
    <w:rsid w:val="000524A0"/>
    <w:rsid w:val="00053447"/>
    <w:rsid w:val="00053902"/>
    <w:rsid w:val="00064B38"/>
    <w:rsid w:val="000654EC"/>
    <w:rsid w:val="00065C1E"/>
    <w:rsid w:val="00067228"/>
    <w:rsid w:val="00067BF9"/>
    <w:rsid w:val="00070C9E"/>
    <w:rsid w:val="0007166B"/>
    <w:rsid w:val="00082C86"/>
    <w:rsid w:val="00083251"/>
    <w:rsid w:val="00085322"/>
    <w:rsid w:val="000866BC"/>
    <w:rsid w:val="00092D05"/>
    <w:rsid w:val="000953EF"/>
    <w:rsid w:val="00096105"/>
    <w:rsid w:val="000A7E8F"/>
    <w:rsid w:val="000A7EDC"/>
    <w:rsid w:val="000B02A9"/>
    <w:rsid w:val="000B143D"/>
    <w:rsid w:val="000B511A"/>
    <w:rsid w:val="000B513E"/>
    <w:rsid w:val="000B5454"/>
    <w:rsid w:val="000B69DC"/>
    <w:rsid w:val="000C12D8"/>
    <w:rsid w:val="000C356A"/>
    <w:rsid w:val="000C497D"/>
    <w:rsid w:val="000D0642"/>
    <w:rsid w:val="000D08D4"/>
    <w:rsid w:val="000D2084"/>
    <w:rsid w:val="000D6D62"/>
    <w:rsid w:val="000E0F4C"/>
    <w:rsid w:val="000E1198"/>
    <w:rsid w:val="000E1876"/>
    <w:rsid w:val="000E33F1"/>
    <w:rsid w:val="000E5434"/>
    <w:rsid w:val="000E6D77"/>
    <w:rsid w:val="000F154A"/>
    <w:rsid w:val="000F1F06"/>
    <w:rsid w:val="000F25DA"/>
    <w:rsid w:val="000F5357"/>
    <w:rsid w:val="000F7AC7"/>
    <w:rsid w:val="0010196D"/>
    <w:rsid w:val="001021B4"/>
    <w:rsid w:val="0010275D"/>
    <w:rsid w:val="001056DA"/>
    <w:rsid w:val="001060E9"/>
    <w:rsid w:val="0011028E"/>
    <w:rsid w:val="00111B86"/>
    <w:rsid w:val="0011520C"/>
    <w:rsid w:val="001157AF"/>
    <w:rsid w:val="00120ABF"/>
    <w:rsid w:val="00120F91"/>
    <w:rsid w:val="0012104C"/>
    <w:rsid w:val="001214F1"/>
    <w:rsid w:val="00121D01"/>
    <w:rsid w:val="00121E8A"/>
    <w:rsid w:val="0012203C"/>
    <w:rsid w:val="00123515"/>
    <w:rsid w:val="00123E34"/>
    <w:rsid w:val="00124715"/>
    <w:rsid w:val="0012474E"/>
    <w:rsid w:val="00131AE5"/>
    <w:rsid w:val="00134E1F"/>
    <w:rsid w:val="001357EA"/>
    <w:rsid w:val="00137159"/>
    <w:rsid w:val="00137EEE"/>
    <w:rsid w:val="0014024A"/>
    <w:rsid w:val="001416ED"/>
    <w:rsid w:val="00141D9E"/>
    <w:rsid w:val="00141E87"/>
    <w:rsid w:val="00141EFF"/>
    <w:rsid w:val="0014232A"/>
    <w:rsid w:val="001436F4"/>
    <w:rsid w:val="001459A4"/>
    <w:rsid w:val="00146674"/>
    <w:rsid w:val="00147A09"/>
    <w:rsid w:val="00147A6C"/>
    <w:rsid w:val="00147BD3"/>
    <w:rsid w:val="001500CF"/>
    <w:rsid w:val="00152420"/>
    <w:rsid w:val="00154776"/>
    <w:rsid w:val="00156305"/>
    <w:rsid w:val="00160E23"/>
    <w:rsid w:val="00160EAA"/>
    <w:rsid w:val="00161697"/>
    <w:rsid w:val="00161A04"/>
    <w:rsid w:val="00161E5D"/>
    <w:rsid w:val="00162EF3"/>
    <w:rsid w:val="00164F03"/>
    <w:rsid w:val="00175892"/>
    <w:rsid w:val="00175DBC"/>
    <w:rsid w:val="00175E00"/>
    <w:rsid w:val="00183300"/>
    <w:rsid w:val="001842F9"/>
    <w:rsid w:val="001844BE"/>
    <w:rsid w:val="00185555"/>
    <w:rsid w:val="001902C4"/>
    <w:rsid w:val="00190ADE"/>
    <w:rsid w:val="0019152C"/>
    <w:rsid w:val="001923F9"/>
    <w:rsid w:val="00194C50"/>
    <w:rsid w:val="00195E5B"/>
    <w:rsid w:val="001A03B0"/>
    <w:rsid w:val="001A1867"/>
    <w:rsid w:val="001A1ECB"/>
    <w:rsid w:val="001A1FFE"/>
    <w:rsid w:val="001A3122"/>
    <w:rsid w:val="001A3AA4"/>
    <w:rsid w:val="001A53E5"/>
    <w:rsid w:val="001A7504"/>
    <w:rsid w:val="001A7E9F"/>
    <w:rsid w:val="001B193F"/>
    <w:rsid w:val="001B3846"/>
    <w:rsid w:val="001B386F"/>
    <w:rsid w:val="001B41A9"/>
    <w:rsid w:val="001B4DB7"/>
    <w:rsid w:val="001B564C"/>
    <w:rsid w:val="001B5D5C"/>
    <w:rsid w:val="001B679A"/>
    <w:rsid w:val="001C2B1F"/>
    <w:rsid w:val="001C4733"/>
    <w:rsid w:val="001C4D46"/>
    <w:rsid w:val="001C5A9A"/>
    <w:rsid w:val="001C7A60"/>
    <w:rsid w:val="001C7E73"/>
    <w:rsid w:val="001D0FB9"/>
    <w:rsid w:val="001D21C8"/>
    <w:rsid w:val="001D23F3"/>
    <w:rsid w:val="001D280D"/>
    <w:rsid w:val="001D388D"/>
    <w:rsid w:val="001D4206"/>
    <w:rsid w:val="001D4A57"/>
    <w:rsid w:val="001D5176"/>
    <w:rsid w:val="001D65BE"/>
    <w:rsid w:val="001E04D3"/>
    <w:rsid w:val="001E487F"/>
    <w:rsid w:val="001E496D"/>
    <w:rsid w:val="001E62E1"/>
    <w:rsid w:val="001E6413"/>
    <w:rsid w:val="001E6815"/>
    <w:rsid w:val="001E6861"/>
    <w:rsid w:val="001F20B2"/>
    <w:rsid w:val="001F490D"/>
    <w:rsid w:val="001F5736"/>
    <w:rsid w:val="001F6273"/>
    <w:rsid w:val="001F6F48"/>
    <w:rsid w:val="002003DC"/>
    <w:rsid w:val="002004A2"/>
    <w:rsid w:val="00200905"/>
    <w:rsid w:val="002013AC"/>
    <w:rsid w:val="00202CC7"/>
    <w:rsid w:val="0020471A"/>
    <w:rsid w:val="002050B3"/>
    <w:rsid w:val="00205600"/>
    <w:rsid w:val="0021197F"/>
    <w:rsid w:val="00211CC2"/>
    <w:rsid w:val="00212EE6"/>
    <w:rsid w:val="00214C7B"/>
    <w:rsid w:val="0021518A"/>
    <w:rsid w:val="00215D80"/>
    <w:rsid w:val="00216864"/>
    <w:rsid w:val="00220F05"/>
    <w:rsid w:val="00222338"/>
    <w:rsid w:val="00223C40"/>
    <w:rsid w:val="00223D4B"/>
    <w:rsid w:val="002261E5"/>
    <w:rsid w:val="00230B82"/>
    <w:rsid w:val="002326FB"/>
    <w:rsid w:val="00232840"/>
    <w:rsid w:val="00232BDD"/>
    <w:rsid w:val="00233C8A"/>
    <w:rsid w:val="0023492B"/>
    <w:rsid w:val="00236AA0"/>
    <w:rsid w:val="002374E9"/>
    <w:rsid w:val="00241565"/>
    <w:rsid w:val="00241FAF"/>
    <w:rsid w:val="00242A95"/>
    <w:rsid w:val="00242E58"/>
    <w:rsid w:val="002437B8"/>
    <w:rsid w:val="00244112"/>
    <w:rsid w:val="00244BBE"/>
    <w:rsid w:val="00246A4A"/>
    <w:rsid w:val="0024721B"/>
    <w:rsid w:val="00247FFC"/>
    <w:rsid w:val="00250DA8"/>
    <w:rsid w:val="00250DDD"/>
    <w:rsid w:val="002514A2"/>
    <w:rsid w:val="00251A7E"/>
    <w:rsid w:val="00253DC5"/>
    <w:rsid w:val="0025563E"/>
    <w:rsid w:val="00255CB2"/>
    <w:rsid w:val="00256BDF"/>
    <w:rsid w:val="00257C73"/>
    <w:rsid w:val="00257E12"/>
    <w:rsid w:val="00260785"/>
    <w:rsid w:val="0026149E"/>
    <w:rsid w:val="00261989"/>
    <w:rsid w:val="0026226E"/>
    <w:rsid w:val="00262ED3"/>
    <w:rsid w:val="002651A0"/>
    <w:rsid w:val="00265515"/>
    <w:rsid w:val="002662D3"/>
    <w:rsid w:val="00266CF1"/>
    <w:rsid w:val="00267C2A"/>
    <w:rsid w:val="00270648"/>
    <w:rsid w:val="00271B54"/>
    <w:rsid w:val="0027287C"/>
    <w:rsid w:val="002728F9"/>
    <w:rsid w:val="002730D2"/>
    <w:rsid w:val="00273571"/>
    <w:rsid w:val="002742D9"/>
    <w:rsid w:val="0027454B"/>
    <w:rsid w:val="00274708"/>
    <w:rsid w:val="00274948"/>
    <w:rsid w:val="002771BB"/>
    <w:rsid w:val="00281B4D"/>
    <w:rsid w:val="00283EE6"/>
    <w:rsid w:val="00284177"/>
    <w:rsid w:val="00284E51"/>
    <w:rsid w:val="0029013C"/>
    <w:rsid w:val="00290323"/>
    <w:rsid w:val="00290D82"/>
    <w:rsid w:val="0029143F"/>
    <w:rsid w:val="00293292"/>
    <w:rsid w:val="002968AB"/>
    <w:rsid w:val="00297816"/>
    <w:rsid w:val="00297823"/>
    <w:rsid w:val="00297C14"/>
    <w:rsid w:val="002A1869"/>
    <w:rsid w:val="002A454C"/>
    <w:rsid w:val="002A59F5"/>
    <w:rsid w:val="002A6299"/>
    <w:rsid w:val="002A6671"/>
    <w:rsid w:val="002A672E"/>
    <w:rsid w:val="002A69F5"/>
    <w:rsid w:val="002A7BD5"/>
    <w:rsid w:val="002A7CA2"/>
    <w:rsid w:val="002A7CC1"/>
    <w:rsid w:val="002B0618"/>
    <w:rsid w:val="002B1418"/>
    <w:rsid w:val="002B1709"/>
    <w:rsid w:val="002B1AB4"/>
    <w:rsid w:val="002B33CB"/>
    <w:rsid w:val="002B4469"/>
    <w:rsid w:val="002B5CDD"/>
    <w:rsid w:val="002B7355"/>
    <w:rsid w:val="002B753A"/>
    <w:rsid w:val="002C03BB"/>
    <w:rsid w:val="002C3A4B"/>
    <w:rsid w:val="002C40EF"/>
    <w:rsid w:val="002C4460"/>
    <w:rsid w:val="002C4861"/>
    <w:rsid w:val="002C56B3"/>
    <w:rsid w:val="002C595D"/>
    <w:rsid w:val="002C5CDD"/>
    <w:rsid w:val="002C6300"/>
    <w:rsid w:val="002C64C0"/>
    <w:rsid w:val="002C6B39"/>
    <w:rsid w:val="002C7D4C"/>
    <w:rsid w:val="002D067B"/>
    <w:rsid w:val="002D282B"/>
    <w:rsid w:val="002D4733"/>
    <w:rsid w:val="002D6798"/>
    <w:rsid w:val="002E1F17"/>
    <w:rsid w:val="002E2CC9"/>
    <w:rsid w:val="002E3A50"/>
    <w:rsid w:val="002E429A"/>
    <w:rsid w:val="002E5737"/>
    <w:rsid w:val="002E5A9A"/>
    <w:rsid w:val="002E70F4"/>
    <w:rsid w:val="002E746C"/>
    <w:rsid w:val="002F0453"/>
    <w:rsid w:val="002F082A"/>
    <w:rsid w:val="002F1262"/>
    <w:rsid w:val="002F1581"/>
    <w:rsid w:val="002F1B92"/>
    <w:rsid w:val="002F335F"/>
    <w:rsid w:val="002F561C"/>
    <w:rsid w:val="002F65ED"/>
    <w:rsid w:val="002F6879"/>
    <w:rsid w:val="002F69D9"/>
    <w:rsid w:val="0030042D"/>
    <w:rsid w:val="00301338"/>
    <w:rsid w:val="0030144E"/>
    <w:rsid w:val="00303C20"/>
    <w:rsid w:val="00303D36"/>
    <w:rsid w:val="00304893"/>
    <w:rsid w:val="00313D9F"/>
    <w:rsid w:val="00314461"/>
    <w:rsid w:val="003179AF"/>
    <w:rsid w:val="00321A52"/>
    <w:rsid w:val="003243AF"/>
    <w:rsid w:val="00325087"/>
    <w:rsid w:val="00326CDA"/>
    <w:rsid w:val="00326F00"/>
    <w:rsid w:val="003335C9"/>
    <w:rsid w:val="00334325"/>
    <w:rsid w:val="0033475F"/>
    <w:rsid w:val="00334E51"/>
    <w:rsid w:val="0033576C"/>
    <w:rsid w:val="003358DD"/>
    <w:rsid w:val="00337A5D"/>
    <w:rsid w:val="00337CD7"/>
    <w:rsid w:val="00342D33"/>
    <w:rsid w:val="0034554F"/>
    <w:rsid w:val="003477CE"/>
    <w:rsid w:val="003501EF"/>
    <w:rsid w:val="00351A8C"/>
    <w:rsid w:val="003531C0"/>
    <w:rsid w:val="003537FC"/>
    <w:rsid w:val="003543C9"/>
    <w:rsid w:val="003560DF"/>
    <w:rsid w:val="00360C45"/>
    <w:rsid w:val="0036127A"/>
    <w:rsid w:val="00362248"/>
    <w:rsid w:val="00362F80"/>
    <w:rsid w:val="003646ED"/>
    <w:rsid w:val="0036562E"/>
    <w:rsid w:val="00367176"/>
    <w:rsid w:val="0036749D"/>
    <w:rsid w:val="00373E57"/>
    <w:rsid w:val="00376EA5"/>
    <w:rsid w:val="00377E13"/>
    <w:rsid w:val="003805D8"/>
    <w:rsid w:val="00380AB4"/>
    <w:rsid w:val="00380BEA"/>
    <w:rsid w:val="0038385C"/>
    <w:rsid w:val="0038507F"/>
    <w:rsid w:val="00385B75"/>
    <w:rsid w:val="00385C50"/>
    <w:rsid w:val="003864E6"/>
    <w:rsid w:val="0039063A"/>
    <w:rsid w:val="00390A8A"/>
    <w:rsid w:val="00393CD3"/>
    <w:rsid w:val="00394644"/>
    <w:rsid w:val="00396E04"/>
    <w:rsid w:val="003973B0"/>
    <w:rsid w:val="00397488"/>
    <w:rsid w:val="003A0A85"/>
    <w:rsid w:val="003A111E"/>
    <w:rsid w:val="003A21BF"/>
    <w:rsid w:val="003A5467"/>
    <w:rsid w:val="003A5815"/>
    <w:rsid w:val="003A6098"/>
    <w:rsid w:val="003A64A8"/>
    <w:rsid w:val="003A6F14"/>
    <w:rsid w:val="003A6FB5"/>
    <w:rsid w:val="003A7C93"/>
    <w:rsid w:val="003A7D4B"/>
    <w:rsid w:val="003B2B4F"/>
    <w:rsid w:val="003B3820"/>
    <w:rsid w:val="003B59A3"/>
    <w:rsid w:val="003B6146"/>
    <w:rsid w:val="003B7C70"/>
    <w:rsid w:val="003C2569"/>
    <w:rsid w:val="003C2887"/>
    <w:rsid w:val="003C6F0A"/>
    <w:rsid w:val="003D077E"/>
    <w:rsid w:val="003D2025"/>
    <w:rsid w:val="003D2664"/>
    <w:rsid w:val="003D2E67"/>
    <w:rsid w:val="003D4681"/>
    <w:rsid w:val="003D528C"/>
    <w:rsid w:val="003D6920"/>
    <w:rsid w:val="003D6D9C"/>
    <w:rsid w:val="003D7287"/>
    <w:rsid w:val="003D7C7C"/>
    <w:rsid w:val="003E059F"/>
    <w:rsid w:val="003E06C5"/>
    <w:rsid w:val="003E06FD"/>
    <w:rsid w:val="003E3B50"/>
    <w:rsid w:val="003E3DA0"/>
    <w:rsid w:val="003E5D56"/>
    <w:rsid w:val="003F500C"/>
    <w:rsid w:val="003F5BD1"/>
    <w:rsid w:val="003F68D9"/>
    <w:rsid w:val="003F6F53"/>
    <w:rsid w:val="003F7E71"/>
    <w:rsid w:val="004019DF"/>
    <w:rsid w:val="004024D7"/>
    <w:rsid w:val="00402AAD"/>
    <w:rsid w:val="00402E07"/>
    <w:rsid w:val="004038D3"/>
    <w:rsid w:val="00403DBA"/>
    <w:rsid w:val="004079B0"/>
    <w:rsid w:val="00407F2B"/>
    <w:rsid w:val="004109EB"/>
    <w:rsid w:val="00411F85"/>
    <w:rsid w:val="00412F4D"/>
    <w:rsid w:val="00413624"/>
    <w:rsid w:val="00414BE8"/>
    <w:rsid w:val="004155A7"/>
    <w:rsid w:val="0041605D"/>
    <w:rsid w:val="00420027"/>
    <w:rsid w:val="0042094D"/>
    <w:rsid w:val="004210FE"/>
    <w:rsid w:val="00421AE6"/>
    <w:rsid w:val="0042308D"/>
    <w:rsid w:val="004231E6"/>
    <w:rsid w:val="004236D1"/>
    <w:rsid w:val="0042398F"/>
    <w:rsid w:val="00424F98"/>
    <w:rsid w:val="004253DE"/>
    <w:rsid w:val="00426F1E"/>
    <w:rsid w:val="00431DE5"/>
    <w:rsid w:val="00433FC6"/>
    <w:rsid w:val="0043544F"/>
    <w:rsid w:val="00435F38"/>
    <w:rsid w:val="004407F3"/>
    <w:rsid w:val="004417EA"/>
    <w:rsid w:val="00441BE4"/>
    <w:rsid w:val="004453AD"/>
    <w:rsid w:val="00450294"/>
    <w:rsid w:val="00450ED8"/>
    <w:rsid w:val="0045202A"/>
    <w:rsid w:val="00452A7B"/>
    <w:rsid w:val="004543E2"/>
    <w:rsid w:val="00454687"/>
    <w:rsid w:val="00457972"/>
    <w:rsid w:val="00457EB4"/>
    <w:rsid w:val="004610ED"/>
    <w:rsid w:val="00461164"/>
    <w:rsid w:val="004636AA"/>
    <w:rsid w:val="00466F85"/>
    <w:rsid w:val="00467205"/>
    <w:rsid w:val="00467FB9"/>
    <w:rsid w:val="0047333C"/>
    <w:rsid w:val="004733D4"/>
    <w:rsid w:val="00473417"/>
    <w:rsid w:val="004741AE"/>
    <w:rsid w:val="00480E96"/>
    <w:rsid w:val="00481AAE"/>
    <w:rsid w:val="004830C3"/>
    <w:rsid w:val="0048312E"/>
    <w:rsid w:val="00483436"/>
    <w:rsid w:val="00483A61"/>
    <w:rsid w:val="00486C28"/>
    <w:rsid w:val="00490708"/>
    <w:rsid w:val="00490D57"/>
    <w:rsid w:val="004A0614"/>
    <w:rsid w:val="004A0D9F"/>
    <w:rsid w:val="004A26D4"/>
    <w:rsid w:val="004A2807"/>
    <w:rsid w:val="004A3FC2"/>
    <w:rsid w:val="004A48F0"/>
    <w:rsid w:val="004A5CF4"/>
    <w:rsid w:val="004A6F27"/>
    <w:rsid w:val="004A76C6"/>
    <w:rsid w:val="004A7D7B"/>
    <w:rsid w:val="004A7FB4"/>
    <w:rsid w:val="004B065C"/>
    <w:rsid w:val="004B1BA5"/>
    <w:rsid w:val="004B1C08"/>
    <w:rsid w:val="004B3C2E"/>
    <w:rsid w:val="004B4E56"/>
    <w:rsid w:val="004B7928"/>
    <w:rsid w:val="004C11CE"/>
    <w:rsid w:val="004C1460"/>
    <w:rsid w:val="004C1CC8"/>
    <w:rsid w:val="004C2F39"/>
    <w:rsid w:val="004C3347"/>
    <w:rsid w:val="004C3D94"/>
    <w:rsid w:val="004C48A1"/>
    <w:rsid w:val="004C6345"/>
    <w:rsid w:val="004C63E0"/>
    <w:rsid w:val="004C6C43"/>
    <w:rsid w:val="004D38FE"/>
    <w:rsid w:val="004D51AA"/>
    <w:rsid w:val="004D7387"/>
    <w:rsid w:val="004D7DA4"/>
    <w:rsid w:val="004E0604"/>
    <w:rsid w:val="004E11DD"/>
    <w:rsid w:val="004E1D79"/>
    <w:rsid w:val="004E2518"/>
    <w:rsid w:val="004E2D8B"/>
    <w:rsid w:val="004E33F7"/>
    <w:rsid w:val="004E3EEA"/>
    <w:rsid w:val="004E4A08"/>
    <w:rsid w:val="004E65C0"/>
    <w:rsid w:val="004F3783"/>
    <w:rsid w:val="004F45F7"/>
    <w:rsid w:val="004F5E18"/>
    <w:rsid w:val="004F6990"/>
    <w:rsid w:val="004F6CC8"/>
    <w:rsid w:val="004F6E51"/>
    <w:rsid w:val="004F7DEA"/>
    <w:rsid w:val="004F7EB4"/>
    <w:rsid w:val="005047A2"/>
    <w:rsid w:val="00505F04"/>
    <w:rsid w:val="005066AB"/>
    <w:rsid w:val="005066FD"/>
    <w:rsid w:val="005103C1"/>
    <w:rsid w:val="00510F1D"/>
    <w:rsid w:val="00511280"/>
    <w:rsid w:val="00511F19"/>
    <w:rsid w:val="005121C5"/>
    <w:rsid w:val="005136C9"/>
    <w:rsid w:val="00513FEE"/>
    <w:rsid w:val="00514661"/>
    <w:rsid w:val="00514A12"/>
    <w:rsid w:val="00517877"/>
    <w:rsid w:val="00520457"/>
    <w:rsid w:val="00520787"/>
    <w:rsid w:val="00520BEB"/>
    <w:rsid w:val="00520FA1"/>
    <w:rsid w:val="00521967"/>
    <w:rsid w:val="00522B05"/>
    <w:rsid w:val="005231AD"/>
    <w:rsid w:val="005235DD"/>
    <w:rsid w:val="00526D23"/>
    <w:rsid w:val="0053128F"/>
    <w:rsid w:val="005314A4"/>
    <w:rsid w:val="00533246"/>
    <w:rsid w:val="00535A23"/>
    <w:rsid w:val="00535A5A"/>
    <w:rsid w:val="00535E3E"/>
    <w:rsid w:val="0053626C"/>
    <w:rsid w:val="005365B4"/>
    <w:rsid w:val="005366C0"/>
    <w:rsid w:val="00536E06"/>
    <w:rsid w:val="0053756F"/>
    <w:rsid w:val="00537578"/>
    <w:rsid w:val="00541890"/>
    <w:rsid w:val="005448CD"/>
    <w:rsid w:val="005462CA"/>
    <w:rsid w:val="005474CE"/>
    <w:rsid w:val="00547534"/>
    <w:rsid w:val="00551E3C"/>
    <w:rsid w:val="005524F7"/>
    <w:rsid w:val="00552BDF"/>
    <w:rsid w:val="0055685F"/>
    <w:rsid w:val="00556925"/>
    <w:rsid w:val="00557347"/>
    <w:rsid w:val="00560FA0"/>
    <w:rsid w:val="00561030"/>
    <w:rsid w:val="00562DE3"/>
    <w:rsid w:val="00564723"/>
    <w:rsid w:val="00565BE9"/>
    <w:rsid w:val="00567BA1"/>
    <w:rsid w:val="0057155D"/>
    <w:rsid w:val="00572506"/>
    <w:rsid w:val="00572EEC"/>
    <w:rsid w:val="00574E6E"/>
    <w:rsid w:val="0057704F"/>
    <w:rsid w:val="0057751B"/>
    <w:rsid w:val="00577A8B"/>
    <w:rsid w:val="0058071A"/>
    <w:rsid w:val="005841DA"/>
    <w:rsid w:val="005862C8"/>
    <w:rsid w:val="00592E93"/>
    <w:rsid w:val="005955F8"/>
    <w:rsid w:val="0059578A"/>
    <w:rsid w:val="005967A9"/>
    <w:rsid w:val="00596C59"/>
    <w:rsid w:val="00596CB2"/>
    <w:rsid w:val="00597A2A"/>
    <w:rsid w:val="005A31C5"/>
    <w:rsid w:val="005A34B2"/>
    <w:rsid w:val="005A3FA5"/>
    <w:rsid w:val="005A583F"/>
    <w:rsid w:val="005A66C2"/>
    <w:rsid w:val="005B0FE6"/>
    <w:rsid w:val="005B530A"/>
    <w:rsid w:val="005B635F"/>
    <w:rsid w:val="005B6874"/>
    <w:rsid w:val="005B6D44"/>
    <w:rsid w:val="005B7CCA"/>
    <w:rsid w:val="005C2BFB"/>
    <w:rsid w:val="005C49EB"/>
    <w:rsid w:val="005C615D"/>
    <w:rsid w:val="005D0B73"/>
    <w:rsid w:val="005D3F95"/>
    <w:rsid w:val="005D4630"/>
    <w:rsid w:val="005D5B05"/>
    <w:rsid w:val="005D5F51"/>
    <w:rsid w:val="005D6D3A"/>
    <w:rsid w:val="005D7B3F"/>
    <w:rsid w:val="005D7BD7"/>
    <w:rsid w:val="005E1F54"/>
    <w:rsid w:val="005E1FEC"/>
    <w:rsid w:val="005E3AB0"/>
    <w:rsid w:val="005E44D0"/>
    <w:rsid w:val="005E48AB"/>
    <w:rsid w:val="005F1B5E"/>
    <w:rsid w:val="005F3D9D"/>
    <w:rsid w:val="005F3F0C"/>
    <w:rsid w:val="005F4A2E"/>
    <w:rsid w:val="005F6D4C"/>
    <w:rsid w:val="00600CE6"/>
    <w:rsid w:val="00603356"/>
    <w:rsid w:val="0060512A"/>
    <w:rsid w:val="00606046"/>
    <w:rsid w:val="00606A66"/>
    <w:rsid w:val="0060743A"/>
    <w:rsid w:val="00607CDE"/>
    <w:rsid w:val="00614E31"/>
    <w:rsid w:val="00614EDD"/>
    <w:rsid w:val="00615F3B"/>
    <w:rsid w:val="006204B1"/>
    <w:rsid w:val="00621181"/>
    <w:rsid w:val="006218ED"/>
    <w:rsid w:val="00623A72"/>
    <w:rsid w:val="00624359"/>
    <w:rsid w:val="006245A3"/>
    <w:rsid w:val="00624BF8"/>
    <w:rsid w:val="006250E6"/>
    <w:rsid w:val="0062544D"/>
    <w:rsid w:val="00625BE9"/>
    <w:rsid w:val="00625DF3"/>
    <w:rsid w:val="00627E39"/>
    <w:rsid w:val="00630D48"/>
    <w:rsid w:val="0063174D"/>
    <w:rsid w:val="006337F3"/>
    <w:rsid w:val="006337F5"/>
    <w:rsid w:val="00633E32"/>
    <w:rsid w:val="00637451"/>
    <w:rsid w:val="00640CF6"/>
    <w:rsid w:val="00640D64"/>
    <w:rsid w:val="00642AB4"/>
    <w:rsid w:val="006442B2"/>
    <w:rsid w:val="00645771"/>
    <w:rsid w:val="00651077"/>
    <w:rsid w:val="00651299"/>
    <w:rsid w:val="00651675"/>
    <w:rsid w:val="00651826"/>
    <w:rsid w:val="00652054"/>
    <w:rsid w:val="00653905"/>
    <w:rsid w:val="0065473F"/>
    <w:rsid w:val="00654E19"/>
    <w:rsid w:val="00655976"/>
    <w:rsid w:val="00655AE1"/>
    <w:rsid w:val="00657211"/>
    <w:rsid w:val="00657237"/>
    <w:rsid w:val="00661DAD"/>
    <w:rsid w:val="0066382D"/>
    <w:rsid w:val="00663899"/>
    <w:rsid w:val="00664DF1"/>
    <w:rsid w:val="00665315"/>
    <w:rsid w:val="00665963"/>
    <w:rsid w:val="00670E89"/>
    <w:rsid w:val="00671FDF"/>
    <w:rsid w:val="0067262C"/>
    <w:rsid w:val="00672705"/>
    <w:rsid w:val="0067484F"/>
    <w:rsid w:val="006748C3"/>
    <w:rsid w:val="006752E7"/>
    <w:rsid w:val="00675E77"/>
    <w:rsid w:val="006771C3"/>
    <w:rsid w:val="00677F75"/>
    <w:rsid w:val="00681DFB"/>
    <w:rsid w:val="0068255B"/>
    <w:rsid w:val="00683565"/>
    <w:rsid w:val="00685F6E"/>
    <w:rsid w:val="00686380"/>
    <w:rsid w:val="00687A32"/>
    <w:rsid w:val="00691A4D"/>
    <w:rsid w:val="00691B89"/>
    <w:rsid w:val="006924AC"/>
    <w:rsid w:val="0069368B"/>
    <w:rsid w:val="00694D77"/>
    <w:rsid w:val="00695031"/>
    <w:rsid w:val="00695E50"/>
    <w:rsid w:val="00697234"/>
    <w:rsid w:val="006A1533"/>
    <w:rsid w:val="006A1DAF"/>
    <w:rsid w:val="006A2F7D"/>
    <w:rsid w:val="006A3A92"/>
    <w:rsid w:val="006A510B"/>
    <w:rsid w:val="006A6BEA"/>
    <w:rsid w:val="006A751B"/>
    <w:rsid w:val="006A7D62"/>
    <w:rsid w:val="006B07BE"/>
    <w:rsid w:val="006B0A1B"/>
    <w:rsid w:val="006B0E4A"/>
    <w:rsid w:val="006B15B4"/>
    <w:rsid w:val="006B1993"/>
    <w:rsid w:val="006B4687"/>
    <w:rsid w:val="006B47BF"/>
    <w:rsid w:val="006B51C6"/>
    <w:rsid w:val="006B6501"/>
    <w:rsid w:val="006B7760"/>
    <w:rsid w:val="006C181E"/>
    <w:rsid w:val="006C2132"/>
    <w:rsid w:val="006C3033"/>
    <w:rsid w:val="006C3914"/>
    <w:rsid w:val="006C40F0"/>
    <w:rsid w:val="006C4A9D"/>
    <w:rsid w:val="006C51DD"/>
    <w:rsid w:val="006C547D"/>
    <w:rsid w:val="006C6007"/>
    <w:rsid w:val="006C69E6"/>
    <w:rsid w:val="006D1139"/>
    <w:rsid w:val="006D118E"/>
    <w:rsid w:val="006D1873"/>
    <w:rsid w:val="006D3C34"/>
    <w:rsid w:val="006D43B8"/>
    <w:rsid w:val="006D63E4"/>
    <w:rsid w:val="006D7D22"/>
    <w:rsid w:val="006E02E4"/>
    <w:rsid w:val="006E102C"/>
    <w:rsid w:val="006E20CD"/>
    <w:rsid w:val="006E4907"/>
    <w:rsid w:val="006E5EAD"/>
    <w:rsid w:val="006E67EE"/>
    <w:rsid w:val="006E714F"/>
    <w:rsid w:val="006F01C9"/>
    <w:rsid w:val="006F0784"/>
    <w:rsid w:val="006F08D2"/>
    <w:rsid w:val="006F0F35"/>
    <w:rsid w:val="006F12F3"/>
    <w:rsid w:val="006F5D69"/>
    <w:rsid w:val="006F5EFF"/>
    <w:rsid w:val="007002C6"/>
    <w:rsid w:val="00700CD3"/>
    <w:rsid w:val="00703DA3"/>
    <w:rsid w:val="00704748"/>
    <w:rsid w:val="00705584"/>
    <w:rsid w:val="00711BDD"/>
    <w:rsid w:val="007130E9"/>
    <w:rsid w:val="00713951"/>
    <w:rsid w:val="007145A5"/>
    <w:rsid w:val="007145BE"/>
    <w:rsid w:val="007151D9"/>
    <w:rsid w:val="00715F7C"/>
    <w:rsid w:val="00716F28"/>
    <w:rsid w:val="007179A2"/>
    <w:rsid w:val="007179FF"/>
    <w:rsid w:val="007245D4"/>
    <w:rsid w:val="00724BB2"/>
    <w:rsid w:val="00727A4F"/>
    <w:rsid w:val="00731273"/>
    <w:rsid w:val="007315B3"/>
    <w:rsid w:val="00731D43"/>
    <w:rsid w:val="00734678"/>
    <w:rsid w:val="007352C0"/>
    <w:rsid w:val="00735F54"/>
    <w:rsid w:val="007405C9"/>
    <w:rsid w:val="00741220"/>
    <w:rsid w:val="007416E3"/>
    <w:rsid w:val="007439CA"/>
    <w:rsid w:val="00743ACB"/>
    <w:rsid w:val="007515CD"/>
    <w:rsid w:val="007519BB"/>
    <w:rsid w:val="00751D3E"/>
    <w:rsid w:val="0075593C"/>
    <w:rsid w:val="00756845"/>
    <w:rsid w:val="007607D0"/>
    <w:rsid w:val="0076107D"/>
    <w:rsid w:val="0076201A"/>
    <w:rsid w:val="007651EB"/>
    <w:rsid w:val="00765ECC"/>
    <w:rsid w:val="00766093"/>
    <w:rsid w:val="0076659F"/>
    <w:rsid w:val="007676F7"/>
    <w:rsid w:val="00767D1B"/>
    <w:rsid w:val="00771452"/>
    <w:rsid w:val="007716BD"/>
    <w:rsid w:val="00772C8A"/>
    <w:rsid w:val="00773B58"/>
    <w:rsid w:val="007774F1"/>
    <w:rsid w:val="007805EC"/>
    <w:rsid w:val="007843EC"/>
    <w:rsid w:val="00784E10"/>
    <w:rsid w:val="00785356"/>
    <w:rsid w:val="00785471"/>
    <w:rsid w:val="00785FDE"/>
    <w:rsid w:val="007865E2"/>
    <w:rsid w:val="00786785"/>
    <w:rsid w:val="0078724A"/>
    <w:rsid w:val="0079062B"/>
    <w:rsid w:val="0079108D"/>
    <w:rsid w:val="007927AE"/>
    <w:rsid w:val="00792A61"/>
    <w:rsid w:val="0079489D"/>
    <w:rsid w:val="007954AE"/>
    <w:rsid w:val="00795981"/>
    <w:rsid w:val="007A24A8"/>
    <w:rsid w:val="007A2CB2"/>
    <w:rsid w:val="007A49E9"/>
    <w:rsid w:val="007B0136"/>
    <w:rsid w:val="007B0352"/>
    <w:rsid w:val="007B1C97"/>
    <w:rsid w:val="007B2A99"/>
    <w:rsid w:val="007B42BE"/>
    <w:rsid w:val="007B42CD"/>
    <w:rsid w:val="007B5BCC"/>
    <w:rsid w:val="007B7178"/>
    <w:rsid w:val="007B7BD4"/>
    <w:rsid w:val="007C0125"/>
    <w:rsid w:val="007C1B15"/>
    <w:rsid w:val="007C2934"/>
    <w:rsid w:val="007C3495"/>
    <w:rsid w:val="007C476A"/>
    <w:rsid w:val="007C50BB"/>
    <w:rsid w:val="007C6EED"/>
    <w:rsid w:val="007C74EE"/>
    <w:rsid w:val="007C79AB"/>
    <w:rsid w:val="007D0C04"/>
    <w:rsid w:val="007D1EBA"/>
    <w:rsid w:val="007D2464"/>
    <w:rsid w:val="007D26AB"/>
    <w:rsid w:val="007D386A"/>
    <w:rsid w:val="007D47F4"/>
    <w:rsid w:val="007D4C60"/>
    <w:rsid w:val="007D59A6"/>
    <w:rsid w:val="007D7B66"/>
    <w:rsid w:val="007E0849"/>
    <w:rsid w:val="007E0E9C"/>
    <w:rsid w:val="007E18A4"/>
    <w:rsid w:val="007E274F"/>
    <w:rsid w:val="007E2931"/>
    <w:rsid w:val="007E3A18"/>
    <w:rsid w:val="007E658B"/>
    <w:rsid w:val="007E79F1"/>
    <w:rsid w:val="007F0543"/>
    <w:rsid w:val="007F1944"/>
    <w:rsid w:val="007F1EE6"/>
    <w:rsid w:val="007F348F"/>
    <w:rsid w:val="007F4A20"/>
    <w:rsid w:val="007F52F7"/>
    <w:rsid w:val="007F5CBF"/>
    <w:rsid w:val="007F67B7"/>
    <w:rsid w:val="007F7A0F"/>
    <w:rsid w:val="008009DA"/>
    <w:rsid w:val="00800BE5"/>
    <w:rsid w:val="00801872"/>
    <w:rsid w:val="008019F4"/>
    <w:rsid w:val="00801C71"/>
    <w:rsid w:val="008054EC"/>
    <w:rsid w:val="00806546"/>
    <w:rsid w:val="00806AC6"/>
    <w:rsid w:val="00807876"/>
    <w:rsid w:val="00810FC2"/>
    <w:rsid w:val="00815E05"/>
    <w:rsid w:val="0081609F"/>
    <w:rsid w:val="00816C90"/>
    <w:rsid w:val="0081722F"/>
    <w:rsid w:val="008179A6"/>
    <w:rsid w:val="008202A2"/>
    <w:rsid w:val="00820470"/>
    <w:rsid w:val="0082125F"/>
    <w:rsid w:val="00821329"/>
    <w:rsid w:val="008222A9"/>
    <w:rsid w:val="00823312"/>
    <w:rsid w:val="00824B98"/>
    <w:rsid w:val="00826257"/>
    <w:rsid w:val="00827DC7"/>
    <w:rsid w:val="00830E62"/>
    <w:rsid w:val="0083318A"/>
    <w:rsid w:val="00835D80"/>
    <w:rsid w:val="00836589"/>
    <w:rsid w:val="00836C78"/>
    <w:rsid w:val="00837C6D"/>
    <w:rsid w:val="008408F8"/>
    <w:rsid w:val="008425AF"/>
    <w:rsid w:val="00842E4E"/>
    <w:rsid w:val="00843255"/>
    <w:rsid w:val="008501E8"/>
    <w:rsid w:val="00851073"/>
    <w:rsid w:val="008510FC"/>
    <w:rsid w:val="00855178"/>
    <w:rsid w:val="00855D95"/>
    <w:rsid w:val="00857407"/>
    <w:rsid w:val="00857BB4"/>
    <w:rsid w:val="00857C7B"/>
    <w:rsid w:val="00860082"/>
    <w:rsid w:val="00862A02"/>
    <w:rsid w:val="008669F0"/>
    <w:rsid w:val="00867F3B"/>
    <w:rsid w:val="00872BBB"/>
    <w:rsid w:val="00874F35"/>
    <w:rsid w:val="0087556C"/>
    <w:rsid w:val="00877CA4"/>
    <w:rsid w:val="00877D77"/>
    <w:rsid w:val="00877F09"/>
    <w:rsid w:val="00880483"/>
    <w:rsid w:val="00880EB5"/>
    <w:rsid w:val="00881AAF"/>
    <w:rsid w:val="00885E3B"/>
    <w:rsid w:val="008864F4"/>
    <w:rsid w:val="00887375"/>
    <w:rsid w:val="00890173"/>
    <w:rsid w:val="008907A2"/>
    <w:rsid w:val="00892BF4"/>
    <w:rsid w:val="00894441"/>
    <w:rsid w:val="008946EF"/>
    <w:rsid w:val="00895C4D"/>
    <w:rsid w:val="0089667C"/>
    <w:rsid w:val="00897CA5"/>
    <w:rsid w:val="008A092B"/>
    <w:rsid w:val="008A19F1"/>
    <w:rsid w:val="008A23BA"/>
    <w:rsid w:val="008A2DBC"/>
    <w:rsid w:val="008A4597"/>
    <w:rsid w:val="008A6058"/>
    <w:rsid w:val="008A7AC2"/>
    <w:rsid w:val="008B0018"/>
    <w:rsid w:val="008B227C"/>
    <w:rsid w:val="008B233D"/>
    <w:rsid w:val="008B3B88"/>
    <w:rsid w:val="008B43A9"/>
    <w:rsid w:val="008B4794"/>
    <w:rsid w:val="008B54B7"/>
    <w:rsid w:val="008B56C3"/>
    <w:rsid w:val="008B71F3"/>
    <w:rsid w:val="008B7CA3"/>
    <w:rsid w:val="008B7DD9"/>
    <w:rsid w:val="008C1F16"/>
    <w:rsid w:val="008C323C"/>
    <w:rsid w:val="008C3645"/>
    <w:rsid w:val="008C4669"/>
    <w:rsid w:val="008C4BC2"/>
    <w:rsid w:val="008C4F14"/>
    <w:rsid w:val="008C616C"/>
    <w:rsid w:val="008C6C4C"/>
    <w:rsid w:val="008C7D37"/>
    <w:rsid w:val="008D09FB"/>
    <w:rsid w:val="008D5454"/>
    <w:rsid w:val="008D7461"/>
    <w:rsid w:val="008E055C"/>
    <w:rsid w:val="008E0E5C"/>
    <w:rsid w:val="008E4634"/>
    <w:rsid w:val="008E5ECE"/>
    <w:rsid w:val="008E7B1B"/>
    <w:rsid w:val="008E7BCA"/>
    <w:rsid w:val="008F01EA"/>
    <w:rsid w:val="008F1700"/>
    <w:rsid w:val="008F1EB2"/>
    <w:rsid w:val="008F3E8C"/>
    <w:rsid w:val="008F3EB6"/>
    <w:rsid w:val="008F49F6"/>
    <w:rsid w:val="008F516C"/>
    <w:rsid w:val="008F6737"/>
    <w:rsid w:val="008F6843"/>
    <w:rsid w:val="008F6FE6"/>
    <w:rsid w:val="00904C83"/>
    <w:rsid w:val="00904D74"/>
    <w:rsid w:val="00905782"/>
    <w:rsid w:val="00910C00"/>
    <w:rsid w:val="00911AD3"/>
    <w:rsid w:val="00912B23"/>
    <w:rsid w:val="009137F2"/>
    <w:rsid w:val="00913B71"/>
    <w:rsid w:val="00914A45"/>
    <w:rsid w:val="0091584C"/>
    <w:rsid w:val="00917B6B"/>
    <w:rsid w:val="009215BC"/>
    <w:rsid w:val="00924D42"/>
    <w:rsid w:val="0092770E"/>
    <w:rsid w:val="00930237"/>
    <w:rsid w:val="00933647"/>
    <w:rsid w:val="0093777E"/>
    <w:rsid w:val="00937F90"/>
    <w:rsid w:val="00940D9B"/>
    <w:rsid w:val="0094183F"/>
    <w:rsid w:val="00943C04"/>
    <w:rsid w:val="009442EB"/>
    <w:rsid w:val="00944D2C"/>
    <w:rsid w:val="009459B3"/>
    <w:rsid w:val="009461B8"/>
    <w:rsid w:val="00946279"/>
    <w:rsid w:val="00950898"/>
    <w:rsid w:val="00951192"/>
    <w:rsid w:val="00952C30"/>
    <w:rsid w:val="00953D32"/>
    <w:rsid w:val="009553A9"/>
    <w:rsid w:val="0095614B"/>
    <w:rsid w:val="0095636E"/>
    <w:rsid w:val="00956B7D"/>
    <w:rsid w:val="00957E72"/>
    <w:rsid w:val="009625DD"/>
    <w:rsid w:val="00962D7E"/>
    <w:rsid w:val="00971139"/>
    <w:rsid w:val="009711C1"/>
    <w:rsid w:val="009719A5"/>
    <w:rsid w:val="00973714"/>
    <w:rsid w:val="00974BF9"/>
    <w:rsid w:val="00977245"/>
    <w:rsid w:val="009778B2"/>
    <w:rsid w:val="00984C2C"/>
    <w:rsid w:val="009856FE"/>
    <w:rsid w:val="009901EE"/>
    <w:rsid w:val="00992840"/>
    <w:rsid w:val="00992FE1"/>
    <w:rsid w:val="009941F0"/>
    <w:rsid w:val="00994C93"/>
    <w:rsid w:val="00995C1F"/>
    <w:rsid w:val="00997066"/>
    <w:rsid w:val="009976F5"/>
    <w:rsid w:val="009A1AF3"/>
    <w:rsid w:val="009A2A62"/>
    <w:rsid w:val="009A318B"/>
    <w:rsid w:val="009A44A2"/>
    <w:rsid w:val="009A4793"/>
    <w:rsid w:val="009A4EFC"/>
    <w:rsid w:val="009A547E"/>
    <w:rsid w:val="009A5FCA"/>
    <w:rsid w:val="009A6094"/>
    <w:rsid w:val="009A63E0"/>
    <w:rsid w:val="009A64AA"/>
    <w:rsid w:val="009A6DB3"/>
    <w:rsid w:val="009B3570"/>
    <w:rsid w:val="009B4719"/>
    <w:rsid w:val="009C1FA1"/>
    <w:rsid w:val="009C343B"/>
    <w:rsid w:val="009C3460"/>
    <w:rsid w:val="009C51B9"/>
    <w:rsid w:val="009C51C2"/>
    <w:rsid w:val="009C641A"/>
    <w:rsid w:val="009C67CE"/>
    <w:rsid w:val="009C6B13"/>
    <w:rsid w:val="009C7A1B"/>
    <w:rsid w:val="009C7BB4"/>
    <w:rsid w:val="009D175A"/>
    <w:rsid w:val="009D4540"/>
    <w:rsid w:val="009D46D0"/>
    <w:rsid w:val="009D519C"/>
    <w:rsid w:val="009D665D"/>
    <w:rsid w:val="009D670F"/>
    <w:rsid w:val="009E28E2"/>
    <w:rsid w:val="009E2D9A"/>
    <w:rsid w:val="009E42C0"/>
    <w:rsid w:val="009E5451"/>
    <w:rsid w:val="009E7505"/>
    <w:rsid w:val="009E77CC"/>
    <w:rsid w:val="009F03A0"/>
    <w:rsid w:val="009F11D2"/>
    <w:rsid w:val="009F166E"/>
    <w:rsid w:val="009F3AD4"/>
    <w:rsid w:val="009F41A3"/>
    <w:rsid w:val="009F7DC0"/>
    <w:rsid w:val="00A024FD"/>
    <w:rsid w:val="00A04253"/>
    <w:rsid w:val="00A0563B"/>
    <w:rsid w:val="00A060B5"/>
    <w:rsid w:val="00A10AA0"/>
    <w:rsid w:val="00A10BB3"/>
    <w:rsid w:val="00A1176A"/>
    <w:rsid w:val="00A1184A"/>
    <w:rsid w:val="00A12682"/>
    <w:rsid w:val="00A126F9"/>
    <w:rsid w:val="00A14D0F"/>
    <w:rsid w:val="00A17361"/>
    <w:rsid w:val="00A17F0A"/>
    <w:rsid w:val="00A2116B"/>
    <w:rsid w:val="00A232DB"/>
    <w:rsid w:val="00A31264"/>
    <w:rsid w:val="00A32562"/>
    <w:rsid w:val="00A330D9"/>
    <w:rsid w:val="00A34423"/>
    <w:rsid w:val="00A3450C"/>
    <w:rsid w:val="00A34D3B"/>
    <w:rsid w:val="00A35236"/>
    <w:rsid w:val="00A355D2"/>
    <w:rsid w:val="00A369A5"/>
    <w:rsid w:val="00A376C9"/>
    <w:rsid w:val="00A41275"/>
    <w:rsid w:val="00A44B4E"/>
    <w:rsid w:val="00A458D7"/>
    <w:rsid w:val="00A463FE"/>
    <w:rsid w:val="00A4678C"/>
    <w:rsid w:val="00A469D2"/>
    <w:rsid w:val="00A46AEF"/>
    <w:rsid w:val="00A473F3"/>
    <w:rsid w:val="00A52DB0"/>
    <w:rsid w:val="00A5342E"/>
    <w:rsid w:val="00A54A96"/>
    <w:rsid w:val="00A561F2"/>
    <w:rsid w:val="00A56B20"/>
    <w:rsid w:val="00A571A4"/>
    <w:rsid w:val="00A57468"/>
    <w:rsid w:val="00A57566"/>
    <w:rsid w:val="00A57CB8"/>
    <w:rsid w:val="00A60557"/>
    <w:rsid w:val="00A6066B"/>
    <w:rsid w:val="00A610F0"/>
    <w:rsid w:val="00A62E92"/>
    <w:rsid w:val="00A632FB"/>
    <w:rsid w:val="00A65262"/>
    <w:rsid w:val="00A65A9C"/>
    <w:rsid w:val="00A665A3"/>
    <w:rsid w:val="00A67E90"/>
    <w:rsid w:val="00A70B3E"/>
    <w:rsid w:val="00A7226B"/>
    <w:rsid w:val="00A731F9"/>
    <w:rsid w:val="00A74119"/>
    <w:rsid w:val="00A7449A"/>
    <w:rsid w:val="00A745CA"/>
    <w:rsid w:val="00A75E51"/>
    <w:rsid w:val="00A8310C"/>
    <w:rsid w:val="00A852F4"/>
    <w:rsid w:val="00A85514"/>
    <w:rsid w:val="00A8579E"/>
    <w:rsid w:val="00A863B0"/>
    <w:rsid w:val="00A865FD"/>
    <w:rsid w:val="00A86E6C"/>
    <w:rsid w:val="00A87A5F"/>
    <w:rsid w:val="00A90F64"/>
    <w:rsid w:val="00A911C3"/>
    <w:rsid w:val="00A91ABD"/>
    <w:rsid w:val="00A941D3"/>
    <w:rsid w:val="00A947F2"/>
    <w:rsid w:val="00A94A39"/>
    <w:rsid w:val="00A94F00"/>
    <w:rsid w:val="00A95632"/>
    <w:rsid w:val="00A95DCE"/>
    <w:rsid w:val="00A96512"/>
    <w:rsid w:val="00A96517"/>
    <w:rsid w:val="00AA0152"/>
    <w:rsid w:val="00AA030C"/>
    <w:rsid w:val="00AA07BC"/>
    <w:rsid w:val="00AA14FF"/>
    <w:rsid w:val="00AA1FD8"/>
    <w:rsid w:val="00AA27BC"/>
    <w:rsid w:val="00AA6C76"/>
    <w:rsid w:val="00AA6FDA"/>
    <w:rsid w:val="00AB134A"/>
    <w:rsid w:val="00AB1C68"/>
    <w:rsid w:val="00AB1D4B"/>
    <w:rsid w:val="00AB5A98"/>
    <w:rsid w:val="00AB64A1"/>
    <w:rsid w:val="00AB79EC"/>
    <w:rsid w:val="00AB7BE5"/>
    <w:rsid w:val="00AC02E8"/>
    <w:rsid w:val="00AC0B87"/>
    <w:rsid w:val="00AC128D"/>
    <w:rsid w:val="00AC3372"/>
    <w:rsid w:val="00AC4303"/>
    <w:rsid w:val="00AC6D37"/>
    <w:rsid w:val="00AC6E06"/>
    <w:rsid w:val="00AC7500"/>
    <w:rsid w:val="00AC7793"/>
    <w:rsid w:val="00AC796A"/>
    <w:rsid w:val="00AD0E31"/>
    <w:rsid w:val="00AD1041"/>
    <w:rsid w:val="00AD22A4"/>
    <w:rsid w:val="00AD233D"/>
    <w:rsid w:val="00AD2BBA"/>
    <w:rsid w:val="00AD54C4"/>
    <w:rsid w:val="00AE2415"/>
    <w:rsid w:val="00AE2D8A"/>
    <w:rsid w:val="00AE64E9"/>
    <w:rsid w:val="00AF02F7"/>
    <w:rsid w:val="00AF1FC3"/>
    <w:rsid w:val="00AF247B"/>
    <w:rsid w:val="00AF2C86"/>
    <w:rsid w:val="00AF2E4B"/>
    <w:rsid w:val="00AF3348"/>
    <w:rsid w:val="00AF4452"/>
    <w:rsid w:val="00AF45B8"/>
    <w:rsid w:val="00AF52B3"/>
    <w:rsid w:val="00AF5DAB"/>
    <w:rsid w:val="00AF688A"/>
    <w:rsid w:val="00B00194"/>
    <w:rsid w:val="00B001E8"/>
    <w:rsid w:val="00B003E0"/>
    <w:rsid w:val="00B00487"/>
    <w:rsid w:val="00B004C6"/>
    <w:rsid w:val="00B005CF"/>
    <w:rsid w:val="00B02B01"/>
    <w:rsid w:val="00B074CA"/>
    <w:rsid w:val="00B07611"/>
    <w:rsid w:val="00B105EC"/>
    <w:rsid w:val="00B110D6"/>
    <w:rsid w:val="00B1260D"/>
    <w:rsid w:val="00B1339A"/>
    <w:rsid w:val="00B14643"/>
    <w:rsid w:val="00B155AE"/>
    <w:rsid w:val="00B156D1"/>
    <w:rsid w:val="00B15965"/>
    <w:rsid w:val="00B16CB6"/>
    <w:rsid w:val="00B207EE"/>
    <w:rsid w:val="00B224E5"/>
    <w:rsid w:val="00B23568"/>
    <w:rsid w:val="00B25B91"/>
    <w:rsid w:val="00B2645E"/>
    <w:rsid w:val="00B30369"/>
    <w:rsid w:val="00B357AC"/>
    <w:rsid w:val="00B36860"/>
    <w:rsid w:val="00B41EDE"/>
    <w:rsid w:val="00B42713"/>
    <w:rsid w:val="00B4294E"/>
    <w:rsid w:val="00B42C00"/>
    <w:rsid w:val="00B4438C"/>
    <w:rsid w:val="00B458ED"/>
    <w:rsid w:val="00B46033"/>
    <w:rsid w:val="00B4604D"/>
    <w:rsid w:val="00B464CF"/>
    <w:rsid w:val="00B46BC0"/>
    <w:rsid w:val="00B503F8"/>
    <w:rsid w:val="00B50C06"/>
    <w:rsid w:val="00B50CB7"/>
    <w:rsid w:val="00B53E2E"/>
    <w:rsid w:val="00B54190"/>
    <w:rsid w:val="00B567D4"/>
    <w:rsid w:val="00B610A0"/>
    <w:rsid w:val="00B63072"/>
    <w:rsid w:val="00B636F1"/>
    <w:rsid w:val="00B643C2"/>
    <w:rsid w:val="00B66A9E"/>
    <w:rsid w:val="00B67A5A"/>
    <w:rsid w:val="00B70F4E"/>
    <w:rsid w:val="00B710B4"/>
    <w:rsid w:val="00B7110C"/>
    <w:rsid w:val="00B7344A"/>
    <w:rsid w:val="00B76726"/>
    <w:rsid w:val="00B76EA7"/>
    <w:rsid w:val="00B818DF"/>
    <w:rsid w:val="00B84D36"/>
    <w:rsid w:val="00B852B6"/>
    <w:rsid w:val="00B87361"/>
    <w:rsid w:val="00B90F0D"/>
    <w:rsid w:val="00B91409"/>
    <w:rsid w:val="00B918B3"/>
    <w:rsid w:val="00B91C51"/>
    <w:rsid w:val="00B92213"/>
    <w:rsid w:val="00B92250"/>
    <w:rsid w:val="00B92B61"/>
    <w:rsid w:val="00B92DEF"/>
    <w:rsid w:val="00B92E4E"/>
    <w:rsid w:val="00B93015"/>
    <w:rsid w:val="00B9569C"/>
    <w:rsid w:val="00B96A8C"/>
    <w:rsid w:val="00BA08CD"/>
    <w:rsid w:val="00BA0E29"/>
    <w:rsid w:val="00BA3020"/>
    <w:rsid w:val="00BA472E"/>
    <w:rsid w:val="00BA49E8"/>
    <w:rsid w:val="00BA4B0C"/>
    <w:rsid w:val="00BA4C5F"/>
    <w:rsid w:val="00BA4E9D"/>
    <w:rsid w:val="00BA5013"/>
    <w:rsid w:val="00BA62A1"/>
    <w:rsid w:val="00BA79B1"/>
    <w:rsid w:val="00BB1E48"/>
    <w:rsid w:val="00BB23C9"/>
    <w:rsid w:val="00BB2788"/>
    <w:rsid w:val="00BB33BB"/>
    <w:rsid w:val="00BB4522"/>
    <w:rsid w:val="00BB5E8D"/>
    <w:rsid w:val="00BB6099"/>
    <w:rsid w:val="00BB6388"/>
    <w:rsid w:val="00BB650D"/>
    <w:rsid w:val="00BB763E"/>
    <w:rsid w:val="00BC07C9"/>
    <w:rsid w:val="00BC24EA"/>
    <w:rsid w:val="00BC2E10"/>
    <w:rsid w:val="00BC4349"/>
    <w:rsid w:val="00BC445D"/>
    <w:rsid w:val="00BC5598"/>
    <w:rsid w:val="00BC5955"/>
    <w:rsid w:val="00BC766C"/>
    <w:rsid w:val="00BC7B9E"/>
    <w:rsid w:val="00BD09DB"/>
    <w:rsid w:val="00BD20B3"/>
    <w:rsid w:val="00BD2829"/>
    <w:rsid w:val="00BD55F9"/>
    <w:rsid w:val="00BD7607"/>
    <w:rsid w:val="00BE00BE"/>
    <w:rsid w:val="00BE12FE"/>
    <w:rsid w:val="00BE1A3A"/>
    <w:rsid w:val="00BE345A"/>
    <w:rsid w:val="00BE3756"/>
    <w:rsid w:val="00BE3B2C"/>
    <w:rsid w:val="00BE559E"/>
    <w:rsid w:val="00BE7260"/>
    <w:rsid w:val="00BE774C"/>
    <w:rsid w:val="00BE7A1B"/>
    <w:rsid w:val="00BF1FA2"/>
    <w:rsid w:val="00BF23D8"/>
    <w:rsid w:val="00BF2E36"/>
    <w:rsid w:val="00BF3217"/>
    <w:rsid w:val="00BF3308"/>
    <w:rsid w:val="00BF5076"/>
    <w:rsid w:val="00BF5607"/>
    <w:rsid w:val="00BF6F70"/>
    <w:rsid w:val="00BF71FF"/>
    <w:rsid w:val="00BF7EBF"/>
    <w:rsid w:val="00C00511"/>
    <w:rsid w:val="00C007E8"/>
    <w:rsid w:val="00C022A5"/>
    <w:rsid w:val="00C026F3"/>
    <w:rsid w:val="00C04B6E"/>
    <w:rsid w:val="00C05F25"/>
    <w:rsid w:val="00C06CF3"/>
    <w:rsid w:val="00C12CCA"/>
    <w:rsid w:val="00C12CCF"/>
    <w:rsid w:val="00C163FD"/>
    <w:rsid w:val="00C16C0B"/>
    <w:rsid w:val="00C17581"/>
    <w:rsid w:val="00C21956"/>
    <w:rsid w:val="00C21B01"/>
    <w:rsid w:val="00C22340"/>
    <w:rsid w:val="00C23074"/>
    <w:rsid w:val="00C235C7"/>
    <w:rsid w:val="00C27802"/>
    <w:rsid w:val="00C27FE6"/>
    <w:rsid w:val="00C332F7"/>
    <w:rsid w:val="00C37742"/>
    <w:rsid w:val="00C3797A"/>
    <w:rsid w:val="00C37DB9"/>
    <w:rsid w:val="00C420E0"/>
    <w:rsid w:val="00C436BD"/>
    <w:rsid w:val="00C44C9B"/>
    <w:rsid w:val="00C472AA"/>
    <w:rsid w:val="00C51D24"/>
    <w:rsid w:val="00C53F2A"/>
    <w:rsid w:val="00C560E9"/>
    <w:rsid w:val="00C577F2"/>
    <w:rsid w:val="00C60A05"/>
    <w:rsid w:val="00C61EFE"/>
    <w:rsid w:val="00C63DDF"/>
    <w:rsid w:val="00C63F00"/>
    <w:rsid w:val="00C649A1"/>
    <w:rsid w:val="00C6629F"/>
    <w:rsid w:val="00C662FB"/>
    <w:rsid w:val="00C67101"/>
    <w:rsid w:val="00C711EA"/>
    <w:rsid w:val="00C71BB0"/>
    <w:rsid w:val="00C73511"/>
    <w:rsid w:val="00C7389A"/>
    <w:rsid w:val="00C77285"/>
    <w:rsid w:val="00C77587"/>
    <w:rsid w:val="00C8008F"/>
    <w:rsid w:val="00C81C5E"/>
    <w:rsid w:val="00C869A3"/>
    <w:rsid w:val="00C86FCC"/>
    <w:rsid w:val="00C87637"/>
    <w:rsid w:val="00C910C9"/>
    <w:rsid w:val="00C93090"/>
    <w:rsid w:val="00C940B6"/>
    <w:rsid w:val="00C943AC"/>
    <w:rsid w:val="00C94611"/>
    <w:rsid w:val="00C94DF6"/>
    <w:rsid w:val="00C9538C"/>
    <w:rsid w:val="00C95DF4"/>
    <w:rsid w:val="00C9751A"/>
    <w:rsid w:val="00CA21EC"/>
    <w:rsid w:val="00CA5065"/>
    <w:rsid w:val="00CA6770"/>
    <w:rsid w:val="00CA7730"/>
    <w:rsid w:val="00CB11DE"/>
    <w:rsid w:val="00CB1AAE"/>
    <w:rsid w:val="00CB20B7"/>
    <w:rsid w:val="00CB2541"/>
    <w:rsid w:val="00CB25F6"/>
    <w:rsid w:val="00CB3964"/>
    <w:rsid w:val="00CB47E3"/>
    <w:rsid w:val="00CB5BDA"/>
    <w:rsid w:val="00CC01EF"/>
    <w:rsid w:val="00CC4EA8"/>
    <w:rsid w:val="00CC57AB"/>
    <w:rsid w:val="00CC6EFD"/>
    <w:rsid w:val="00CC7556"/>
    <w:rsid w:val="00CD3D58"/>
    <w:rsid w:val="00CD55C8"/>
    <w:rsid w:val="00CD61E7"/>
    <w:rsid w:val="00CD799B"/>
    <w:rsid w:val="00CE150B"/>
    <w:rsid w:val="00CE1739"/>
    <w:rsid w:val="00CE2988"/>
    <w:rsid w:val="00CE5069"/>
    <w:rsid w:val="00CE534B"/>
    <w:rsid w:val="00CE5D14"/>
    <w:rsid w:val="00CE5F5B"/>
    <w:rsid w:val="00CE6093"/>
    <w:rsid w:val="00CF273A"/>
    <w:rsid w:val="00CF3823"/>
    <w:rsid w:val="00CF501C"/>
    <w:rsid w:val="00CF5B34"/>
    <w:rsid w:val="00CF6F3F"/>
    <w:rsid w:val="00CF79D2"/>
    <w:rsid w:val="00CF7C74"/>
    <w:rsid w:val="00D0380C"/>
    <w:rsid w:val="00D05229"/>
    <w:rsid w:val="00D0671D"/>
    <w:rsid w:val="00D105C0"/>
    <w:rsid w:val="00D13A40"/>
    <w:rsid w:val="00D14F7C"/>
    <w:rsid w:val="00D15C50"/>
    <w:rsid w:val="00D16C7D"/>
    <w:rsid w:val="00D22079"/>
    <w:rsid w:val="00D23407"/>
    <w:rsid w:val="00D236E9"/>
    <w:rsid w:val="00D24A7A"/>
    <w:rsid w:val="00D24EB1"/>
    <w:rsid w:val="00D26833"/>
    <w:rsid w:val="00D26BC5"/>
    <w:rsid w:val="00D2764E"/>
    <w:rsid w:val="00D3066C"/>
    <w:rsid w:val="00D32C29"/>
    <w:rsid w:val="00D3361B"/>
    <w:rsid w:val="00D33680"/>
    <w:rsid w:val="00D337D8"/>
    <w:rsid w:val="00D342B9"/>
    <w:rsid w:val="00D34E40"/>
    <w:rsid w:val="00D411EC"/>
    <w:rsid w:val="00D41E31"/>
    <w:rsid w:val="00D430B1"/>
    <w:rsid w:val="00D44DFF"/>
    <w:rsid w:val="00D505FC"/>
    <w:rsid w:val="00D50910"/>
    <w:rsid w:val="00D50AA7"/>
    <w:rsid w:val="00D557EF"/>
    <w:rsid w:val="00D55952"/>
    <w:rsid w:val="00D56A3E"/>
    <w:rsid w:val="00D57DF8"/>
    <w:rsid w:val="00D60DCE"/>
    <w:rsid w:val="00D60DD9"/>
    <w:rsid w:val="00D61539"/>
    <w:rsid w:val="00D61628"/>
    <w:rsid w:val="00D61B34"/>
    <w:rsid w:val="00D61F11"/>
    <w:rsid w:val="00D622DD"/>
    <w:rsid w:val="00D62AFB"/>
    <w:rsid w:val="00D63691"/>
    <w:rsid w:val="00D64207"/>
    <w:rsid w:val="00D6486C"/>
    <w:rsid w:val="00D64B7E"/>
    <w:rsid w:val="00D70FFB"/>
    <w:rsid w:val="00D73C26"/>
    <w:rsid w:val="00D74053"/>
    <w:rsid w:val="00D74776"/>
    <w:rsid w:val="00D74F7C"/>
    <w:rsid w:val="00D7586E"/>
    <w:rsid w:val="00D75EC6"/>
    <w:rsid w:val="00D761C9"/>
    <w:rsid w:val="00D764DF"/>
    <w:rsid w:val="00D77210"/>
    <w:rsid w:val="00D77D39"/>
    <w:rsid w:val="00D81494"/>
    <w:rsid w:val="00D81C30"/>
    <w:rsid w:val="00D8264A"/>
    <w:rsid w:val="00D833B4"/>
    <w:rsid w:val="00D839B3"/>
    <w:rsid w:val="00D83FC9"/>
    <w:rsid w:val="00D843CB"/>
    <w:rsid w:val="00D85841"/>
    <w:rsid w:val="00D91968"/>
    <w:rsid w:val="00D93CD1"/>
    <w:rsid w:val="00D94547"/>
    <w:rsid w:val="00D95DF2"/>
    <w:rsid w:val="00DA29F7"/>
    <w:rsid w:val="00DB01C4"/>
    <w:rsid w:val="00DB1FEA"/>
    <w:rsid w:val="00DB2A21"/>
    <w:rsid w:val="00DB2EF1"/>
    <w:rsid w:val="00DB33CC"/>
    <w:rsid w:val="00DB3C57"/>
    <w:rsid w:val="00DB45BC"/>
    <w:rsid w:val="00DB6836"/>
    <w:rsid w:val="00DB7D7B"/>
    <w:rsid w:val="00DC0553"/>
    <w:rsid w:val="00DC1ADD"/>
    <w:rsid w:val="00DC23CB"/>
    <w:rsid w:val="00DC4416"/>
    <w:rsid w:val="00DC4741"/>
    <w:rsid w:val="00DC4822"/>
    <w:rsid w:val="00DC4E0C"/>
    <w:rsid w:val="00DC5284"/>
    <w:rsid w:val="00DC7771"/>
    <w:rsid w:val="00DD61DB"/>
    <w:rsid w:val="00DD7ACE"/>
    <w:rsid w:val="00DE1121"/>
    <w:rsid w:val="00DE1E98"/>
    <w:rsid w:val="00DE1EC4"/>
    <w:rsid w:val="00DE3177"/>
    <w:rsid w:val="00DE4AC3"/>
    <w:rsid w:val="00DE4C60"/>
    <w:rsid w:val="00DE56DF"/>
    <w:rsid w:val="00DE5BA1"/>
    <w:rsid w:val="00DE6CC7"/>
    <w:rsid w:val="00DE7E64"/>
    <w:rsid w:val="00DF1435"/>
    <w:rsid w:val="00DF442B"/>
    <w:rsid w:val="00DF62E9"/>
    <w:rsid w:val="00DF77BA"/>
    <w:rsid w:val="00E0265B"/>
    <w:rsid w:val="00E077C6"/>
    <w:rsid w:val="00E104DB"/>
    <w:rsid w:val="00E10845"/>
    <w:rsid w:val="00E11B75"/>
    <w:rsid w:val="00E12D16"/>
    <w:rsid w:val="00E1515C"/>
    <w:rsid w:val="00E17655"/>
    <w:rsid w:val="00E176FD"/>
    <w:rsid w:val="00E205FD"/>
    <w:rsid w:val="00E21D4D"/>
    <w:rsid w:val="00E22377"/>
    <w:rsid w:val="00E22926"/>
    <w:rsid w:val="00E23EB8"/>
    <w:rsid w:val="00E23FA9"/>
    <w:rsid w:val="00E245EB"/>
    <w:rsid w:val="00E25670"/>
    <w:rsid w:val="00E2622B"/>
    <w:rsid w:val="00E30742"/>
    <w:rsid w:val="00E33006"/>
    <w:rsid w:val="00E337AC"/>
    <w:rsid w:val="00E35EBA"/>
    <w:rsid w:val="00E365EC"/>
    <w:rsid w:val="00E3689A"/>
    <w:rsid w:val="00E36A99"/>
    <w:rsid w:val="00E36AB7"/>
    <w:rsid w:val="00E41147"/>
    <w:rsid w:val="00E420F3"/>
    <w:rsid w:val="00E44EE3"/>
    <w:rsid w:val="00E46501"/>
    <w:rsid w:val="00E50016"/>
    <w:rsid w:val="00E50A03"/>
    <w:rsid w:val="00E510A1"/>
    <w:rsid w:val="00E513FF"/>
    <w:rsid w:val="00E548C7"/>
    <w:rsid w:val="00E55834"/>
    <w:rsid w:val="00E56713"/>
    <w:rsid w:val="00E57434"/>
    <w:rsid w:val="00E57860"/>
    <w:rsid w:val="00E6093C"/>
    <w:rsid w:val="00E614BD"/>
    <w:rsid w:val="00E635AF"/>
    <w:rsid w:val="00E6674F"/>
    <w:rsid w:val="00E67CA5"/>
    <w:rsid w:val="00E710A4"/>
    <w:rsid w:val="00E729A1"/>
    <w:rsid w:val="00E753A6"/>
    <w:rsid w:val="00E7787E"/>
    <w:rsid w:val="00E778F9"/>
    <w:rsid w:val="00E80738"/>
    <w:rsid w:val="00E8075D"/>
    <w:rsid w:val="00E80FA4"/>
    <w:rsid w:val="00E8112A"/>
    <w:rsid w:val="00E81663"/>
    <w:rsid w:val="00E820B7"/>
    <w:rsid w:val="00E82780"/>
    <w:rsid w:val="00E82948"/>
    <w:rsid w:val="00E83FF3"/>
    <w:rsid w:val="00E84BE8"/>
    <w:rsid w:val="00E84DFC"/>
    <w:rsid w:val="00E875D6"/>
    <w:rsid w:val="00E87D3A"/>
    <w:rsid w:val="00E9127D"/>
    <w:rsid w:val="00E923D7"/>
    <w:rsid w:val="00E9488C"/>
    <w:rsid w:val="00E948A3"/>
    <w:rsid w:val="00E94F77"/>
    <w:rsid w:val="00E968B7"/>
    <w:rsid w:val="00E97E11"/>
    <w:rsid w:val="00EA0498"/>
    <w:rsid w:val="00EA20BD"/>
    <w:rsid w:val="00EA30FD"/>
    <w:rsid w:val="00EA3A5E"/>
    <w:rsid w:val="00EA742D"/>
    <w:rsid w:val="00EA7BAD"/>
    <w:rsid w:val="00EB232A"/>
    <w:rsid w:val="00EB2E97"/>
    <w:rsid w:val="00EB368C"/>
    <w:rsid w:val="00EB55E5"/>
    <w:rsid w:val="00EB5A6F"/>
    <w:rsid w:val="00EB5B91"/>
    <w:rsid w:val="00EB6F48"/>
    <w:rsid w:val="00EC1007"/>
    <w:rsid w:val="00EC1D92"/>
    <w:rsid w:val="00EC30DE"/>
    <w:rsid w:val="00EC3F23"/>
    <w:rsid w:val="00EC3F62"/>
    <w:rsid w:val="00EC532B"/>
    <w:rsid w:val="00EC53DC"/>
    <w:rsid w:val="00EC576C"/>
    <w:rsid w:val="00EC7893"/>
    <w:rsid w:val="00ED0029"/>
    <w:rsid w:val="00ED2455"/>
    <w:rsid w:val="00ED4488"/>
    <w:rsid w:val="00ED45F2"/>
    <w:rsid w:val="00ED63C1"/>
    <w:rsid w:val="00EE091D"/>
    <w:rsid w:val="00EE0BA4"/>
    <w:rsid w:val="00EE0E4D"/>
    <w:rsid w:val="00EE1A87"/>
    <w:rsid w:val="00EE1B00"/>
    <w:rsid w:val="00EE1F56"/>
    <w:rsid w:val="00EE2C43"/>
    <w:rsid w:val="00EE30C1"/>
    <w:rsid w:val="00EE3A70"/>
    <w:rsid w:val="00EE4754"/>
    <w:rsid w:val="00EE49AF"/>
    <w:rsid w:val="00EE629F"/>
    <w:rsid w:val="00EE6423"/>
    <w:rsid w:val="00EE7B88"/>
    <w:rsid w:val="00EF10CF"/>
    <w:rsid w:val="00EF3B13"/>
    <w:rsid w:val="00EF5AFF"/>
    <w:rsid w:val="00F00A5E"/>
    <w:rsid w:val="00F022AA"/>
    <w:rsid w:val="00F055F2"/>
    <w:rsid w:val="00F05CDA"/>
    <w:rsid w:val="00F071D0"/>
    <w:rsid w:val="00F07D92"/>
    <w:rsid w:val="00F07F0F"/>
    <w:rsid w:val="00F1067B"/>
    <w:rsid w:val="00F11838"/>
    <w:rsid w:val="00F123DC"/>
    <w:rsid w:val="00F13B9D"/>
    <w:rsid w:val="00F157CA"/>
    <w:rsid w:val="00F15EDD"/>
    <w:rsid w:val="00F201F7"/>
    <w:rsid w:val="00F22289"/>
    <w:rsid w:val="00F24FC8"/>
    <w:rsid w:val="00F25A8F"/>
    <w:rsid w:val="00F27527"/>
    <w:rsid w:val="00F31FA1"/>
    <w:rsid w:val="00F32D20"/>
    <w:rsid w:val="00F3398A"/>
    <w:rsid w:val="00F343D1"/>
    <w:rsid w:val="00F347F1"/>
    <w:rsid w:val="00F34BE9"/>
    <w:rsid w:val="00F359AC"/>
    <w:rsid w:val="00F35A4B"/>
    <w:rsid w:val="00F35F0F"/>
    <w:rsid w:val="00F35F44"/>
    <w:rsid w:val="00F40405"/>
    <w:rsid w:val="00F40C3F"/>
    <w:rsid w:val="00F40C54"/>
    <w:rsid w:val="00F430F4"/>
    <w:rsid w:val="00F4444D"/>
    <w:rsid w:val="00F4618A"/>
    <w:rsid w:val="00F52327"/>
    <w:rsid w:val="00F56DE3"/>
    <w:rsid w:val="00F60FB4"/>
    <w:rsid w:val="00F61BC0"/>
    <w:rsid w:val="00F62E0E"/>
    <w:rsid w:val="00F63608"/>
    <w:rsid w:val="00F636CB"/>
    <w:rsid w:val="00F6388A"/>
    <w:rsid w:val="00F646FC"/>
    <w:rsid w:val="00F650BF"/>
    <w:rsid w:val="00F679D5"/>
    <w:rsid w:val="00F70FBA"/>
    <w:rsid w:val="00F721F8"/>
    <w:rsid w:val="00F72376"/>
    <w:rsid w:val="00F7603E"/>
    <w:rsid w:val="00F76E8E"/>
    <w:rsid w:val="00F81508"/>
    <w:rsid w:val="00F838FA"/>
    <w:rsid w:val="00F83AA5"/>
    <w:rsid w:val="00F85EFE"/>
    <w:rsid w:val="00F9010A"/>
    <w:rsid w:val="00F907BE"/>
    <w:rsid w:val="00F94154"/>
    <w:rsid w:val="00F946DE"/>
    <w:rsid w:val="00F95369"/>
    <w:rsid w:val="00F957C6"/>
    <w:rsid w:val="00F963B1"/>
    <w:rsid w:val="00FA17A5"/>
    <w:rsid w:val="00FA326B"/>
    <w:rsid w:val="00FA366D"/>
    <w:rsid w:val="00FA37A0"/>
    <w:rsid w:val="00FA5987"/>
    <w:rsid w:val="00FA7741"/>
    <w:rsid w:val="00FA7FE6"/>
    <w:rsid w:val="00FB1CA8"/>
    <w:rsid w:val="00FB1E75"/>
    <w:rsid w:val="00FB42B8"/>
    <w:rsid w:val="00FB43EB"/>
    <w:rsid w:val="00FB5512"/>
    <w:rsid w:val="00FB592F"/>
    <w:rsid w:val="00FB5BBA"/>
    <w:rsid w:val="00FB678B"/>
    <w:rsid w:val="00FC00B6"/>
    <w:rsid w:val="00FC14A1"/>
    <w:rsid w:val="00FC25BF"/>
    <w:rsid w:val="00FC2E0B"/>
    <w:rsid w:val="00FC314B"/>
    <w:rsid w:val="00FC55E8"/>
    <w:rsid w:val="00FC5611"/>
    <w:rsid w:val="00FC6052"/>
    <w:rsid w:val="00FC6D38"/>
    <w:rsid w:val="00FD7409"/>
    <w:rsid w:val="00FE14F7"/>
    <w:rsid w:val="00FE3979"/>
    <w:rsid w:val="00FE4F75"/>
    <w:rsid w:val="00FF086D"/>
    <w:rsid w:val="00FF0E87"/>
    <w:rsid w:val="00FF1469"/>
    <w:rsid w:val="00FF2110"/>
    <w:rsid w:val="00FF3C0D"/>
    <w:rsid w:val="00FF4136"/>
    <w:rsid w:val="00FF5726"/>
    <w:rsid w:val="00FF6867"/>
    <w:rsid w:val="00FF7596"/>
    <w:rsid w:val="00FF7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1BA4BB"/>
  <w15:chartTrackingRefBased/>
  <w15:docId w15:val="{1370BE6C-B3CF-432F-9EEC-92471F869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ordi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B3B88"/>
    <w:pPr>
      <w:spacing w:after="200" w:line="276" w:lineRule="auto"/>
    </w:pPr>
    <w:rPr>
      <w:rFonts w:eastAsia="Times New Roman"/>
      <w:sz w:val="22"/>
      <w:szCs w:val="28"/>
    </w:rPr>
  </w:style>
  <w:style w:type="paragraph" w:styleId="1">
    <w:name w:val="heading 1"/>
    <w:basedOn w:val="a"/>
    <w:next w:val="a"/>
    <w:link w:val="10"/>
    <w:qFormat/>
    <w:rsid w:val="00E35EBA"/>
    <w:pPr>
      <w:keepNext/>
      <w:spacing w:before="240" w:after="60" w:line="240" w:lineRule="auto"/>
      <w:outlineLvl w:val="0"/>
    </w:pPr>
    <w:rPr>
      <w:rFonts w:ascii="Cambria" w:hAnsi="Cambria" w:cs="Angsana New"/>
      <w:b/>
      <w:bCs/>
      <w:kern w:val="32"/>
      <w:sz w:val="32"/>
      <w:szCs w:val="40"/>
      <w:lang w:val="x-none" w:eastAsia="x-none"/>
    </w:rPr>
  </w:style>
  <w:style w:type="paragraph" w:styleId="2">
    <w:name w:val="heading 2"/>
    <w:basedOn w:val="a"/>
    <w:next w:val="a"/>
    <w:link w:val="20"/>
    <w:qFormat/>
    <w:rsid w:val="00E35EBA"/>
    <w:pPr>
      <w:keepNext/>
      <w:spacing w:before="240" w:after="60" w:line="240" w:lineRule="auto"/>
      <w:outlineLvl w:val="1"/>
    </w:pPr>
    <w:rPr>
      <w:rFonts w:ascii="Cambria" w:hAnsi="Cambria" w:cs="Angsana New"/>
      <w:b/>
      <w:bCs/>
      <w:i/>
      <w:iCs/>
      <w:sz w:val="28"/>
      <w:szCs w:val="35"/>
      <w:lang w:val="x-none" w:eastAsia="x-none"/>
    </w:rPr>
  </w:style>
  <w:style w:type="paragraph" w:styleId="3">
    <w:name w:val="heading 3"/>
    <w:basedOn w:val="a"/>
    <w:link w:val="30"/>
    <w:uiPriority w:val="9"/>
    <w:qFormat/>
    <w:rsid w:val="00E35EBA"/>
    <w:pPr>
      <w:spacing w:before="100" w:beforeAutospacing="1" w:after="100" w:afterAutospacing="1" w:line="240" w:lineRule="auto"/>
      <w:outlineLvl w:val="2"/>
    </w:pPr>
    <w:rPr>
      <w:rFonts w:ascii="Times New Roman" w:hAnsi="Times New Roman" w:cs="Angsana New"/>
      <w:b/>
      <w:bCs/>
      <w:sz w:val="27"/>
      <w:szCs w:val="27"/>
      <w:lang w:val="x-none" w:eastAsia="x-none"/>
    </w:rPr>
  </w:style>
  <w:style w:type="paragraph" w:styleId="8">
    <w:name w:val="heading 8"/>
    <w:basedOn w:val="a"/>
    <w:next w:val="a"/>
    <w:link w:val="80"/>
    <w:uiPriority w:val="9"/>
    <w:unhideWhenUsed/>
    <w:qFormat/>
    <w:rsid w:val="00164F03"/>
    <w:pPr>
      <w:spacing w:before="240" w:after="60"/>
      <w:outlineLvl w:val="7"/>
    </w:pPr>
    <w:rPr>
      <w:rFonts w:cs="Angsana New"/>
      <w:i/>
      <w:iCs/>
      <w:sz w:val="24"/>
      <w:szCs w:val="30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11"/>
    <w:uiPriority w:val="1"/>
    <w:qFormat/>
    <w:rsid w:val="007F4A20"/>
    <w:rPr>
      <w:sz w:val="22"/>
      <w:szCs w:val="28"/>
    </w:rPr>
  </w:style>
  <w:style w:type="paragraph" w:styleId="a4">
    <w:name w:val="Normal (Web)"/>
    <w:basedOn w:val="a"/>
    <w:uiPriority w:val="99"/>
    <w:unhideWhenUsed/>
    <w:rsid w:val="002B5CDD"/>
    <w:pPr>
      <w:spacing w:before="100" w:beforeAutospacing="1" w:after="100" w:afterAutospacing="1" w:line="240" w:lineRule="auto"/>
    </w:pPr>
    <w:rPr>
      <w:rFonts w:ascii="Tahoma" w:hAnsi="Tahoma" w:cs="Tahoma"/>
      <w:sz w:val="24"/>
      <w:szCs w:val="24"/>
    </w:rPr>
  </w:style>
  <w:style w:type="character" w:styleId="a5">
    <w:name w:val="Hyperlink"/>
    <w:unhideWhenUsed/>
    <w:rsid w:val="00255CB2"/>
    <w:rPr>
      <w:color w:val="0000FF"/>
      <w:u w:val="single"/>
    </w:rPr>
  </w:style>
  <w:style w:type="paragraph" w:styleId="a6">
    <w:name w:val="List Paragraph"/>
    <w:basedOn w:val="a"/>
    <w:link w:val="a7"/>
    <w:uiPriority w:val="34"/>
    <w:qFormat/>
    <w:rsid w:val="00E510A1"/>
    <w:pPr>
      <w:spacing w:after="0" w:line="240" w:lineRule="auto"/>
      <w:ind w:left="720"/>
      <w:contextualSpacing/>
    </w:pPr>
    <w:rPr>
      <w:rFonts w:ascii="Cordia New" w:eastAsia="Cordia New" w:hAnsi="Cordia New" w:cs="Angsana New"/>
      <w:sz w:val="28"/>
      <w:szCs w:val="35"/>
      <w:lang w:val="x-none" w:eastAsia="x-none"/>
    </w:rPr>
  </w:style>
  <w:style w:type="character" w:customStyle="1" w:styleId="12">
    <w:name w:val="แบบอักษรของย่อหน้าเริ่มต้น1"/>
    <w:rsid w:val="00FB1E75"/>
  </w:style>
  <w:style w:type="paragraph" w:styleId="a8">
    <w:name w:val="Balloon Text"/>
    <w:basedOn w:val="a"/>
    <w:link w:val="a9"/>
    <w:uiPriority w:val="99"/>
    <w:semiHidden/>
    <w:unhideWhenUsed/>
    <w:rsid w:val="00CB25F6"/>
    <w:pPr>
      <w:spacing w:after="0" w:line="240" w:lineRule="auto"/>
    </w:pPr>
    <w:rPr>
      <w:rFonts w:ascii="Tahoma" w:hAnsi="Tahoma" w:cs="Angsana New"/>
      <w:sz w:val="16"/>
      <w:szCs w:val="20"/>
      <w:lang w:val="x-none" w:eastAsia="x-none"/>
    </w:rPr>
  </w:style>
  <w:style w:type="character" w:customStyle="1" w:styleId="a9">
    <w:name w:val="ข้อความบอลลูน อักขระ"/>
    <w:link w:val="a8"/>
    <w:uiPriority w:val="99"/>
    <w:semiHidden/>
    <w:rsid w:val="00CB25F6"/>
    <w:rPr>
      <w:rFonts w:ascii="Tahoma" w:eastAsia="Times New Roman" w:hAnsi="Tahoma" w:cs="Angsana New"/>
      <w:sz w:val="16"/>
      <w:szCs w:val="20"/>
    </w:rPr>
  </w:style>
  <w:style w:type="character" w:customStyle="1" w:styleId="10">
    <w:name w:val="หัวเรื่อง 1 อักขระ"/>
    <w:link w:val="1"/>
    <w:rsid w:val="00E35EBA"/>
    <w:rPr>
      <w:rFonts w:ascii="Cambria" w:eastAsia="Times New Roman" w:hAnsi="Cambria" w:cs="Angsana New"/>
      <w:b/>
      <w:bCs/>
      <w:kern w:val="32"/>
      <w:sz w:val="32"/>
      <w:szCs w:val="40"/>
    </w:rPr>
  </w:style>
  <w:style w:type="character" w:customStyle="1" w:styleId="20">
    <w:name w:val="หัวเรื่อง 2 อักขระ"/>
    <w:link w:val="2"/>
    <w:rsid w:val="00E35EBA"/>
    <w:rPr>
      <w:rFonts w:ascii="Cambria" w:eastAsia="Times New Roman" w:hAnsi="Cambria" w:cs="Angsana New"/>
      <w:b/>
      <w:bCs/>
      <w:i/>
      <w:iCs/>
      <w:sz w:val="28"/>
      <w:szCs w:val="35"/>
    </w:rPr>
  </w:style>
  <w:style w:type="character" w:customStyle="1" w:styleId="30">
    <w:name w:val="หัวเรื่อง 3 อักขระ"/>
    <w:link w:val="3"/>
    <w:uiPriority w:val="9"/>
    <w:rsid w:val="00E35EBA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13">
    <w:name w:val="รายการย่อหน้า1"/>
    <w:basedOn w:val="a"/>
    <w:qFormat/>
    <w:rsid w:val="00E35EBA"/>
    <w:pPr>
      <w:ind w:left="720"/>
      <w:contextualSpacing/>
    </w:pPr>
    <w:rPr>
      <w:rFonts w:eastAsia="Calibri"/>
    </w:rPr>
  </w:style>
  <w:style w:type="paragraph" w:customStyle="1" w:styleId="14">
    <w:name w:val="ไม่มีการเว้นระยะห่าง1"/>
    <w:link w:val="aa"/>
    <w:uiPriority w:val="1"/>
    <w:qFormat/>
    <w:rsid w:val="00E35EBA"/>
    <w:rPr>
      <w:rFonts w:cs="Angsana New"/>
      <w:sz w:val="22"/>
      <w:szCs w:val="28"/>
    </w:rPr>
  </w:style>
  <w:style w:type="character" w:customStyle="1" w:styleId="aa">
    <w:name w:val="ไม่มีการเว้นระยะห่าง อักขระ"/>
    <w:link w:val="14"/>
    <w:uiPriority w:val="1"/>
    <w:rsid w:val="00E35EBA"/>
    <w:rPr>
      <w:rFonts w:cs="Angsana New"/>
      <w:sz w:val="22"/>
      <w:szCs w:val="28"/>
      <w:lang w:val="en-US" w:eastAsia="en-US" w:bidi="th-TH"/>
    </w:rPr>
  </w:style>
  <w:style w:type="paragraph" w:styleId="ab">
    <w:name w:val="Body Text"/>
    <w:basedOn w:val="a"/>
    <w:link w:val="ac"/>
    <w:rsid w:val="00E35EBA"/>
    <w:pPr>
      <w:spacing w:after="0" w:line="240" w:lineRule="auto"/>
      <w:ind w:right="-114"/>
    </w:pPr>
    <w:rPr>
      <w:rFonts w:ascii="Angsana New" w:eastAsia="Cordia New" w:hAnsi="Angsana New" w:cs="Angsana New"/>
      <w:sz w:val="32"/>
      <w:szCs w:val="32"/>
      <w:lang w:val="x-none" w:eastAsia="x-none"/>
    </w:rPr>
  </w:style>
  <w:style w:type="character" w:customStyle="1" w:styleId="ac">
    <w:name w:val="เนื้อความ อักขระ"/>
    <w:link w:val="ab"/>
    <w:rsid w:val="00E35EBA"/>
    <w:rPr>
      <w:rFonts w:ascii="Angsana New" w:eastAsia="Cordia New" w:hAnsi="Angsana New" w:cs="Angsana New"/>
      <w:sz w:val="32"/>
      <w:szCs w:val="32"/>
    </w:rPr>
  </w:style>
  <w:style w:type="table" w:styleId="ad">
    <w:name w:val="Table Grid"/>
    <w:basedOn w:val="a1"/>
    <w:uiPriority w:val="39"/>
    <w:rsid w:val="00E35EBA"/>
    <w:rPr>
      <w:rFonts w:ascii="Times New Roman" w:eastAsia="Times New Roman" w:hAnsi="Times New Roman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style-span">
    <w:name w:val="apple-style-span"/>
    <w:basedOn w:val="a0"/>
    <w:rsid w:val="00E35EBA"/>
  </w:style>
  <w:style w:type="character" w:styleId="ae">
    <w:name w:val="Emphasis"/>
    <w:uiPriority w:val="20"/>
    <w:qFormat/>
    <w:rsid w:val="00E35EBA"/>
    <w:rPr>
      <w:i/>
      <w:iCs/>
    </w:rPr>
  </w:style>
  <w:style w:type="character" w:styleId="af">
    <w:name w:val="Strong"/>
    <w:uiPriority w:val="22"/>
    <w:qFormat/>
    <w:rsid w:val="00E35EBA"/>
    <w:rPr>
      <w:b/>
      <w:bCs/>
    </w:rPr>
  </w:style>
  <w:style w:type="paragraph" w:customStyle="1" w:styleId="yiv1890217643msonormal">
    <w:name w:val="yiv1890217643msonormal"/>
    <w:basedOn w:val="a"/>
    <w:rsid w:val="00E35EB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yiv1890217643hps">
    <w:name w:val="yiv1890217643hps"/>
    <w:basedOn w:val="a0"/>
    <w:rsid w:val="00E35EBA"/>
  </w:style>
  <w:style w:type="paragraph" w:styleId="HTML">
    <w:name w:val="HTML Preformatted"/>
    <w:basedOn w:val="a"/>
    <w:link w:val="HTML0"/>
    <w:uiPriority w:val="99"/>
    <w:unhideWhenUsed/>
    <w:rsid w:val="00E35E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Angsana New"/>
      <w:sz w:val="20"/>
      <w:szCs w:val="20"/>
      <w:lang w:val="x-none" w:eastAsia="x-none"/>
    </w:rPr>
  </w:style>
  <w:style w:type="character" w:customStyle="1" w:styleId="HTML0">
    <w:name w:val="HTML ที่ได้รับการจัดรูปแบบแล้ว อักขระ"/>
    <w:link w:val="HTML"/>
    <w:uiPriority w:val="99"/>
    <w:rsid w:val="00E35EBA"/>
    <w:rPr>
      <w:rFonts w:ascii="Courier New" w:eastAsia="Times New Roman" w:hAnsi="Courier New" w:cs="Courier New"/>
    </w:rPr>
  </w:style>
  <w:style w:type="paragraph" w:customStyle="1" w:styleId="yiv1640617387msonormal">
    <w:name w:val="yiv1640617387msonormal"/>
    <w:basedOn w:val="a"/>
    <w:rsid w:val="00E35EB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yiv1640617387hps">
    <w:name w:val="yiv1640617387hps"/>
    <w:basedOn w:val="a0"/>
    <w:rsid w:val="00E35EBA"/>
  </w:style>
  <w:style w:type="character" w:customStyle="1" w:styleId="yiv1640617387longtext">
    <w:name w:val="yiv1640617387longtext"/>
    <w:basedOn w:val="a0"/>
    <w:rsid w:val="00E35EBA"/>
  </w:style>
  <w:style w:type="paragraph" w:customStyle="1" w:styleId="yiv47766538msonormal">
    <w:name w:val="yiv47766538msonormal"/>
    <w:basedOn w:val="a"/>
    <w:rsid w:val="00E35EB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yiv1683265687msonormal">
    <w:name w:val="yiv1683265687msonormal"/>
    <w:basedOn w:val="a"/>
    <w:rsid w:val="00E35EB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yiv1724199231msonormal">
    <w:name w:val="yiv1724199231msonormal"/>
    <w:basedOn w:val="a"/>
    <w:rsid w:val="00E35EB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yiv649572644msonormal">
    <w:name w:val="yiv649572644msonormal"/>
    <w:basedOn w:val="a"/>
    <w:rsid w:val="00E35EB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yiv649572644pbody1">
    <w:name w:val="yiv649572644pbody1"/>
    <w:basedOn w:val="a0"/>
    <w:rsid w:val="00E35EBA"/>
  </w:style>
  <w:style w:type="paragraph" w:customStyle="1" w:styleId="yiv1265879129msonormal">
    <w:name w:val="yiv1265879129msonormal"/>
    <w:basedOn w:val="a"/>
    <w:rsid w:val="00E35EB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yiv1265879129body">
    <w:name w:val="yiv1265879129body"/>
    <w:basedOn w:val="a"/>
    <w:rsid w:val="00E35EB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yiv1652416271msonormal">
    <w:name w:val="yiv1652416271msonormal"/>
    <w:basedOn w:val="a"/>
    <w:rsid w:val="00E35EBA"/>
    <w:pPr>
      <w:spacing w:before="100" w:beforeAutospacing="1" w:after="100" w:afterAutospacing="1" w:line="240" w:lineRule="auto"/>
    </w:pPr>
    <w:rPr>
      <w:rFonts w:ascii="Tahoma" w:eastAsia="MS Mincho" w:hAnsi="Tahoma" w:cs="Tahoma"/>
      <w:sz w:val="24"/>
      <w:szCs w:val="24"/>
      <w:lang w:eastAsia="ja-JP"/>
    </w:rPr>
  </w:style>
  <w:style w:type="paragraph" w:customStyle="1" w:styleId="Default">
    <w:name w:val="Default"/>
    <w:rsid w:val="00E35EBA"/>
    <w:pPr>
      <w:widowControl w:val="0"/>
      <w:autoSpaceDE w:val="0"/>
      <w:autoSpaceDN w:val="0"/>
      <w:adjustRightInd w:val="0"/>
    </w:pPr>
    <w:rPr>
      <w:rFonts w:ascii="TH Sarabun ITù" w:eastAsia="Times New Roman" w:hAnsi="TH Sarabun ITù" w:cs="TH Sarabun ITù"/>
      <w:color w:val="000000"/>
      <w:sz w:val="24"/>
      <w:szCs w:val="24"/>
    </w:rPr>
  </w:style>
  <w:style w:type="character" w:customStyle="1" w:styleId="yshortcuts">
    <w:name w:val="yshortcuts"/>
    <w:basedOn w:val="a0"/>
    <w:rsid w:val="00E35EBA"/>
  </w:style>
  <w:style w:type="paragraph" w:customStyle="1" w:styleId="CharCharCharCharCharCharCharCharCharCharCharChar">
    <w:name w:val="อักขระ Char Char อักขระ อักขระ Char Char อักขระ Char Char อักขระ อักขระ อักขระ Char Char อักขระ Char Char อักขระ Char Char"/>
    <w:basedOn w:val="a"/>
    <w:rsid w:val="00E35EBA"/>
    <w:pPr>
      <w:spacing w:after="160" w:line="240" w:lineRule="exact"/>
    </w:pPr>
    <w:rPr>
      <w:rFonts w:ascii="Verdana" w:hAnsi="Verdana" w:cs="Angsana New"/>
      <w:sz w:val="20"/>
      <w:szCs w:val="20"/>
      <w:lang w:val="en-GB" w:bidi="ar-SA"/>
    </w:rPr>
  </w:style>
  <w:style w:type="character" w:customStyle="1" w:styleId="apple-converted-space">
    <w:name w:val="apple-converted-space"/>
    <w:basedOn w:val="a0"/>
    <w:rsid w:val="00E35EBA"/>
  </w:style>
  <w:style w:type="character" w:customStyle="1" w:styleId="11">
    <w:name w:val="ไม่มีการเว้นระยะห่าง อักขระ1"/>
    <w:link w:val="a3"/>
    <w:uiPriority w:val="1"/>
    <w:rsid w:val="00E35EBA"/>
    <w:rPr>
      <w:sz w:val="22"/>
      <w:szCs w:val="28"/>
      <w:lang w:val="en-US" w:eastAsia="en-US" w:bidi="th-TH"/>
    </w:rPr>
  </w:style>
  <w:style w:type="paragraph" w:customStyle="1" w:styleId="Normal1">
    <w:name w:val="Normal1"/>
    <w:rsid w:val="00E35EBA"/>
    <w:pPr>
      <w:spacing w:line="276" w:lineRule="auto"/>
    </w:pPr>
    <w:rPr>
      <w:rFonts w:ascii="Arial" w:eastAsia="Arial" w:hAnsi="Arial" w:cs="Arial"/>
      <w:color w:val="000000"/>
      <w:sz w:val="22"/>
      <w:szCs w:val="22"/>
    </w:rPr>
  </w:style>
  <w:style w:type="table" w:customStyle="1" w:styleId="15">
    <w:name w:val="เส้นตาราง1"/>
    <w:basedOn w:val="a1"/>
    <w:next w:val="ad"/>
    <w:uiPriority w:val="59"/>
    <w:rsid w:val="00A8310C"/>
    <w:rPr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0">
    <w:name w:val="หัวเรื่อง 8 อักขระ"/>
    <w:link w:val="8"/>
    <w:uiPriority w:val="9"/>
    <w:rsid w:val="00164F03"/>
    <w:rPr>
      <w:rFonts w:ascii="Calibri" w:eastAsia="Times New Roman" w:hAnsi="Calibri" w:cs="Cordia New"/>
      <w:i/>
      <w:iCs/>
      <w:sz w:val="24"/>
      <w:szCs w:val="30"/>
    </w:rPr>
  </w:style>
  <w:style w:type="paragraph" w:styleId="af0">
    <w:name w:val="Title"/>
    <w:basedOn w:val="a"/>
    <w:link w:val="af1"/>
    <w:qFormat/>
    <w:rsid w:val="00164F03"/>
    <w:pPr>
      <w:spacing w:after="0" w:line="240" w:lineRule="auto"/>
      <w:jc w:val="center"/>
    </w:pPr>
    <w:rPr>
      <w:rFonts w:ascii="Cordia New" w:eastAsia="Cordia New" w:hAnsi="Cordia New" w:cs="Angsana New"/>
      <w:b/>
      <w:bCs/>
      <w:sz w:val="30"/>
      <w:szCs w:val="30"/>
      <w:lang w:val="x-none" w:eastAsia="x-none"/>
    </w:rPr>
  </w:style>
  <w:style w:type="character" w:customStyle="1" w:styleId="af1">
    <w:name w:val="ชื่อเรื่อง อักขระ"/>
    <w:link w:val="af0"/>
    <w:rsid w:val="00164F03"/>
    <w:rPr>
      <w:rFonts w:ascii="Cordia New" w:eastAsia="Cordia New" w:hAnsi="Cordia New"/>
      <w:b/>
      <w:bCs/>
      <w:sz w:val="30"/>
      <w:szCs w:val="30"/>
    </w:rPr>
  </w:style>
  <w:style w:type="character" w:customStyle="1" w:styleId="a7">
    <w:name w:val="ย่อหน้ารายการ อักขระ"/>
    <w:link w:val="a6"/>
    <w:uiPriority w:val="34"/>
    <w:locked/>
    <w:rsid w:val="00700CD3"/>
    <w:rPr>
      <w:rFonts w:ascii="Cordia New" w:eastAsia="Cordia New" w:hAnsi="Cordia New"/>
      <w:sz w:val="28"/>
      <w:szCs w:val="35"/>
    </w:rPr>
  </w:style>
  <w:style w:type="paragraph" w:styleId="af2">
    <w:name w:val="header"/>
    <w:basedOn w:val="a"/>
    <w:link w:val="af3"/>
    <w:uiPriority w:val="99"/>
    <w:unhideWhenUsed/>
    <w:rsid w:val="00F52327"/>
    <w:pPr>
      <w:tabs>
        <w:tab w:val="center" w:pos="4513"/>
        <w:tab w:val="right" w:pos="9026"/>
      </w:tabs>
    </w:pPr>
    <w:rPr>
      <w:rFonts w:cs="Angsana New"/>
      <w:lang w:val="x-none" w:eastAsia="x-none"/>
    </w:rPr>
  </w:style>
  <w:style w:type="character" w:customStyle="1" w:styleId="af3">
    <w:name w:val="หัวกระดาษ อักขระ"/>
    <w:link w:val="af2"/>
    <w:uiPriority w:val="99"/>
    <w:rsid w:val="00F52327"/>
    <w:rPr>
      <w:rFonts w:eastAsia="Times New Roman"/>
      <w:sz w:val="22"/>
      <w:szCs w:val="28"/>
    </w:rPr>
  </w:style>
  <w:style w:type="paragraph" w:styleId="af4">
    <w:name w:val="footer"/>
    <w:basedOn w:val="a"/>
    <w:link w:val="af5"/>
    <w:uiPriority w:val="99"/>
    <w:unhideWhenUsed/>
    <w:rsid w:val="00F52327"/>
    <w:pPr>
      <w:tabs>
        <w:tab w:val="center" w:pos="4513"/>
        <w:tab w:val="right" w:pos="9026"/>
      </w:tabs>
    </w:pPr>
    <w:rPr>
      <w:rFonts w:cs="Angsana New"/>
      <w:lang w:val="x-none" w:eastAsia="x-none"/>
    </w:rPr>
  </w:style>
  <w:style w:type="character" w:customStyle="1" w:styleId="af5">
    <w:name w:val="ท้ายกระดาษ อักขระ"/>
    <w:link w:val="af4"/>
    <w:uiPriority w:val="99"/>
    <w:rsid w:val="00F52327"/>
    <w:rPr>
      <w:rFonts w:eastAsia="Times New Roman"/>
      <w:sz w:val="22"/>
      <w:szCs w:val="28"/>
    </w:rPr>
  </w:style>
  <w:style w:type="character" w:customStyle="1" w:styleId="fontcolor">
    <w:name w:val="fontcolor"/>
    <w:rsid w:val="006A6BEA"/>
  </w:style>
  <w:style w:type="table" w:customStyle="1" w:styleId="TableGrid1">
    <w:name w:val="Table Grid1"/>
    <w:basedOn w:val="a1"/>
    <w:next w:val="ad"/>
    <w:uiPriority w:val="59"/>
    <w:rsid w:val="005A31C5"/>
    <w:rPr>
      <w:rFonts w:ascii="TH SarabunPSK" w:hAnsi="TH SarabunPSK" w:cs="TH SarabunPSK"/>
      <w:sz w:val="3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d"/>
    <w:uiPriority w:val="39"/>
    <w:rsid w:val="00773B58"/>
    <w:rPr>
      <w:rFonts w:eastAsia="Times New Roman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-21">
    <w:name w:val="ตารางที่มีเส้น 5 แบบเข้ม - เน้น 21"/>
    <w:basedOn w:val="a1"/>
    <w:uiPriority w:val="50"/>
    <w:rsid w:val="00773B58"/>
    <w:rPr>
      <w:rFonts w:eastAsia="Times New Roman"/>
      <w:sz w:val="22"/>
      <w:szCs w:val="28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BE4D5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ED7D31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ED7D31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ED7D31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ED7D31"/>
      </w:tcPr>
    </w:tblStylePr>
    <w:tblStylePr w:type="band1Vert">
      <w:tblPr/>
      <w:tcPr>
        <w:shd w:val="clear" w:color="auto" w:fill="F7CAAC"/>
      </w:tcPr>
    </w:tblStylePr>
    <w:tblStylePr w:type="band1Horz">
      <w:tblPr/>
      <w:tcPr>
        <w:shd w:val="clear" w:color="auto" w:fill="F7CAAC"/>
      </w:tcPr>
    </w:tblStylePr>
  </w:style>
  <w:style w:type="table" w:customStyle="1" w:styleId="5-211">
    <w:name w:val="ตารางที่มีเส้น 5 แบบเข้ม - เน้น 211"/>
    <w:basedOn w:val="a1"/>
    <w:uiPriority w:val="50"/>
    <w:rsid w:val="00614E31"/>
    <w:rPr>
      <w:rFonts w:eastAsia="Times New Roman"/>
      <w:sz w:val="22"/>
      <w:szCs w:val="28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BE4D5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ED7D31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ED7D31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ED7D31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ED7D31"/>
      </w:tcPr>
    </w:tblStylePr>
    <w:tblStylePr w:type="band1Vert">
      <w:tblPr/>
      <w:tcPr>
        <w:shd w:val="clear" w:color="auto" w:fill="F7CAAC"/>
      </w:tcPr>
    </w:tblStylePr>
    <w:tblStylePr w:type="band1Horz">
      <w:tblPr/>
      <w:tcPr>
        <w:shd w:val="clear" w:color="auto" w:fill="F7CAAC"/>
      </w:tcPr>
    </w:tblStylePr>
  </w:style>
  <w:style w:type="table" w:customStyle="1" w:styleId="TableGrid3">
    <w:name w:val="Table Grid3"/>
    <w:basedOn w:val="a1"/>
    <w:next w:val="ad"/>
    <w:uiPriority w:val="59"/>
    <w:rsid w:val="00C87637"/>
    <w:rPr>
      <w:rFonts w:eastAsia="Times New Roman"/>
      <w:sz w:val="22"/>
      <w:szCs w:val="28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4">
    <w:name w:val="Table Grid4"/>
    <w:basedOn w:val="a1"/>
    <w:next w:val="ad"/>
    <w:uiPriority w:val="39"/>
    <w:rsid w:val="00C910C9"/>
    <w:rPr>
      <w:kern w:val="2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a1"/>
    <w:next w:val="ad"/>
    <w:uiPriority w:val="39"/>
    <w:rsid w:val="00962D7E"/>
    <w:rPr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6">
    <w:name w:val="Unresolved Mention"/>
    <w:uiPriority w:val="99"/>
    <w:semiHidden/>
    <w:unhideWhenUsed/>
    <w:rsid w:val="0036127A"/>
    <w:rPr>
      <w:color w:val="605E5C"/>
      <w:shd w:val="clear" w:color="auto" w:fill="E1DFDD"/>
    </w:rPr>
  </w:style>
  <w:style w:type="table" w:customStyle="1" w:styleId="TableGrid6">
    <w:name w:val="Table Grid6"/>
    <w:basedOn w:val="a1"/>
    <w:next w:val="ad"/>
    <w:uiPriority w:val="39"/>
    <w:rsid w:val="00EE091D"/>
    <w:rPr>
      <w:kern w:val="2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346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6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9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7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3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8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3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7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3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4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7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0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35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4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7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0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0E11B1-B407-4B36-9CF9-751386DA14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6</Pages>
  <Words>1280</Words>
  <Characters>7296</Characters>
  <Application>Microsoft Office Word</Application>
  <DocSecurity>0</DocSecurity>
  <Lines>60</Lines>
  <Paragraphs>17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8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m</dc:creator>
  <cp:keywords/>
  <dc:description/>
  <cp:lastModifiedBy>HP NB</cp:lastModifiedBy>
  <cp:revision>15</cp:revision>
  <cp:lastPrinted>2024-04-21T08:43:00Z</cp:lastPrinted>
  <dcterms:created xsi:type="dcterms:W3CDTF">2025-09-21T12:20:00Z</dcterms:created>
  <dcterms:modified xsi:type="dcterms:W3CDTF">2026-03-19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aa02726e45cb352fffc0b6fb49f3df4f75f663cdd1fb882c92592a902fd581</vt:lpwstr>
  </property>
</Properties>
</file>